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79B453" w14:textId="7EF896A5" w:rsidR="00BE172F" w:rsidRDefault="00BE172F" w:rsidP="00BE172F">
      <w:pPr>
        <w:pStyle w:val="Heading1"/>
        <w:rPr>
          <w:rFonts w:ascii="Arial" w:eastAsia="Calibri" w:hAnsi="Arial" w:cs="Arial"/>
        </w:rPr>
      </w:pPr>
      <w:r w:rsidRPr="005E1122">
        <w:rPr>
          <w:rFonts w:ascii="Arial" w:eastAsia="Calibri" w:hAnsi="Arial" w:cs="Arial"/>
        </w:rPr>
        <w:t xml:space="preserve">ПРИЛОГ 1 </w:t>
      </w:r>
      <w:r w:rsidR="00931BA7" w:rsidRPr="005E1122">
        <w:rPr>
          <w:rFonts w:ascii="Arial" w:eastAsia="Calibri" w:hAnsi="Arial" w:cs="Arial"/>
        </w:rPr>
        <w:t>Б</w:t>
      </w:r>
      <w:r w:rsidRPr="005E1122">
        <w:rPr>
          <w:rFonts w:ascii="Arial" w:eastAsia="Calibri" w:hAnsi="Arial" w:cs="Arial"/>
        </w:rPr>
        <w:t xml:space="preserve">: </w:t>
      </w:r>
      <w:r w:rsidR="00931BA7" w:rsidRPr="005E1122">
        <w:rPr>
          <w:rFonts w:ascii="Arial" w:eastAsia="Calibri" w:hAnsi="Arial" w:cs="Arial"/>
        </w:rPr>
        <w:t>Список на лица овластени да го застапуваат сопственикот на корисничка сметка во Регистарот за ГП на електрична енергија</w:t>
      </w:r>
    </w:p>
    <w:p w14:paraId="5777EC3F" w14:textId="77777777" w:rsidR="005E1122" w:rsidRPr="005E1122" w:rsidRDefault="005E1122" w:rsidP="005E1122">
      <w:pPr>
        <w:rPr>
          <w:rFonts w:eastAsia="Calibri"/>
          <w:lang w:val="mk-MK"/>
        </w:rPr>
      </w:pPr>
    </w:p>
    <w:p w14:paraId="32E214C8" w14:textId="77777777" w:rsidR="00A11D11" w:rsidRPr="005E1122" w:rsidRDefault="00A11D11" w:rsidP="00A11D11">
      <w:pPr>
        <w:spacing w:after="0"/>
        <w:jc w:val="center"/>
        <w:rPr>
          <w:rFonts w:ascii="Arial" w:eastAsia="Calibri" w:hAnsi="Arial" w:cs="Arial"/>
          <w:b/>
          <w:bCs/>
          <w:lang w:val="mk-MK"/>
        </w:rPr>
      </w:pPr>
      <w:r w:rsidRPr="005E1122">
        <w:rPr>
          <w:rFonts w:ascii="Arial" w:eastAsia="Calibri" w:hAnsi="Arial" w:cs="Arial"/>
          <w:b/>
          <w:bCs/>
          <w:lang w:val="mk-MK"/>
        </w:rPr>
        <w:t>Полномошно</w:t>
      </w:r>
    </w:p>
    <w:p w14:paraId="264406FD" w14:textId="77777777" w:rsidR="00A11D11" w:rsidRPr="005E1122" w:rsidRDefault="00A11D11" w:rsidP="00A11D11">
      <w:pPr>
        <w:spacing w:after="0"/>
        <w:jc w:val="center"/>
        <w:rPr>
          <w:rFonts w:ascii="Arial" w:eastAsia="Calibri" w:hAnsi="Arial" w:cs="Arial"/>
          <w:b/>
          <w:bCs/>
          <w:lang w:val="mk-MK"/>
        </w:rPr>
      </w:pPr>
    </w:p>
    <w:p w14:paraId="1ACCD295" w14:textId="77777777" w:rsidR="00A11D11" w:rsidRPr="005E1122" w:rsidRDefault="00A11D11" w:rsidP="00A11D11">
      <w:pPr>
        <w:spacing w:after="0"/>
        <w:rPr>
          <w:rFonts w:ascii="Arial" w:eastAsia="Calibri" w:hAnsi="Arial" w:cs="Arial"/>
          <w:bCs/>
          <w:lang w:val="mk-MK"/>
        </w:rPr>
      </w:pPr>
      <w:r w:rsidRPr="005E1122">
        <w:rPr>
          <w:rFonts w:ascii="Arial" w:eastAsia="Calibri" w:hAnsi="Arial" w:cs="Arial"/>
          <w:bCs/>
          <w:lang w:val="mk-MK"/>
        </w:rPr>
        <w:t>Јас (</w:t>
      </w:r>
      <w:r w:rsidRPr="005E1122">
        <w:rPr>
          <w:rFonts w:ascii="Arial" w:eastAsia="Calibri" w:hAnsi="Arial" w:cs="Arial"/>
          <w:bCs/>
          <w:u w:val="single"/>
          <w:lang w:val="mk-MK"/>
        </w:rPr>
        <w:t>Име и презиме на лицето кое дава полномошно</w:t>
      </w:r>
      <w:r w:rsidRPr="005E1122">
        <w:rPr>
          <w:rFonts w:ascii="Arial" w:eastAsia="Calibri" w:hAnsi="Arial" w:cs="Arial"/>
          <w:bCs/>
          <w:lang w:val="mk-MK"/>
        </w:rPr>
        <w:t xml:space="preserve">) сопственик на корисничка сметка број </w:t>
      </w:r>
      <w:r w:rsidRPr="005E1122">
        <w:rPr>
          <w:rFonts w:ascii="Arial" w:eastAsia="Calibri" w:hAnsi="Arial" w:cs="Arial"/>
          <w:bCs/>
          <w:u w:val="single"/>
          <w:lang w:val="mk-MK"/>
        </w:rPr>
        <w:t xml:space="preserve">         </w:t>
      </w:r>
      <w:r w:rsidRPr="005E1122">
        <w:rPr>
          <w:rFonts w:ascii="Arial" w:eastAsia="Calibri" w:hAnsi="Arial" w:cs="Arial"/>
          <w:bCs/>
          <w:lang w:val="mk-MK"/>
        </w:rPr>
        <w:t xml:space="preserve"> во Регистарот за ГП на </w:t>
      </w:r>
      <w:r w:rsidRPr="005E1122">
        <w:rPr>
          <w:rFonts w:ascii="Arial" w:hAnsi="Arial" w:cs="Arial"/>
          <w:noProof/>
        </w:rPr>
        <w:t>електрична енергија</w:t>
      </w:r>
      <w:r w:rsidRPr="005E1122">
        <w:rPr>
          <w:rFonts w:ascii="Arial" w:eastAsia="Calibri" w:hAnsi="Arial" w:cs="Arial"/>
          <w:bCs/>
          <w:lang w:val="mk-MK"/>
        </w:rPr>
        <w:t xml:space="preserve"> во својство на (Производител на </w:t>
      </w:r>
      <w:r w:rsidRPr="005E1122">
        <w:rPr>
          <w:rFonts w:ascii="Arial" w:hAnsi="Arial" w:cs="Arial"/>
          <w:noProof/>
        </w:rPr>
        <w:t>електрична енергија</w:t>
      </w:r>
      <w:r w:rsidRPr="005E1122">
        <w:rPr>
          <w:rFonts w:ascii="Arial" w:hAnsi="Arial" w:cs="Arial"/>
          <w:noProof/>
          <w:lang w:val="mk-MK"/>
        </w:rPr>
        <w:t xml:space="preserve"> </w:t>
      </w:r>
      <w:r w:rsidRPr="005E1122">
        <w:rPr>
          <w:rFonts w:ascii="Arial" w:eastAsia="Calibri" w:hAnsi="Arial" w:cs="Arial"/>
          <w:bCs/>
          <w:vertAlign w:val="superscript"/>
          <w:lang w:val="mk-MK"/>
        </w:rPr>
        <w:t>1</w:t>
      </w:r>
      <w:r w:rsidRPr="005E1122">
        <w:rPr>
          <w:rFonts w:ascii="Arial" w:eastAsia="Calibri" w:hAnsi="Arial" w:cs="Arial"/>
          <w:bCs/>
          <w:lang w:val="mk-MK"/>
        </w:rPr>
        <w:t xml:space="preserve">/ Трговец со </w:t>
      </w:r>
      <w:r w:rsidRPr="005E1122">
        <w:rPr>
          <w:rFonts w:ascii="Arial" w:hAnsi="Arial" w:cs="Arial"/>
          <w:noProof/>
        </w:rPr>
        <w:t>електрична енергија</w:t>
      </w:r>
      <w:r w:rsidRPr="005E1122">
        <w:rPr>
          <w:rFonts w:ascii="Arial" w:hAnsi="Arial" w:cs="Arial"/>
          <w:noProof/>
          <w:lang w:val="mk-MK"/>
        </w:rPr>
        <w:t xml:space="preserve"> </w:t>
      </w:r>
      <w:r w:rsidRPr="005E1122">
        <w:rPr>
          <w:rFonts w:ascii="Arial" w:eastAsia="Calibri" w:hAnsi="Arial" w:cs="Arial"/>
          <w:bCs/>
          <w:lang w:val="mk-MK"/>
        </w:rPr>
        <w:t xml:space="preserve">/ Снабдувач на </w:t>
      </w:r>
      <w:r w:rsidRPr="005E1122">
        <w:rPr>
          <w:rFonts w:ascii="Arial" w:hAnsi="Arial" w:cs="Arial"/>
          <w:noProof/>
        </w:rPr>
        <w:t>електрична енергија</w:t>
      </w:r>
      <w:r w:rsidRPr="005E1122">
        <w:rPr>
          <w:rFonts w:ascii="Arial" w:hAnsi="Arial" w:cs="Arial"/>
          <w:noProof/>
          <w:lang w:val="mk-MK"/>
        </w:rPr>
        <w:t xml:space="preserve"> </w:t>
      </w:r>
      <w:r w:rsidRPr="005E1122">
        <w:rPr>
          <w:rFonts w:ascii="Arial" w:eastAsia="Calibri" w:hAnsi="Arial" w:cs="Arial"/>
          <w:bCs/>
          <w:lang w:val="mk-MK"/>
        </w:rPr>
        <w:t xml:space="preserve">/ Снабдувач во краен случај) лицата/лицето наведени/наведено во табелата ги овластувам да постапуваат во мое име и да вршат операции во Регистарот за ГП на </w:t>
      </w:r>
      <w:r w:rsidRPr="005E1122">
        <w:rPr>
          <w:rFonts w:ascii="Arial" w:hAnsi="Arial" w:cs="Arial"/>
          <w:noProof/>
        </w:rPr>
        <w:t>електрична енергија</w:t>
      </w:r>
      <w:r w:rsidRPr="005E1122">
        <w:rPr>
          <w:rFonts w:ascii="Arial" w:eastAsia="Calibri" w:hAnsi="Arial" w:cs="Arial"/>
          <w:bCs/>
          <w:lang w:val="mk-MK"/>
        </w:rPr>
        <w:t>.</w:t>
      </w:r>
    </w:p>
    <w:p w14:paraId="79147E28" w14:textId="77777777" w:rsidR="00BC26F4" w:rsidRPr="005E1122" w:rsidRDefault="00BC26F4" w:rsidP="00A11D11">
      <w:pPr>
        <w:spacing w:after="0"/>
        <w:rPr>
          <w:rFonts w:ascii="Arial" w:eastAsia="Calibri" w:hAnsi="Arial" w:cs="Arial"/>
          <w:bCs/>
          <w:lang w:val="mk-MK"/>
        </w:rPr>
      </w:pPr>
    </w:p>
    <w:p w14:paraId="3EB75A39" w14:textId="77777777" w:rsidR="00A11D11" w:rsidRPr="005E1122" w:rsidRDefault="00A11D11" w:rsidP="00A11D11">
      <w:pPr>
        <w:spacing w:after="0"/>
        <w:rPr>
          <w:rFonts w:ascii="Arial" w:eastAsia="Calibri" w:hAnsi="Arial" w:cs="Arial"/>
          <w:bCs/>
          <w:lang w:val="mk-MK"/>
        </w:rPr>
      </w:pPr>
      <w:r w:rsidRPr="005E1122">
        <w:rPr>
          <w:rFonts w:ascii="Arial" w:eastAsia="Calibri" w:hAnsi="Arial" w:cs="Arial"/>
          <w:bCs/>
          <w:lang w:val="mk-MK"/>
        </w:rPr>
        <w:t>Овластени лица:</w:t>
      </w:r>
    </w:p>
    <w:p w14:paraId="45039FA2" w14:textId="77777777" w:rsidR="00BC26F4" w:rsidRPr="005E1122" w:rsidRDefault="00BC26F4" w:rsidP="00A11D11">
      <w:pPr>
        <w:spacing w:after="0"/>
        <w:rPr>
          <w:rFonts w:ascii="Arial" w:eastAsia="Calibri" w:hAnsi="Arial" w:cs="Arial"/>
          <w:bCs/>
          <w:lang w:val="mk-MK"/>
        </w:rPr>
      </w:pPr>
    </w:p>
    <w:tbl>
      <w:tblPr>
        <w:tblStyle w:val="TableGrid"/>
        <w:tblW w:w="9700" w:type="dxa"/>
        <w:tblLook w:val="04A0" w:firstRow="1" w:lastRow="0" w:firstColumn="1" w:lastColumn="0" w:noHBand="0" w:noVBand="1"/>
      </w:tblPr>
      <w:tblGrid>
        <w:gridCol w:w="1891"/>
        <w:gridCol w:w="1365"/>
        <w:gridCol w:w="1701"/>
        <w:gridCol w:w="2723"/>
        <w:gridCol w:w="2020"/>
      </w:tblGrid>
      <w:tr w:rsidR="00B71212" w:rsidRPr="005E1122" w14:paraId="7E615C7F" w14:textId="77777777" w:rsidTr="00B71212">
        <w:trPr>
          <w:trHeight w:val="834"/>
        </w:trPr>
        <w:tc>
          <w:tcPr>
            <w:tcW w:w="1891" w:type="dxa"/>
            <w:tcBorders>
              <w:bottom w:val="double" w:sz="4" w:space="0" w:color="auto"/>
            </w:tcBorders>
            <w:shd w:val="clear" w:color="auto" w:fill="DDD9C3" w:themeFill="background2" w:themeFillShade="E6"/>
            <w:vAlign w:val="center"/>
          </w:tcPr>
          <w:p w14:paraId="769CECEF" w14:textId="77777777" w:rsidR="00B71212" w:rsidRPr="005E1122" w:rsidRDefault="00B71212" w:rsidP="00E84F88">
            <w:pPr>
              <w:spacing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5E1122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Име и презиме</w:t>
            </w:r>
          </w:p>
        </w:tc>
        <w:tc>
          <w:tcPr>
            <w:tcW w:w="1365" w:type="dxa"/>
            <w:tcBorders>
              <w:bottom w:val="double" w:sz="4" w:space="0" w:color="auto"/>
            </w:tcBorders>
            <w:shd w:val="clear" w:color="auto" w:fill="DDD9C3" w:themeFill="background2" w:themeFillShade="E6"/>
            <w:vAlign w:val="center"/>
          </w:tcPr>
          <w:p w14:paraId="7D3A763F" w14:textId="77777777" w:rsidR="00B71212" w:rsidRPr="005E1122" w:rsidRDefault="00B71212" w:rsidP="00E84F88">
            <w:pPr>
              <w:spacing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5E1122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Број на мобилен телефон</w:t>
            </w:r>
          </w:p>
        </w:tc>
        <w:tc>
          <w:tcPr>
            <w:tcW w:w="1701" w:type="dxa"/>
            <w:tcBorders>
              <w:bottom w:val="double" w:sz="4" w:space="0" w:color="auto"/>
            </w:tcBorders>
            <w:shd w:val="clear" w:color="auto" w:fill="DDD9C3" w:themeFill="background2" w:themeFillShade="E6"/>
            <w:vAlign w:val="center"/>
          </w:tcPr>
          <w:p w14:paraId="46D73E9B" w14:textId="77777777" w:rsidR="00B71212" w:rsidRPr="005E1122" w:rsidRDefault="00B71212" w:rsidP="00E84F88">
            <w:pPr>
              <w:spacing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5E1122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Email адреса</w:t>
            </w:r>
          </w:p>
        </w:tc>
        <w:tc>
          <w:tcPr>
            <w:tcW w:w="2723" w:type="dxa"/>
            <w:tcBorders>
              <w:bottom w:val="double" w:sz="4" w:space="0" w:color="auto"/>
            </w:tcBorders>
            <w:shd w:val="clear" w:color="auto" w:fill="DDD9C3" w:themeFill="background2" w:themeFillShade="E6"/>
            <w:vAlign w:val="center"/>
          </w:tcPr>
          <w:p w14:paraId="4A89938E" w14:textId="77777777" w:rsidR="00B71212" w:rsidRPr="005E1122" w:rsidRDefault="00B71212" w:rsidP="00E84F88">
            <w:pPr>
              <w:spacing w:after="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5E1122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 xml:space="preserve">Овластување: </w:t>
            </w:r>
          </w:p>
          <w:p w14:paraId="1AEE80DC" w14:textId="77777777" w:rsidR="00B71212" w:rsidRPr="005E1122" w:rsidRDefault="00B71212" w:rsidP="00E84F88">
            <w:pPr>
              <w:spacing w:after="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5E1122">
              <w:rPr>
                <w:rFonts w:ascii="Arial" w:eastAsia="Calibri" w:hAnsi="Arial" w:cs="Arial"/>
                <w:b/>
                <w:i/>
                <w:iCs/>
                <w:sz w:val="20"/>
                <w:szCs w:val="20"/>
                <w:lang w:val="mk-MK"/>
              </w:rPr>
              <w:t>(се наведува активноста за кое е ополномоштено лицето од подолу наведената листа)</w:t>
            </w:r>
            <w:r w:rsidRPr="005E1122">
              <w:rPr>
                <w:rFonts w:ascii="Arial" w:eastAsia="Calibri" w:hAnsi="Arial" w:cs="Arial"/>
                <w:b/>
                <w:i/>
                <w:iCs/>
                <w:sz w:val="20"/>
                <w:szCs w:val="20"/>
                <w:vertAlign w:val="superscript"/>
                <w:lang w:val="mk-MK"/>
              </w:rPr>
              <w:t>1</w:t>
            </w:r>
          </w:p>
        </w:tc>
        <w:tc>
          <w:tcPr>
            <w:tcW w:w="2020" w:type="dxa"/>
            <w:tcBorders>
              <w:bottom w:val="double" w:sz="4" w:space="0" w:color="auto"/>
            </w:tcBorders>
            <w:shd w:val="clear" w:color="auto" w:fill="DDD9C3" w:themeFill="background2" w:themeFillShade="E6"/>
            <w:vAlign w:val="center"/>
          </w:tcPr>
          <w:p w14:paraId="4AD23C55" w14:textId="6983EBDF" w:rsidR="00B71212" w:rsidRPr="005E1122" w:rsidRDefault="00B71212" w:rsidP="00E84F88">
            <w:pPr>
              <w:spacing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5E1122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Своерачен потпис на лицето кое се овластува</w:t>
            </w:r>
          </w:p>
        </w:tc>
      </w:tr>
      <w:tr w:rsidR="00B71212" w:rsidRPr="005E1122" w14:paraId="1D9C70DC" w14:textId="77777777" w:rsidTr="00E84F88">
        <w:trPr>
          <w:trHeight w:val="750"/>
        </w:trPr>
        <w:tc>
          <w:tcPr>
            <w:tcW w:w="1891" w:type="dxa"/>
            <w:tcBorders>
              <w:top w:val="double" w:sz="4" w:space="0" w:color="auto"/>
            </w:tcBorders>
          </w:tcPr>
          <w:p w14:paraId="7826693F" w14:textId="77777777" w:rsidR="00B71212" w:rsidRPr="005E1122" w:rsidRDefault="00B71212" w:rsidP="00E84F88">
            <w:pPr>
              <w:spacing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</w:p>
        </w:tc>
        <w:tc>
          <w:tcPr>
            <w:tcW w:w="1365" w:type="dxa"/>
            <w:tcBorders>
              <w:top w:val="double" w:sz="4" w:space="0" w:color="auto"/>
            </w:tcBorders>
          </w:tcPr>
          <w:p w14:paraId="74A0927D" w14:textId="77777777" w:rsidR="00B71212" w:rsidRPr="005E1122" w:rsidRDefault="00B71212" w:rsidP="00E84F88">
            <w:pPr>
              <w:spacing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</w:p>
        </w:tc>
        <w:tc>
          <w:tcPr>
            <w:tcW w:w="1701" w:type="dxa"/>
            <w:tcBorders>
              <w:top w:val="double" w:sz="4" w:space="0" w:color="auto"/>
            </w:tcBorders>
          </w:tcPr>
          <w:p w14:paraId="4F20C84F" w14:textId="77777777" w:rsidR="00B71212" w:rsidRPr="005E1122" w:rsidRDefault="00B71212" w:rsidP="00E84F88">
            <w:pPr>
              <w:spacing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</w:p>
        </w:tc>
        <w:tc>
          <w:tcPr>
            <w:tcW w:w="2723" w:type="dxa"/>
            <w:tcBorders>
              <w:top w:val="double" w:sz="4" w:space="0" w:color="auto"/>
            </w:tcBorders>
          </w:tcPr>
          <w:p w14:paraId="37B16521" w14:textId="77777777" w:rsidR="00B71212" w:rsidRPr="005E1122" w:rsidRDefault="00B71212" w:rsidP="00E84F88">
            <w:pPr>
              <w:spacing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</w:p>
        </w:tc>
        <w:tc>
          <w:tcPr>
            <w:tcW w:w="2020" w:type="dxa"/>
            <w:tcBorders>
              <w:top w:val="double" w:sz="4" w:space="0" w:color="auto"/>
            </w:tcBorders>
          </w:tcPr>
          <w:p w14:paraId="2B816214" w14:textId="77777777" w:rsidR="00B71212" w:rsidRPr="005E1122" w:rsidRDefault="00B71212" w:rsidP="00E84F88">
            <w:pPr>
              <w:spacing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</w:p>
        </w:tc>
      </w:tr>
      <w:tr w:rsidR="00B71212" w:rsidRPr="005E1122" w14:paraId="1238B140" w14:textId="77777777" w:rsidTr="00E84F88">
        <w:trPr>
          <w:trHeight w:val="849"/>
        </w:trPr>
        <w:tc>
          <w:tcPr>
            <w:tcW w:w="1891" w:type="dxa"/>
          </w:tcPr>
          <w:p w14:paraId="15A2685D" w14:textId="77777777" w:rsidR="00B71212" w:rsidRPr="005E1122" w:rsidRDefault="00B71212" w:rsidP="00E84F88">
            <w:pPr>
              <w:spacing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</w:p>
        </w:tc>
        <w:tc>
          <w:tcPr>
            <w:tcW w:w="1365" w:type="dxa"/>
          </w:tcPr>
          <w:p w14:paraId="128A735B" w14:textId="77777777" w:rsidR="00B71212" w:rsidRPr="005E1122" w:rsidRDefault="00B71212" w:rsidP="00E84F88">
            <w:pPr>
              <w:spacing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</w:p>
        </w:tc>
        <w:tc>
          <w:tcPr>
            <w:tcW w:w="1701" w:type="dxa"/>
          </w:tcPr>
          <w:p w14:paraId="64782D0B" w14:textId="77777777" w:rsidR="00B71212" w:rsidRPr="005E1122" w:rsidRDefault="00B71212" w:rsidP="00E84F88">
            <w:pPr>
              <w:spacing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</w:p>
        </w:tc>
        <w:tc>
          <w:tcPr>
            <w:tcW w:w="2723" w:type="dxa"/>
          </w:tcPr>
          <w:p w14:paraId="7164E7AB" w14:textId="77777777" w:rsidR="00B71212" w:rsidRPr="005E1122" w:rsidRDefault="00B71212" w:rsidP="00E84F88">
            <w:pPr>
              <w:spacing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</w:p>
        </w:tc>
        <w:tc>
          <w:tcPr>
            <w:tcW w:w="2020" w:type="dxa"/>
          </w:tcPr>
          <w:p w14:paraId="471881CF" w14:textId="77777777" w:rsidR="00B71212" w:rsidRPr="005E1122" w:rsidRDefault="00B71212" w:rsidP="00E84F88">
            <w:pPr>
              <w:spacing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</w:p>
        </w:tc>
      </w:tr>
    </w:tbl>
    <w:p w14:paraId="2CB51BA8" w14:textId="23F5046D" w:rsidR="00BC26F4" w:rsidRPr="005E1122" w:rsidRDefault="00BC26F4" w:rsidP="00BC26F4">
      <w:pPr>
        <w:spacing w:after="0"/>
        <w:rPr>
          <w:rFonts w:ascii="Arial" w:eastAsia="Calibri" w:hAnsi="Arial" w:cs="Arial"/>
          <w:bCs/>
          <w:lang w:val="mk-MK"/>
        </w:rPr>
      </w:pPr>
      <w:r w:rsidRPr="005E1122">
        <w:rPr>
          <w:rFonts w:ascii="Arial" w:eastAsia="Calibri" w:hAnsi="Arial" w:cs="Arial"/>
          <w:bCs/>
          <w:lang w:val="mk-MK"/>
        </w:rPr>
        <w:t>Наведените ополномоштени лица ги овластувам во мое име:</w:t>
      </w:r>
    </w:p>
    <w:p w14:paraId="3AF2C2B0" w14:textId="77777777" w:rsidR="00BC26F4" w:rsidRPr="005E1122" w:rsidRDefault="00BC26F4" w:rsidP="00BC26F4">
      <w:pPr>
        <w:spacing w:after="0"/>
        <w:rPr>
          <w:rFonts w:ascii="Arial" w:eastAsia="Calibri" w:hAnsi="Arial" w:cs="Arial"/>
          <w:bCs/>
          <w:lang w:val="mk-MK"/>
        </w:rPr>
      </w:pPr>
      <w:r w:rsidRPr="005E1122">
        <w:rPr>
          <w:rFonts w:ascii="Arial" w:eastAsia="Calibri" w:hAnsi="Arial" w:cs="Arial"/>
          <w:bCs/>
          <w:lang w:val="mk-MK"/>
        </w:rPr>
        <w:t xml:space="preserve">- да пристапуваат до корисничка сметка во Регистарот на потекло на </w:t>
      </w:r>
      <w:r w:rsidRPr="005E1122">
        <w:rPr>
          <w:rFonts w:ascii="Arial" w:hAnsi="Arial" w:cs="Arial"/>
          <w:noProof/>
        </w:rPr>
        <w:t>електрична енергија</w:t>
      </w:r>
      <w:r w:rsidRPr="005E1122">
        <w:rPr>
          <w:rFonts w:ascii="Arial" w:eastAsia="Calibri" w:hAnsi="Arial" w:cs="Arial"/>
          <w:bCs/>
          <w:lang w:val="mk-MK"/>
        </w:rPr>
        <w:t>,</w:t>
      </w:r>
    </w:p>
    <w:p w14:paraId="0E23BECB" w14:textId="77777777" w:rsidR="00BC26F4" w:rsidRPr="005E1122" w:rsidRDefault="00BC26F4" w:rsidP="00BC26F4">
      <w:pPr>
        <w:spacing w:after="0"/>
        <w:rPr>
          <w:rFonts w:ascii="Arial" w:eastAsia="Calibri" w:hAnsi="Arial" w:cs="Arial"/>
          <w:bCs/>
          <w:lang w:val="mk-MK"/>
        </w:rPr>
      </w:pPr>
      <w:r w:rsidRPr="005E1122">
        <w:rPr>
          <w:rFonts w:ascii="Arial" w:eastAsia="Calibri" w:hAnsi="Arial" w:cs="Arial"/>
          <w:bCs/>
          <w:lang w:val="mk-MK"/>
        </w:rPr>
        <w:t xml:space="preserve">- да пристапуваат до податоците дадени во ГП на електрична енергија </w:t>
      </w:r>
      <w:r w:rsidRPr="005E1122">
        <w:rPr>
          <w:rFonts w:ascii="Arial" w:eastAsia="Calibri" w:hAnsi="Arial" w:cs="Arial"/>
          <w:b/>
          <w:i/>
          <w:iCs/>
          <w:vertAlign w:val="superscript"/>
          <w:lang w:val="mk-MK"/>
        </w:rPr>
        <w:t>1</w:t>
      </w:r>
      <w:r w:rsidRPr="005E1122">
        <w:rPr>
          <w:rFonts w:ascii="Arial" w:eastAsia="Calibri" w:hAnsi="Arial" w:cs="Arial"/>
          <w:bCs/>
          <w:lang w:val="mk-MK"/>
        </w:rPr>
        <w:t xml:space="preserve"> (важи за производител на </w:t>
      </w:r>
      <w:r w:rsidRPr="005E1122">
        <w:rPr>
          <w:rFonts w:ascii="Arial" w:hAnsi="Arial" w:cs="Arial"/>
          <w:noProof/>
        </w:rPr>
        <w:t>електрична енергија</w:t>
      </w:r>
      <w:r w:rsidRPr="005E1122">
        <w:rPr>
          <w:rFonts w:ascii="Arial" w:eastAsia="Calibri" w:hAnsi="Arial" w:cs="Arial"/>
          <w:bCs/>
          <w:lang w:val="mk-MK"/>
        </w:rPr>
        <w:t>),</w:t>
      </w:r>
    </w:p>
    <w:p w14:paraId="0C5B37F5" w14:textId="77777777" w:rsidR="00BC26F4" w:rsidRPr="005E1122" w:rsidRDefault="00BC26F4" w:rsidP="00BC26F4">
      <w:pPr>
        <w:spacing w:after="0"/>
        <w:rPr>
          <w:rFonts w:ascii="Arial" w:eastAsia="Calibri" w:hAnsi="Arial" w:cs="Arial"/>
          <w:bCs/>
          <w:lang w:val="mk-MK"/>
        </w:rPr>
      </w:pPr>
      <w:r w:rsidRPr="005E1122">
        <w:rPr>
          <w:rFonts w:ascii="Arial" w:eastAsia="Calibri" w:hAnsi="Arial" w:cs="Arial"/>
          <w:bCs/>
          <w:lang w:val="mk-MK"/>
        </w:rPr>
        <w:t xml:space="preserve">- да вршат уплати на доспеаните фактури од Tело – издавач на гаранции за потекло , </w:t>
      </w:r>
    </w:p>
    <w:p w14:paraId="227E6D0D" w14:textId="77777777" w:rsidR="00BC26F4" w:rsidRPr="005E1122" w:rsidRDefault="00BC26F4" w:rsidP="00BC26F4">
      <w:pPr>
        <w:spacing w:after="0"/>
        <w:rPr>
          <w:rFonts w:ascii="Arial" w:eastAsia="Calibri" w:hAnsi="Arial" w:cs="Arial"/>
          <w:bCs/>
          <w:lang w:val="mk-MK"/>
        </w:rPr>
      </w:pPr>
      <w:r w:rsidRPr="005E1122">
        <w:rPr>
          <w:rFonts w:ascii="Arial" w:eastAsia="Calibri" w:hAnsi="Arial" w:cs="Arial"/>
          <w:bCs/>
          <w:lang w:val="mk-MK"/>
        </w:rPr>
        <w:t xml:space="preserve">- да вршат трансакции во Регистарот </w:t>
      </w:r>
      <w:r w:rsidRPr="005E1122">
        <w:rPr>
          <w:rFonts w:ascii="Arial" w:hAnsi="Arial" w:cs="Arial"/>
          <w:lang w:val="mk-MK"/>
        </w:rPr>
        <w:t>на</w:t>
      </w:r>
      <w:r w:rsidRPr="005E1122">
        <w:rPr>
          <w:rFonts w:ascii="Arial" w:hAnsi="Arial" w:cs="Arial"/>
        </w:rPr>
        <w:t xml:space="preserve"> ГП</w:t>
      </w:r>
      <w:r w:rsidRPr="005E1122">
        <w:rPr>
          <w:rFonts w:ascii="Arial" w:eastAsia="Calibri" w:hAnsi="Arial" w:cs="Arial"/>
          <w:bCs/>
          <w:lang w:val="mk-MK"/>
        </w:rPr>
        <w:t>,</w:t>
      </w:r>
    </w:p>
    <w:p w14:paraId="672A444B" w14:textId="77777777" w:rsidR="00BC26F4" w:rsidRPr="005E1122" w:rsidRDefault="00BC26F4" w:rsidP="00BC26F4">
      <w:pPr>
        <w:spacing w:after="0"/>
        <w:rPr>
          <w:rFonts w:ascii="Arial" w:eastAsia="Calibri" w:hAnsi="Arial" w:cs="Arial"/>
          <w:bCs/>
          <w:lang w:val="mk-MK"/>
        </w:rPr>
      </w:pPr>
      <w:r w:rsidRPr="005E1122">
        <w:rPr>
          <w:rFonts w:ascii="Arial" w:eastAsia="Calibri" w:hAnsi="Arial" w:cs="Arial"/>
          <w:bCs/>
          <w:lang w:val="mk-MK"/>
        </w:rPr>
        <w:t>- да поднесуваат Барања за издавање ГП</w:t>
      </w:r>
      <w:r w:rsidRPr="005E1122">
        <w:rPr>
          <w:rFonts w:ascii="Arial" w:eastAsia="Calibri" w:hAnsi="Arial" w:cs="Arial"/>
          <w:b/>
          <w:i/>
          <w:iCs/>
          <w:vertAlign w:val="superscript"/>
          <w:lang w:val="mk-MK"/>
        </w:rPr>
        <w:t>1</w:t>
      </w:r>
      <w:r w:rsidRPr="005E1122">
        <w:rPr>
          <w:rFonts w:ascii="Arial" w:eastAsia="Calibri" w:hAnsi="Arial" w:cs="Arial"/>
          <w:bCs/>
          <w:lang w:val="mk-MK"/>
        </w:rPr>
        <w:t xml:space="preserve"> (важи за производител на </w:t>
      </w:r>
      <w:r w:rsidRPr="005E1122">
        <w:rPr>
          <w:rFonts w:ascii="Arial" w:hAnsi="Arial" w:cs="Arial"/>
          <w:noProof/>
        </w:rPr>
        <w:t>електрична енергија</w:t>
      </w:r>
      <w:r w:rsidRPr="005E1122">
        <w:rPr>
          <w:rFonts w:ascii="Arial" w:eastAsia="Calibri" w:hAnsi="Arial" w:cs="Arial"/>
          <w:bCs/>
          <w:lang w:val="mk-MK"/>
        </w:rPr>
        <w:t>),</w:t>
      </w:r>
    </w:p>
    <w:p w14:paraId="5B8AD067" w14:textId="77777777" w:rsidR="00BC26F4" w:rsidRPr="005E1122" w:rsidRDefault="00BC26F4" w:rsidP="00BC26F4">
      <w:pPr>
        <w:spacing w:after="0"/>
        <w:rPr>
          <w:rFonts w:ascii="Arial" w:eastAsia="Calibri" w:hAnsi="Arial" w:cs="Arial"/>
          <w:bCs/>
          <w:lang w:val="mk-MK"/>
        </w:rPr>
      </w:pPr>
      <w:r w:rsidRPr="005E1122">
        <w:rPr>
          <w:rFonts w:ascii="Arial" w:eastAsia="Calibri" w:hAnsi="Arial" w:cs="Arial"/>
          <w:bCs/>
          <w:lang w:val="mk-MK"/>
        </w:rPr>
        <w:t>- да вршат продавање и пренесување на ГП</w:t>
      </w:r>
      <w:r w:rsidRPr="005E1122">
        <w:rPr>
          <w:rFonts w:ascii="Arial" w:eastAsia="Calibri" w:hAnsi="Arial" w:cs="Arial"/>
          <w:b/>
          <w:i/>
          <w:iCs/>
          <w:vertAlign w:val="superscript"/>
          <w:lang w:val="mk-MK"/>
        </w:rPr>
        <w:t>1</w:t>
      </w:r>
      <w:r w:rsidRPr="005E1122">
        <w:rPr>
          <w:rFonts w:ascii="Arial" w:eastAsia="Calibri" w:hAnsi="Arial" w:cs="Arial"/>
          <w:bCs/>
          <w:lang w:val="mk-MK"/>
        </w:rPr>
        <w:t xml:space="preserve"> (важи за производител на </w:t>
      </w:r>
      <w:r w:rsidRPr="005E1122">
        <w:rPr>
          <w:rFonts w:ascii="Arial" w:hAnsi="Arial" w:cs="Arial"/>
          <w:noProof/>
        </w:rPr>
        <w:t>електрична енергија</w:t>
      </w:r>
      <w:r w:rsidRPr="005E1122">
        <w:rPr>
          <w:rFonts w:ascii="Arial" w:eastAsia="Calibri" w:hAnsi="Arial" w:cs="Arial"/>
          <w:bCs/>
          <w:lang w:val="mk-MK"/>
        </w:rPr>
        <w:t>),</w:t>
      </w:r>
    </w:p>
    <w:p w14:paraId="7769F37B" w14:textId="77777777" w:rsidR="00BC26F4" w:rsidRPr="005E1122" w:rsidRDefault="00BC26F4" w:rsidP="00BC26F4">
      <w:pPr>
        <w:spacing w:after="0"/>
        <w:rPr>
          <w:rFonts w:ascii="Arial" w:eastAsia="Calibri" w:hAnsi="Arial" w:cs="Arial"/>
          <w:bCs/>
          <w:lang w:val="mk-MK"/>
        </w:rPr>
      </w:pPr>
      <w:r w:rsidRPr="005E1122">
        <w:rPr>
          <w:rFonts w:ascii="Arial" w:eastAsia="Calibri" w:hAnsi="Arial" w:cs="Arial"/>
          <w:bCs/>
          <w:lang w:val="mk-MK"/>
        </w:rPr>
        <w:t>- да вршат трансакции за купување или продавање на Гаранциите на потекло во Регистарот</w:t>
      </w:r>
      <w:r w:rsidRPr="005E1122">
        <w:rPr>
          <w:rFonts w:ascii="Arial" w:hAnsi="Arial" w:cs="Arial"/>
          <w:lang w:val="mk-MK"/>
        </w:rPr>
        <w:t xml:space="preserve"> на ГП</w:t>
      </w:r>
      <w:r w:rsidRPr="005E1122">
        <w:rPr>
          <w:rFonts w:ascii="Arial" w:eastAsia="Calibri" w:hAnsi="Arial" w:cs="Arial"/>
          <w:bCs/>
          <w:lang w:val="mk-MK"/>
        </w:rPr>
        <w:t>,</w:t>
      </w:r>
    </w:p>
    <w:p w14:paraId="36AE9D63" w14:textId="77777777" w:rsidR="00BC26F4" w:rsidRPr="005E1122" w:rsidRDefault="00BC26F4" w:rsidP="00BC26F4">
      <w:pPr>
        <w:spacing w:after="0"/>
        <w:rPr>
          <w:rFonts w:ascii="Arial" w:eastAsia="Calibri" w:hAnsi="Arial" w:cs="Arial"/>
          <w:bCs/>
          <w:lang w:val="mk-MK"/>
        </w:rPr>
      </w:pPr>
      <w:r w:rsidRPr="005E1122">
        <w:rPr>
          <w:rFonts w:ascii="Arial" w:eastAsia="Calibri" w:hAnsi="Arial" w:cs="Arial"/>
          <w:bCs/>
          <w:lang w:val="mk-MK"/>
        </w:rPr>
        <w:t>- да вршат увоз и/ или извоз на Гаранциите на потекло во Регистарот</w:t>
      </w:r>
      <w:r w:rsidRPr="005E1122">
        <w:rPr>
          <w:rFonts w:ascii="Arial" w:hAnsi="Arial" w:cs="Arial"/>
          <w:lang w:val="mk-MK"/>
        </w:rPr>
        <w:t xml:space="preserve"> на ГП</w:t>
      </w:r>
      <w:r w:rsidRPr="005E1122">
        <w:rPr>
          <w:rFonts w:ascii="Arial" w:eastAsia="Calibri" w:hAnsi="Arial" w:cs="Arial"/>
          <w:bCs/>
          <w:lang w:val="mk-MK"/>
        </w:rPr>
        <w:t>.</w:t>
      </w:r>
    </w:p>
    <w:p w14:paraId="63D8A16D" w14:textId="77777777" w:rsidR="00BC26F4" w:rsidRPr="005E1122" w:rsidRDefault="00BC26F4" w:rsidP="00BC26F4">
      <w:pPr>
        <w:spacing w:after="0"/>
        <w:jc w:val="center"/>
        <w:rPr>
          <w:rFonts w:ascii="Arial" w:eastAsia="Calibri" w:hAnsi="Arial" w:cs="Arial"/>
          <w:b/>
          <w:lang w:val="mk-MK"/>
        </w:rPr>
      </w:pPr>
    </w:p>
    <w:p w14:paraId="08B5B0DC" w14:textId="77777777" w:rsidR="00BC26F4" w:rsidRPr="005E1122" w:rsidRDefault="00BC26F4" w:rsidP="00BC26F4">
      <w:pPr>
        <w:spacing w:after="0"/>
        <w:rPr>
          <w:rFonts w:ascii="Arial" w:eastAsia="Calibri" w:hAnsi="Arial" w:cs="Arial"/>
          <w:bCs/>
          <w:lang w:val="mk-MK"/>
        </w:rPr>
      </w:pPr>
      <w:r w:rsidRPr="005E1122">
        <w:rPr>
          <w:rFonts w:ascii="Arial" w:eastAsia="Calibri" w:hAnsi="Arial" w:cs="Arial"/>
          <w:bCs/>
          <w:lang w:val="mk-MK"/>
        </w:rPr>
        <w:t>Секој од носителите на полномошното е овластен самостојно да ги врши горенаведените дејствија.</w:t>
      </w:r>
    </w:p>
    <w:p w14:paraId="3D4EAEBB" w14:textId="77777777" w:rsidR="00BC26F4" w:rsidRPr="005E1122" w:rsidRDefault="00BC26F4" w:rsidP="00BC26F4">
      <w:pPr>
        <w:spacing w:after="0"/>
        <w:rPr>
          <w:rFonts w:ascii="Arial" w:eastAsia="Calibri" w:hAnsi="Arial" w:cs="Arial"/>
          <w:bCs/>
          <w:lang w:val="mk-MK"/>
        </w:rPr>
      </w:pPr>
      <w:r w:rsidRPr="005E1122">
        <w:rPr>
          <w:rFonts w:ascii="Arial" w:eastAsia="Calibri" w:hAnsi="Arial" w:cs="Arial"/>
          <w:bCs/>
          <w:lang w:val="mk-MK"/>
        </w:rPr>
        <w:t xml:space="preserve">Изјавувам дека ополномоштените лица ќе дејствуваат согласно Правилата за администрирање на ГП на </w:t>
      </w:r>
      <w:r w:rsidRPr="005E1122">
        <w:rPr>
          <w:rFonts w:ascii="Arial" w:hAnsi="Arial" w:cs="Arial"/>
          <w:noProof/>
        </w:rPr>
        <w:t>електрична енергија</w:t>
      </w:r>
      <w:r w:rsidRPr="005E1122">
        <w:rPr>
          <w:rFonts w:ascii="Arial" w:eastAsia="Calibri" w:hAnsi="Arial" w:cs="Arial"/>
          <w:bCs/>
          <w:lang w:val="mk-MK"/>
        </w:rPr>
        <w:t xml:space="preserve"> и Уредбата за ГП. </w:t>
      </w:r>
    </w:p>
    <w:p w14:paraId="0E92085D" w14:textId="77777777" w:rsidR="00BC26F4" w:rsidRPr="005E1122" w:rsidRDefault="00BC26F4" w:rsidP="00BC26F4">
      <w:pPr>
        <w:spacing w:after="0"/>
        <w:rPr>
          <w:rFonts w:ascii="Arial" w:eastAsia="Calibri" w:hAnsi="Arial" w:cs="Arial"/>
          <w:bCs/>
          <w:lang w:val="mk-MK"/>
        </w:rPr>
      </w:pPr>
    </w:p>
    <w:p w14:paraId="135795C1" w14:textId="1A4C7CF4" w:rsidR="00BC26F4" w:rsidRPr="005E1122" w:rsidRDefault="00BC26F4" w:rsidP="00BC26F4">
      <w:pPr>
        <w:spacing w:after="0"/>
        <w:rPr>
          <w:rFonts w:ascii="Arial" w:eastAsia="Calibri" w:hAnsi="Arial" w:cs="Arial"/>
          <w:bCs/>
          <w:i/>
          <w:iCs/>
          <w:sz w:val="20"/>
          <w:szCs w:val="20"/>
          <w:lang w:val="mk-MK"/>
        </w:rPr>
      </w:pPr>
      <w:r w:rsidRPr="005E1122">
        <w:rPr>
          <w:rFonts w:ascii="Arial" w:eastAsia="Calibri" w:hAnsi="Arial" w:cs="Arial"/>
          <w:bCs/>
          <w:i/>
          <w:iCs/>
          <w:sz w:val="20"/>
          <w:szCs w:val="20"/>
          <w:lang w:val="mk-MK"/>
        </w:rPr>
        <w:t>Појаснување: Текстот кој е означен со (</w:t>
      </w:r>
      <w:r w:rsidRPr="005E1122">
        <w:rPr>
          <w:rFonts w:ascii="Arial" w:eastAsia="Calibri" w:hAnsi="Arial" w:cs="Arial"/>
          <w:b/>
          <w:i/>
          <w:iCs/>
          <w:sz w:val="20"/>
          <w:szCs w:val="20"/>
          <w:vertAlign w:val="superscript"/>
          <w:lang w:val="mk-MK"/>
        </w:rPr>
        <w:t>1</w:t>
      </w:r>
      <w:r w:rsidRPr="005E1122">
        <w:rPr>
          <w:rFonts w:ascii="Arial" w:eastAsia="Calibri" w:hAnsi="Arial" w:cs="Arial"/>
          <w:bCs/>
          <w:i/>
          <w:iCs/>
          <w:sz w:val="20"/>
          <w:szCs w:val="20"/>
          <w:lang w:val="mk-MK"/>
        </w:rPr>
        <w:t>) се бриш</w:t>
      </w:r>
      <w:r w:rsidR="00C15756" w:rsidRPr="005E1122">
        <w:rPr>
          <w:rFonts w:ascii="Arial" w:eastAsia="Calibri" w:hAnsi="Arial" w:cs="Arial"/>
          <w:bCs/>
          <w:i/>
          <w:iCs/>
          <w:sz w:val="20"/>
          <w:szCs w:val="20"/>
          <w:lang w:val="mk-MK"/>
        </w:rPr>
        <w:t>е</w:t>
      </w:r>
      <w:r w:rsidRPr="005E1122">
        <w:rPr>
          <w:rFonts w:ascii="Arial" w:eastAsia="Calibri" w:hAnsi="Arial" w:cs="Arial"/>
          <w:bCs/>
          <w:i/>
          <w:iCs/>
          <w:sz w:val="20"/>
          <w:szCs w:val="20"/>
          <w:lang w:val="mk-MK"/>
        </w:rPr>
        <w:t xml:space="preserve"> доколку сопственикот на корисничка сметка во Регистарот на ГП на електрична енергија не е производител на електрична енергија.</w:t>
      </w:r>
    </w:p>
    <w:p w14:paraId="78C80545" w14:textId="77777777" w:rsidR="00723718" w:rsidRPr="005E1122" w:rsidRDefault="00723718" w:rsidP="00AB3222">
      <w:pPr>
        <w:spacing w:after="0"/>
        <w:rPr>
          <w:rFonts w:ascii="Arial" w:eastAsia="Calibri" w:hAnsi="Arial" w:cs="Arial"/>
          <w:bCs/>
          <w:i/>
          <w:iCs/>
          <w:sz w:val="18"/>
          <w:szCs w:val="18"/>
          <w:lang w:val="mk-MK"/>
        </w:rPr>
      </w:pPr>
    </w:p>
    <w:p w14:paraId="2208558B" w14:textId="77777777" w:rsidR="00723718" w:rsidRPr="005E1122" w:rsidRDefault="00723718" w:rsidP="00AB3222">
      <w:pPr>
        <w:spacing w:after="0"/>
        <w:rPr>
          <w:rFonts w:ascii="Arial" w:eastAsia="Calibri" w:hAnsi="Arial" w:cs="Arial"/>
          <w:bCs/>
          <w:i/>
          <w:iCs/>
          <w:sz w:val="18"/>
          <w:szCs w:val="18"/>
          <w:lang w:val="mk-MK"/>
        </w:rPr>
      </w:pPr>
    </w:p>
    <w:p w14:paraId="268102C4" w14:textId="7A10DCE1" w:rsidR="00314691" w:rsidRPr="005E1122" w:rsidRDefault="002C6160" w:rsidP="00314691">
      <w:pPr>
        <w:ind w:left="6237" w:hanging="6379"/>
        <w:rPr>
          <w:rFonts w:ascii="Arial" w:hAnsi="Arial" w:cs="Arial"/>
          <w:noProof/>
          <w:lang w:val="en-US"/>
        </w:rPr>
      </w:pPr>
      <w:bookmarkStart w:id="0" w:name="_Hlk129091658"/>
      <w:r w:rsidRPr="005E1122">
        <w:rPr>
          <w:rFonts w:ascii="Arial" w:hAnsi="Arial" w:cs="Arial"/>
          <w:noProof/>
          <w:lang w:val="en-US"/>
        </w:rPr>
        <w:t xml:space="preserve">     </w:t>
      </w:r>
      <w:r w:rsidR="00314691" w:rsidRPr="005E1122">
        <w:rPr>
          <w:rFonts w:ascii="Arial" w:hAnsi="Arial" w:cs="Arial"/>
          <w:noProof/>
          <w:lang w:val="mk-MK"/>
        </w:rPr>
        <w:t>Датум:</w:t>
      </w:r>
      <w:r w:rsidR="00314691" w:rsidRPr="005E1122">
        <w:rPr>
          <w:rFonts w:ascii="Arial" w:hAnsi="Arial" w:cs="Arial"/>
          <w:noProof/>
          <w:u w:val="single"/>
          <w:lang w:val="mk-MK"/>
        </w:rPr>
        <w:t xml:space="preserve">                    </w:t>
      </w:r>
      <w:r w:rsidR="00314691" w:rsidRPr="005E1122">
        <w:rPr>
          <w:rFonts w:ascii="Arial" w:hAnsi="Arial" w:cs="Arial"/>
          <w:noProof/>
          <w:lang w:val="mk-MK"/>
        </w:rPr>
        <w:t xml:space="preserve">                                        </w:t>
      </w:r>
      <w:r w:rsidR="005E1122">
        <w:rPr>
          <w:rFonts w:ascii="Arial" w:hAnsi="Arial" w:cs="Arial"/>
          <w:noProof/>
          <w:lang w:val="mk-MK"/>
        </w:rPr>
        <w:t xml:space="preserve">              </w:t>
      </w:r>
      <w:r w:rsidR="00314691" w:rsidRPr="005E1122">
        <w:rPr>
          <w:rFonts w:ascii="Arial" w:hAnsi="Arial" w:cs="Arial"/>
          <w:noProof/>
          <w:lang w:val="mk-MK"/>
        </w:rPr>
        <w:t xml:space="preserve">Име и презиме:     </w:t>
      </w:r>
      <w:r w:rsidR="00314691" w:rsidRPr="005E1122">
        <w:rPr>
          <w:rFonts w:ascii="Arial" w:hAnsi="Arial" w:cs="Arial"/>
          <w:noProof/>
          <w:u w:val="single"/>
          <w:lang w:val="mk-MK"/>
        </w:rPr>
        <w:t xml:space="preserve">                 </w:t>
      </w:r>
      <w:r w:rsidR="00314691" w:rsidRPr="005E1122">
        <w:rPr>
          <w:rFonts w:ascii="Arial" w:hAnsi="Arial" w:cs="Arial"/>
          <w:noProof/>
          <w:u w:val="single"/>
          <w:lang w:val="mk-MK"/>
        </w:rPr>
        <w:tab/>
      </w:r>
      <w:r w:rsidR="00314691" w:rsidRPr="005E1122">
        <w:rPr>
          <w:rFonts w:ascii="Arial" w:hAnsi="Arial" w:cs="Arial"/>
          <w:noProof/>
          <w:lang w:val="mk-MK"/>
        </w:rPr>
        <w:t xml:space="preserve">                          </w:t>
      </w:r>
    </w:p>
    <w:p w14:paraId="71120300" w14:textId="0A52F3E5" w:rsidR="004C4FC5" w:rsidRPr="005E1122" w:rsidRDefault="00314691" w:rsidP="00C15756">
      <w:pPr>
        <w:ind w:left="6237" w:hanging="1274"/>
        <w:rPr>
          <w:rFonts w:ascii="Arial" w:hAnsi="Arial" w:cs="Arial"/>
          <w:noProof/>
          <w:lang w:val="mk-MK"/>
        </w:rPr>
      </w:pPr>
      <w:r w:rsidRPr="005E1122">
        <w:rPr>
          <w:rFonts w:ascii="Arial" w:hAnsi="Arial" w:cs="Arial"/>
          <w:noProof/>
          <w:lang w:val="mk-MK"/>
        </w:rPr>
        <w:t xml:space="preserve"> </w:t>
      </w:r>
      <w:r w:rsidRPr="005E1122">
        <w:rPr>
          <w:rFonts w:ascii="Arial" w:hAnsi="Arial" w:cs="Arial"/>
          <w:noProof/>
          <w:lang w:val="en-US"/>
        </w:rPr>
        <w:tab/>
      </w:r>
      <w:r w:rsidRPr="005E1122">
        <w:rPr>
          <w:rFonts w:ascii="Arial" w:hAnsi="Arial" w:cs="Arial"/>
          <w:noProof/>
          <w:lang w:val="mk-MK"/>
        </w:rPr>
        <w:t xml:space="preserve">Потпис и печат:   </w:t>
      </w:r>
      <w:bookmarkEnd w:id="0"/>
    </w:p>
    <w:sectPr w:rsidR="004C4FC5" w:rsidRPr="005E1122" w:rsidSect="00E2038A">
      <w:footerReference w:type="default" r:id="rId12"/>
      <w:pgSz w:w="11906" w:h="16838" w:code="9"/>
      <w:pgMar w:top="567" w:right="1274" w:bottom="1276" w:left="1276" w:header="170" w:footer="170" w:gutter="0"/>
      <w:pgNumType w:start="1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2937FC" w14:textId="77777777" w:rsidR="004F2921" w:rsidRDefault="004F2921" w:rsidP="005B2610">
      <w:pPr>
        <w:spacing w:after="0" w:line="240" w:lineRule="auto"/>
      </w:pPr>
      <w:r>
        <w:separator/>
      </w:r>
    </w:p>
  </w:endnote>
  <w:endnote w:type="continuationSeparator" w:id="0">
    <w:p w14:paraId="0BCA21E9" w14:textId="77777777" w:rsidR="004F2921" w:rsidRDefault="004F2921" w:rsidP="005B2610">
      <w:pPr>
        <w:spacing w:after="0" w:line="240" w:lineRule="auto"/>
      </w:pPr>
      <w:r>
        <w:continuationSeparator/>
      </w:r>
    </w:p>
  </w:endnote>
  <w:endnote w:type="continuationNotice" w:id="1">
    <w:p w14:paraId="2A8087CD" w14:textId="77777777" w:rsidR="004F2921" w:rsidRDefault="004F29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5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6AC2BF" w14:textId="24212807" w:rsidR="00DE7CB6" w:rsidRDefault="00DE7CB6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7095FB3" wp14:editId="2DA9109F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043795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0CF60C" w14:textId="39BBFC5E" w:rsidR="00DE7CB6" w:rsidRDefault="00C601D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 w:rsidRPr="00C601D0">
                              <w:rPr>
                                <w:color w:val="7F7F7F" w:themeColor="text1" w:themeTint="80"/>
                              </w:rPr>
                              <w:t>Правила за администрирање на Гаранции за потекло  на електрична енергиј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7095FB3" id="Group 37" o:spid="_x0000_s1026" style="position:absolute;left:0;text-align:left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020CF60C" w14:textId="39BBFC5E" w:rsidR="00DE7CB6" w:rsidRDefault="00C601D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 w:rsidRPr="00C601D0">
                        <w:rPr>
                          <w:color w:val="7F7F7F" w:themeColor="text1" w:themeTint="80"/>
                        </w:rPr>
                        <w:t>Правила за администрирање на Гаранции за потекло  на електрична енергија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9EF7F40" wp14:editId="03F18BC7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04379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C41A17F" w14:textId="77777777" w:rsidR="00DE7CB6" w:rsidRDefault="00DE7C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EF7F40" id="Rectangle 40" o:spid="_x0000_s1029" style="position:absolute;left:0;text-align:left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    <v:textbox>
                <w:txbxContent>
                  <w:p w14:paraId="4C41A17F" w14:textId="77777777" w:rsidR="00DE7CB6" w:rsidRDefault="00DE7C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039329" w14:textId="77777777" w:rsidR="004F2921" w:rsidRDefault="004F2921" w:rsidP="005B2610">
      <w:pPr>
        <w:spacing w:after="0" w:line="240" w:lineRule="auto"/>
      </w:pPr>
      <w:r>
        <w:separator/>
      </w:r>
    </w:p>
  </w:footnote>
  <w:footnote w:type="continuationSeparator" w:id="0">
    <w:p w14:paraId="0E66F985" w14:textId="77777777" w:rsidR="004F2921" w:rsidRDefault="004F2921" w:rsidP="005B2610">
      <w:pPr>
        <w:spacing w:after="0" w:line="240" w:lineRule="auto"/>
      </w:pPr>
      <w:r>
        <w:continuationSeparator/>
      </w:r>
    </w:p>
  </w:footnote>
  <w:footnote w:type="continuationNotice" w:id="1">
    <w:p w14:paraId="6B80058F" w14:textId="77777777" w:rsidR="004F2921" w:rsidRDefault="004F2921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T5kpTHHTAoK9tp" int2:id="C0RVDITV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832C1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" w15:restartNumberingAfterBreak="0">
    <w:nsid w:val="073B241C"/>
    <w:multiLevelType w:val="multilevel"/>
    <w:tmpl w:val="F29AAB62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3"/>
      <w:numFmt w:val="bullet"/>
      <w:lvlText w:val="-"/>
      <w:lvlJc w:val="left"/>
      <w:pPr>
        <w:ind w:left="2062" w:hanging="360"/>
      </w:pPr>
      <w:rPr>
        <w:rFonts w:ascii="Arial" w:eastAsia="Times New Roman" w:hAnsi="Arial" w:cs="Arial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074A4477"/>
    <w:multiLevelType w:val="hybridMultilevel"/>
    <w:tmpl w:val="7C5A28C4"/>
    <w:lvl w:ilvl="0" w:tplc="27B242DC">
      <w:start w:val="1"/>
      <w:numFmt w:val="decimal"/>
      <w:pStyle w:val="a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A6A19"/>
    <w:multiLevelType w:val="multilevel"/>
    <w:tmpl w:val="A6C4599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E5051E5"/>
    <w:multiLevelType w:val="multilevel"/>
    <w:tmpl w:val="0EC606CA"/>
    <w:lvl w:ilvl="0">
      <w:start w:val="1"/>
      <w:numFmt w:val="decimal"/>
      <w:pStyle w:val="BSPRulesBodyText"/>
      <w:lvlText w:val="(%1)"/>
      <w:lvlJc w:val="left"/>
      <w:pPr>
        <w:tabs>
          <w:tab w:val="num" w:pos="1004"/>
        </w:tabs>
        <w:ind w:left="720" w:hanging="720"/>
      </w:pPr>
      <w:rPr>
        <w:lang w:val="mk-MK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color w:val="auto"/>
        <w:lang w:val="mk-MK"/>
      </w:rPr>
    </w:lvl>
    <w:lvl w:ilvl="2">
      <w:start w:val="1"/>
      <w:numFmt w:val="decimal"/>
      <w:lvlText w:val="%3)"/>
      <w:lvlJc w:val="left"/>
      <w:pPr>
        <w:tabs>
          <w:tab w:val="num" w:pos="1367"/>
        </w:tabs>
        <w:ind w:left="1083" w:hanging="363"/>
      </w:pPr>
    </w:lvl>
    <w:lvl w:ilvl="3">
      <w:start w:val="1"/>
      <w:numFmt w:val="lowerLetter"/>
      <w:lvlText w:val="%4)"/>
      <w:lvlJc w:val="left"/>
      <w:pPr>
        <w:tabs>
          <w:tab w:val="num" w:pos="1367"/>
        </w:tabs>
        <w:ind w:left="1083" w:hanging="363"/>
      </w:pPr>
    </w:lvl>
    <w:lvl w:ilvl="4">
      <w:start w:val="1"/>
      <w:numFmt w:val="lowerLetter"/>
      <w:lvlText w:val="%5)"/>
      <w:lvlJc w:val="left"/>
      <w:pPr>
        <w:tabs>
          <w:tab w:val="num" w:pos="1727"/>
        </w:tabs>
        <w:ind w:left="1443" w:hanging="360"/>
      </w:pPr>
    </w:lvl>
    <w:lvl w:ilvl="5">
      <w:start w:val="1"/>
      <w:numFmt w:val="decimal"/>
      <w:lvlText w:val="%6)"/>
      <w:lvlJc w:val="left"/>
      <w:pPr>
        <w:tabs>
          <w:tab w:val="num" w:pos="1724"/>
        </w:tabs>
        <w:ind w:left="1440" w:hanging="357"/>
      </w:pPr>
      <w:rPr>
        <w:color w:val="auto"/>
      </w:rPr>
    </w:lvl>
    <w:lvl w:ilvl="6">
      <w:start w:val="1"/>
      <w:numFmt w:val="lowerLetter"/>
      <w:lvlText w:val="%7)"/>
      <w:lvlJc w:val="left"/>
      <w:pPr>
        <w:tabs>
          <w:tab w:val="num" w:pos="1724"/>
        </w:tabs>
        <w:ind w:left="1440" w:hanging="357"/>
      </w:pPr>
    </w:lvl>
    <w:lvl w:ilvl="7">
      <w:start w:val="1"/>
      <w:numFmt w:val="lowerRoman"/>
      <w:lvlText w:val="%8)"/>
      <w:lvlJc w:val="left"/>
      <w:pPr>
        <w:tabs>
          <w:tab w:val="num" w:pos="1724"/>
        </w:tabs>
        <w:ind w:left="1440" w:hanging="357"/>
      </w:pPr>
    </w:lvl>
    <w:lvl w:ilvl="8">
      <w:start w:val="1"/>
      <w:numFmt w:val="bullet"/>
      <w:lvlText w:val=""/>
      <w:lvlJc w:val="left"/>
      <w:pPr>
        <w:tabs>
          <w:tab w:val="num" w:pos="2081"/>
        </w:tabs>
        <w:ind w:left="1797" w:hanging="357"/>
      </w:pPr>
      <w:rPr>
        <w:rFonts w:ascii="Wingdings 3" w:hAnsi="Wingdings 3" w:hint="default"/>
        <w:color w:val="auto"/>
      </w:rPr>
    </w:lvl>
  </w:abstractNum>
  <w:abstractNum w:abstractNumId="5" w15:restartNumberingAfterBreak="0">
    <w:nsid w:val="0E5E5527"/>
    <w:multiLevelType w:val="hybridMultilevel"/>
    <w:tmpl w:val="2D2C3658"/>
    <w:lvl w:ilvl="0" w:tplc="2F0E7770">
      <w:start w:val="1"/>
      <w:numFmt w:val="decimal"/>
      <w:pStyle w:val="ListParagraph"/>
      <w:lvlText w:val="(%1)"/>
      <w:lvlJc w:val="left"/>
      <w:pPr>
        <w:ind w:left="1069" w:hanging="360"/>
      </w:p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4106F1D"/>
    <w:multiLevelType w:val="hybridMultilevel"/>
    <w:tmpl w:val="0798D69A"/>
    <w:lvl w:ilvl="0" w:tplc="68DC2608">
      <w:start w:val="1"/>
      <w:numFmt w:val="decimal"/>
      <w:pStyle w:val="Subtitle"/>
      <w:lvlText w:val="Член %1"/>
      <w:lvlJc w:val="center"/>
      <w:pPr>
        <w:ind w:left="644" w:hanging="360"/>
      </w:pPr>
      <w:rPr>
        <w:rFonts w:hint="default"/>
        <w:lang w:val="sl-SI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19E2219D"/>
    <w:multiLevelType w:val="hybridMultilevel"/>
    <w:tmpl w:val="3264B5DA"/>
    <w:lvl w:ilvl="0" w:tplc="CDE8F8E0">
      <w:start w:val="1"/>
      <w:numFmt w:val="upperRoman"/>
      <w:lvlText w:val="%1."/>
      <w:lvlJc w:val="left"/>
      <w:pPr>
        <w:ind w:left="7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0" w:hanging="360"/>
      </w:pPr>
    </w:lvl>
    <w:lvl w:ilvl="2" w:tplc="0409001B" w:tentative="1">
      <w:start w:val="1"/>
      <w:numFmt w:val="lowerRoman"/>
      <w:lvlText w:val="%3."/>
      <w:lvlJc w:val="right"/>
      <w:pPr>
        <w:ind w:left="1820" w:hanging="180"/>
      </w:pPr>
    </w:lvl>
    <w:lvl w:ilvl="3" w:tplc="0409000F" w:tentative="1">
      <w:start w:val="1"/>
      <w:numFmt w:val="decimal"/>
      <w:lvlText w:val="%4."/>
      <w:lvlJc w:val="left"/>
      <w:pPr>
        <w:ind w:left="2540" w:hanging="360"/>
      </w:pPr>
    </w:lvl>
    <w:lvl w:ilvl="4" w:tplc="04090019" w:tentative="1">
      <w:start w:val="1"/>
      <w:numFmt w:val="lowerLetter"/>
      <w:lvlText w:val="%5."/>
      <w:lvlJc w:val="left"/>
      <w:pPr>
        <w:ind w:left="3260" w:hanging="360"/>
      </w:pPr>
    </w:lvl>
    <w:lvl w:ilvl="5" w:tplc="0409001B" w:tentative="1">
      <w:start w:val="1"/>
      <w:numFmt w:val="lowerRoman"/>
      <w:lvlText w:val="%6."/>
      <w:lvlJc w:val="right"/>
      <w:pPr>
        <w:ind w:left="3980" w:hanging="180"/>
      </w:pPr>
    </w:lvl>
    <w:lvl w:ilvl="6" w:tplc="0409000F" w:tentative="1">
      <w:start w:val="1"/>
      <w:numFmt w:val="decimal"/>
      <w:lvlText w:val="%7."/>
      <w:lvlJc w:val="left"/>
      <w:pPr>
        <w:ind w:left="4700" w:hanging="360"/>
      </w:pPr>
    </w:lvl>
    <w:lvl w:ilvl="7" w:tplc="04090019" w:tentative="1">
      <w:start w:val="1"/>
      <w:numFmt w:val="lowerLetter"/>
      <w:lvlText w:val="%8."/>
      <w:lvlJc w:val="left"/>
      <w:pPr>
        <w:ind w:left="5420" w:hanging="360"/>
      </w:pPr>
    </w:lvl>
    <w:lvl w:ilvl="8" w:tplc="0409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8" w15:restartNumberingAfterBreak="0">
    <w:nsid w:val="1A532824"/>
    <w:multiLevelType w:val="hybridMultilevel"/>
    <w:tmpl w:val="91BA01AA"/>
    <w:lvl w:ilvl="0" w:tplc="298E9D88">
      <w:start w:val="1"/>
      <w:numFmt w:val="decimal"/>
      <w:pStyle w:val="a0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5510C0"/>
    <w:multiLevelType w:val="hybridMultilevel"/>
    <w:tmpl w:val="6ECC2524"/>
    <w:lvl w:ilvl="0" w:tplc="6538712C">
      <w:start w:val="3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55011D"/>
    <w:multiLevelType w:val="hybridMultilevel"/>
    <w:tmpl w:val="078CFCD2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790472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39687BA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3" w15:restartNumberingAfterBreak="0">
    <w:nsid w:val="3A7010A7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3CB82ADB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43B82500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6" w15:restartNumberingAfterBreak="0">
    <w:nsid w:val="4BF07A3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546E5A8C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8" w15:restartNumberingAfterBreak="0">
    <w:nsid w:val="55AD0D4E"/>
    <w:multiLevelType w:val="hybridMultilevel"/>
    <w:tmpl w:val="831E9324"/>
    <w:lvl w:ilvl="0" w:tplc="739EFB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3E628A"/>
    <w:multiLevelType w:val="multilevel"/>
    <w:tmpl w:val="A6E2972C"/>
    <w:lvl w:ilvl="0">
      <w:start w:val="1"/>
      <w:numFmt w:val="decimal"/>
      <w:lvlText w:val="(%1)"/>
      <w:lvlJc w:val="left"/>
      <w:pPr>
        <w:ind w:left="360" w:hanging="360"/>
      </w:pPr>
      <w:rPr>
        <w:rFonts w:ascii="Arial" w:eastAsiaTheme="minorEastAsia" w:hAnsi="Arial" w:cs="Arial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0" w15:restartNumberingAfterBreak="0">
    <w:nsid w:val="566A7A99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1" w15:restartNumberingAfterBreak="0">
    <w:nsid w:val="6C442F66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2" w15:restartNumberingAfterBreak="0">
    <w:nsid w:val="6D436661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3" w15:restartNumberingAfterBreak="0">
    <w:nsid w:val="6E354239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4" w15:restartNumberingAfterBreak="0">
    <w:nsid w:val="6F54410D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5" w15:restartNumberingAfterBreak="0">
    <w:nsid w:val="729A593A"/>
    <w:multiLevelType w:val="hybridMultilevel"/>
    <w:tmpl w:val="67EAEB82"/>
    <w:lvl w:ilvl="0" w:tplc="7FBA9D8E">
      <w:start w:val="1"/>
      <w:numFmt w:val="decimal"/>
      <w:lvlText w:val="(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595BE8"/>
    <w:multiLevelType w:val="multilevel"/>
    <w:tmpl w:val="10C0E0CE"/>
    <w:lvl w:ilvl="0">
      <w:start w:val="1"/>
      <w:numFmt w:val="decimal"/>
      <w:pStyle w:val="BSPRules1"/>
      <w:isLgl/>
      <w:suff w:val="space"/>
      <w:lvlText w:val="%1"/>
      <w:lvlJc w:val="left"/>
      <w:pPr>
        <w:ind w:left="720" w:hanging="720"/>
      </w:pPr>
      <w:rPr>
        <w:rFonts w:cs="Times New Roman" w:hint="default"/>
        <w:color w:val="918F90"/>
      </w:rPr>
    </w:lvl>
    <w:lvl w:ilvl="1">
      <w:start w:val="1"/>
      <w:numFmt w:val="decimal"/>
      <w:pStyle w:val="BSPRules2"/>
      <w:isLgl/>
      <w:suff w:val="space"/>
      <w:lvlText w:val="%1.%2"/>
      <w:lvlJc w:val="left"/>
      <w:pPr>
        <w:ind w:left="4406" w:hanging="720"/>
      </w:pPr>
      <w:rPr>
        <w:rFonts w:cs="Times New Roman" w:hint="default"/>
        <w:color w:val="918F90"/>
      </w:rPr>
    </w:lvl>
    <w:lvl w:ilvl="2">
      <w:start w:val="1"/>
      <w:numFmt w:val="decimal"/>
      <w:pStyle w:val="BSPRules3"/>
      <w:isLgl/>
      <w:suff w:val="space"/>
      <w:lvlText w:val="%1.%2.%3"/>
      <w:lvlJc w:val="left"/>
      <w:pPr>
        <w:ind w:left="720" w:hanging="720"/>
      </w:pPr>
      <w:rPr>
        <w:rFonts w:cs="Times New Roman" w:hint="default"/>
        <w:color w:val="918F90"/>
      </w:rPr>
    </w:lvl>
    <w:lvl w:ilvl="3">
      <w:start w:val="1"/>
      <w:numFmt w:val="decimal"/>
      <w:pStyle w:val="BSPRules4"/>
      <w:isLgl/>
      <w:suff w:val="space"/>
      <w:lvlText w:val="%1.%2.%3.%4"/>
      <w:lvlJc w:val="left"/>
      <w:pPr>
        <w:ind w:left="720" w:hanging="720"/>
      </w:pPr>
      <w:rPr>
        <w:rFonts w:cs="Times New Roman" w:hint="default"/>
        <w:color w:val="918F90"/>
      </w:rPr>
    </w:lvl>
    <w:lvl w:ilvl="4">
      <w:start w:val="1"/>
      <w:numFmt w:val="decimal"/>
      <w:pStyle w:val="BSPRules5"/>
      <w:isLgl/>
      <w:suff w:val="space"/>
      <w:lvlText w:val="%1.%2.%3.%4.%5"/>
      <w:lvlJc w:val="left"/>
      <w:pPr>
        <w:ind w:left="720" w:hanging="720"/>
      </w:pPr>
      <w:rPr>
        <w:rFonts w:cs="Times New Roman" w:hint="default"/>
        <w:color w:val="918F90"/>
      </w:rPr>
    </w:lvl>
    <w:lvl w:ilvl="5">
      <w:start w:val="1"/>
      <w:numFmt w:val="decimal"/>
      <w:pStyle w:val="BSPRules6"/>
      <w:isLgl/>
      <w:suff w:val="space"/>
      <w:lvlText w:val="%1.%2.%3.%4.%5.%6"/>
      <w:lvlJc w:val="left"/>
      <w:pPr>
        <w:ind w:left="720" w:hanging="720"/>
      </w:pPr>
      <w:rPr>
        <w:rFonts w:cs="Times New Roman" w:hint="default"/>
        <w:color w:val="918F90"/>
      </w:rPr>
    </w:lvl>
    <w:lvl w:ilvl="6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  <w:lvl w:ilvl="7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  <w:lvl w:ilvl="8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</w:abstractNum>
  <w:abstractNum w:abstractNumId="27" w15:restartNumberingAfterBreak="0">
    <w:nsid w:val="7B32764C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8" w15:restartNumberingAfterBreak="0">
    <w:nsid w:val="7B68292A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9" w15:restartNumberingAfterBreak="0">
    <w:nsid w:val="7E171C22"/>
    <w:multiLevelType w:val="multilevel"/>
    <w:tmpl w:val="C290B750"/>
    <w:lvl w:ilvl="0">
      <w:start w:val="1"/>
      <w:numFmt w:val="none"/>
      <w:pStyle w:val="BSPTitle3"/>
      <w:suff w:val="nothing"/>
      <w:lvlText w:val="%1"/>
      <w:lvlJc w:val="left"/>
      <w:pPr>
        <w:ind w:left="720" w:hanging="720"/>
      </w:pPr>
      <w:rPr>
        <w:rFonts w:cs="Times New Roman" w:hint="default"/>
      </w:rPr>
    </w:lvl>
    <w:lvl w:ilvl="1">
      <w:start w:val="1"/>
      <w:numFmt w:val="none"/>
      <w:pStyle w:val="BSPBodyText"/>
      <w:suff w:val="nothing"/>
      <w:lvlText w:val="%1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none"/>
      <w:pStyle w:val="BSPTitle3"/>
      <w:suff w:val="nothing"/>
      <w:lvlText w:val="%3%1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none"/>
      <w:pStyle w:val="BSPTitle4"/>
      <w:suff w:val="nothing"/>
      <w:lvlText w:val="%4%1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none"/>
      <w:pStyle w:val="BSPBodyText"/>
      <w:lvlText w:val="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5">
      <w:start w:val="1"/>
      <w:numFmt w:val="bullet"/>
      <w:pStyle w:val="BSPBodyTextList"/>
      <w:lvlText w:val=""/>
      <w:lvlJc w:val="left"/>
      <w:pPr>
        <w:tabs>
          <w:tab w:val="num" w:pos="720"/>
        </w:tabs>
        <w:ind w:left="1083" w:hanging="363"/>
      </w:pPr>
      <w:rPr>
        <w:rFonts w:ascii="Wingdings 2" w:hAnsi="Wingdings 2" w:hint="default"/>
        <w:color w:val="auto"/>
      </w:rPr>
    </w:lvl>
    <w:lvl w:ilvl="6">
      <w:start w:val="1"/>
      <w:numFmt w:val="decimal"/>
      <w:lvlText w:val="%7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7">
      <w:start w:val="1"/>
      <w:numFmt w:val="lowerLetter"/>
      <w:lvlText w:val="%8)"/>
      <w:lvlJc w:val="left"/>
      <w:pPr>
        <w:tabs>
          <w:tab w:val="num" w:pos="1440"/>
        </w:tabs>
        <w:ind w:left="1440" w:hanging="357"/>
      </w:pPr>
      <w:rPr>
        <w:rFonts w:cs="Times New Roman" w:hint="default"/>
      </w:rPr>
    </w:lvl>
    <w:lvl w:ilvl="8">
      <w:start w:val="1"/>
      <w:numFmt w:val="lowerRoman"/>
      <w:lvlText w:val="%9)"/>
      <w:lvlJc w:val="left"/>
      <w:pPr>
        <w:tabs>
          <w:tab w:val="num" w:pos="1440"/>
        </w:tabs>
        <w:ind w:left="1440" w:hanging="357"/>
      </w:pPr>
      <w:rPr>
        <w:rFonts w:cs="Times New Roman" w:hint="default"/>
      </w:rPr>
    </w:lvl>
  </w:abstractNum>
  <w:num w:numId="1" w16cid:durableId="1189296506">
    <w:abstractNumId w:val="26"/>
  </w:num>
  <w:num w:numId="2" w16cid:durableId="116680072">
    <w:abstractNumId w:val="29"/>
  </w:num>
  <w:num w:numId="3" w16cid:durableId="370611229">
    <w:abstractNumId w:val="3"/>
  </w:num>
  <w:num w:numId="4" w16cid:durableId="321398898">
    <w:abstractNumId w:val="6"/>
  </w:num>
  <w:num w:numId="5" w16cid:durableId="920606559">
    <w:abstractNumId w:val="4"/>
  </w:num>
  <w:num w:numId="6" w16cid:durableId="120148289">
    <w:abstractNumId w:val="25"/>
  </w:num>
  <w:num w:numId="7" w16cid:durableId="2140801526">
    <w:abstractNumId w:val="15"/>
  </w:num>
  <w:num w:numId="8" w16cid:durableId="1483036160">
    <w:abstractNumId w:val="2"/>
  </w:num>
  <w:num w:numId="9" w16cid:durableId="686176109">
    <w:abstractNumId w:val="8"/>
  </w:num>
  <w:num w:numId="10" w16cid:durableId="1238174213">
    <w:abstractNumId w:val="5"/>
  </w:num>
  <w:num w:numId="11" w16cid:durableId="1153838052">
    <w:abstractNumId w:val="8"/>
    <w:lvlOverride w:ilvl="0">
      <w:startOverride w:val="1"/>
    </w:lvlOverride>
  </w:num>
  <w:num w:numId="12" w16cid:durableId="1522548557">
    <w:abstractNumId w:val="8"/>
    <w:lvlOverride w:ilvl="0">
      <w:startOverride w:val="1"/>
    </w:lvlOverride>
  </w:num>
  <w:num w:numId="13" w16cid:durableId="361127242">
    <w:abstractNumId w:val="15"/>
    <w:lvlOverride w:ilvl="0">
      <w:startOverride w:val="1"/>
    </w:lvlOverride>
  </w:num>
  <w:num w:numId="14" w16cid:durableId="1307200712">
    <w:abstractNumId w:val="15"/>
    <w:lvlOverride w:ilvl="0">
      <w:startOverride w:val="1"/>
    </w:lvlOverride>
  </w:num>
  <w:num w:numId="15" w16cid:durableId="225919576">
    <w:abstractNumId w:val="15"/>
    <w:lvlOverride w:ilvl="0">
      <w:startOverride w:val="1"/>
    </w:lvlOverride>
  </w:num>
  <w:num w:numId="16" w16cid:durableId="1702589026">
    <w:abstractNumId w:val="28"/>
  </w:num>
  <w:num w:numId="17" w16cid:durableId="1699231120">
    <w:abstractNumId w:val="17"/>
  </w:num>
  <w:num w:numId="18" w16cid:durableId="1807163836">
    <w:abstractNumId w:val="8"/>
    <w:lvlOverride w:ilvl="0">
      <w:startOverride w:val="1"/>
    </w:lvlOverride>
  </w:num>
  <w:num w:numId="19" w16cid:durableId="612978991">
    <w:abstractNumId w:val="27"/>
  </w:num>
  <w:num w:numId="20" w16cid:durableId="1104035822">
    <w:abstractNumId w:val="8"/>
    <w:lvlOverride w:ilvl="0">
      <w:startOverride w:val="1"/>
    </w:lvlOverride>
  </w:num>
  <w:num w:numId="21" w16cid:durableId="900949193">
    <w:abstractNumId w:val="11"/>
  </w:num>
  <w:num w:numId="22" w16cid:durableId="1398358689">
    <w:abstractNumId w:val="24"/>
  </w:num>
  <w:num w:numId="23" w16cid:durableId="589972735">
    <w:abstractNumId w:val="13"/>
  </w:num>
  <w:num w:numId="24" w16cid:durableId="78870137">
    <w:abstractNumId w:val="20"/>
  </w:num>
  <w:num w:numId="25" w16cid:durableId="362681389">
    <w:abstractNumId w:val="21"/>
  </w:num>
  <w:num w:numId="26" w16cid:durableId="1105081251">
    <w:abstractNumId w:val="10"/>
  </w:num>
  <w:num w:numId="27" w16cid:durableId="1481919788">
    <w:abstractNumId w:val="19"/>
  </w:num>
  <w:num w:numId="28" w16cid:durableId="78528276">
    <w:abstractNumId w:val="23"/>
  </w:num>
  <w:num w:numId="29" w16cid:durableId="1981687574">
    <w:abstractNumId w:val="8"/>
    <w:lvlOverride w:ilvl="0">
      <w:startOverride w:val="1"/>
    </w:lvlOverride>
  </w:num>
  <w:num w:numId="30" w16cid:durableId="1810974655">
    <w:abstractNumId w:val="22"/>
  </w:num>
  <w:num w:numId="31" w16cid:durableId="2138638999">
    <w:abstractNumId w:val="1"/>
  </w:num>
  <w:num w:numId="32" w16cid:durableId="1166047868">
    <w:abstractNumId w:val="14"/>
  </w:num>
  <w:num w:numId="33" w16cid:durableId="52967156">
    <w:abstractNumId w:val="12"/>
  </w:num>
  <w:num w:numId="34" w16cid:durableId="1635745786">
    <w:abstractNumId w:val="16"/>
  </w:num>
  <w:num w:numId="35" w16cid:durableId="1528174133">
    <w:abstractNumId w:val="0"/>
  </w:num>
  <w:num w:numId="36" w16cid:durableId="110056024">
    <w:abstractNumId w:val="8"/>
    <w:lvlOverride w:ilvl="0">
      <w:startOverride w:val="1"/>
    </w:lvlOverride>
  </w:num>
  <w:num w:numId="37" w16cid:durableId="715012537">
    <w:abstractNumId w:val="18"/>
  </w:num>
  <w:num w:numId="38" w16cid:durableId="397558724">
    <w:abstractNumId w:val="7"/>
  </w:num>
  <w:num w:numId="39" w16cid:durableId="761800586">
    <w:abstractNumId w:val="9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ocumentProtection w:edit="readOnly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ztrCwNDExN7c0NDRX0lEKTi0uzszPAykwNK4FAEWwuHMtAAAA"/>
  </w:docVars>
  <w:rsids>
    <w:rsidRoot w:val="005B2610"/>
    <w:rsid w:val="00000327"/>
    <w:rsid w:val="000003A5"/>
    <w:rsid w:val="000011EF"/>
    <w:rsid w:val="0000124D"/>
    <w:rsid w:val="000014C0"/>
    <w:rsid w:val="00002694"/>
    <w:rsid w:val="00002869"/>
    <w:rsid w:val="000034E8"/>
    <w:rsid w:val="00004242"/>
    <w:rsid w:val="00004380"/>
    <w:rsid w:val="00004E7E"/>
    <w:rsid w:val="00007A4F"/>
    <w:rsid w:val="00007FA7"/>
    <w:rsid w:val="000105C3"/>
    <w:rsid w:val="00010E86"/>
    <w:rsid w:val="00010E87"/>
    <w:rsid w:val="00011292"/>
    <w:rsid w:val="000114F2"/>
    <w:rsid w:val="00011BF3"/>
    <w:rsid w:val="00012195"/>
    <w:rsid w:val="000122E3"/>
    <w:rsid w:val="0001256C"/>
    <w:rsid w:val="00012F39"/>
    <w:rsid w:val="00013065"/>
    <w:rsid w:val="000136AB"/>
    <w:rsid w:val="00014C2F"/>
    <w:rsid w:val="00016690"/>
    <w:rsid w:val="000170E8"/>
    <w:rsid w:val="00017130"/>
    <w:rsid w:val="000178A8"/>
    <w:rsid w:val="00020091"/>
    <w:rsid w:val="000200A2"/>
    <w:rsid w:val="000201F6"/>
    <w:rsid w:val="000202C7"/>
    <w:rsid w:val="0002077F"/>
    <w:rsid w:val="00020E38"/>
    <w:rsid w:val="00022505"/>
    <w:rsid w:val="00022F49"/>
    <w:rsid w:val="00023761"/>
    <w:rsid w:val="00023E76"/>
    <w:rsid w:val="00023E98"/>
    <w:rsid w:val="00025968"/>
    <w:rsid w:val="00025C64"/>
    <w:rsid w:val="0002603B"/>
    <w:rsid w:val="000261BE"/>
    <w:rsid w:val="00026368"/>
    <w:rsid w:val="0002682F"/>
    <w:rsid w:val="00027339"/>
    <w:rsid w:val="00030980"/>
    <w:rsid w:val="00030B0E"/>
    <w:rsid w:val="00030CE7"/>
    <w:rsid w:val="000310E3"/>
    <w:rsid w:val="000316EE"/>
    <w:rsid w:val="00031842"/>
    <w:rsid w:val="0003231D"/>
    <w:rsid w:val="000328AB"/>
    <w:rsid w:val="00032A23"/>
    <w:rsid w:val="00032A72"/>
    <w:rsid w:val="00032BBB"/>
    <w:rsid w:val="00033438"/>
    <w:rsid w:val="00033AD3"/>
    <w:rsid w:val="00033CA9"/>
    <w:rsid w:val="000350A2"/>
    <w:rsid w:val="0003659C"/>
    <w:rsid w:val="0003694E"/>
    <w:rsid w:val="00036A52"/>
    <w:rsid w:val="000375EE"/>
    <w:rsid w:val="00037B16"/>
    <w:rsid w:val="00040CC0"/>
    <w:rsid w:val="00040FDC"/>
    <w:rsid w:val="000417A5"/>
    <w:rsid w:val="00041F12"/>
    <w:rsid w:val="00041FA5"/>
    <w:rsid w:val="00043350"/>
    <w:rsid w:val="00043A98"/>
    <w:rsid w:val="00043B0F"/>
    <w:rsid w:val="00043CB4"/>
    <w:rsid w:val="00043D23"/>
    <w:rsid w:val="00044CD2"/>
    <w:rsid w:val="000459F3"/>
    <w:rsid w:val="000461A6"/>
    <w:rsid w:val="00046956"/>
    <w:rsid w:val="00046E4E"/>
    <w:rsid w:val="000475F8"/>
    <w:rsid w:val="00047654"/>
    <w:rsid w:val="00047770"/>
    <w:rsid w:val="00047C49"/>
    <w:rsid w:val="00050BD8"/>
    <w:rsid w:val="00051F05"/>
    <w:rsid w:val="00052952"/>
    <w:rsid w:val="00052A2F"/>
    <w:rsid w:val="00052A69"/>
    <w:rsid w:val="00052CBC"/>
    <w:rsid w:val="00052DE0"/>
    <w:rsid w:val="000541CB"/>
    <w:rsid w:val="0005513B"/>
    <w:rsid w:val="00055253"/>
    <w:rsid w:val="00056636"/>
    <w:rsid w:val="000568F8"/>
    <w:rsid w:val="00056E3A"/>
    <w:rsid w:val="000573F9"/>
    <w:rsid w:val="00057519"/>
    <w:rsid w:val="000600ED"/>
    <w:rsid w:val="00060F82"/>
    <w:rsid w:val="00061516"/>
    <w:rsid w:val="000615F8"/>
    <w:rsid w:val="00061644"/>
    <w:rsid w:val="00061C33"/>
    <w:rsid w:val="00062442"/>
    <w:rsid w:val="0006255B"/>
    <w:rsid w:val="00063469"/>
    <w:rsid w:val="0006405A"/>
    <w:rsid w:val="000642BC"/>
    <w:rsid w:val="000645F7"/>
    <w:rsid w:val="00064BD6"/>
    <w:rsid w:val="00065FDE"/>
    <w:rsid w:val="000673A9"/>
    <w:rsid w:val="00070055"/>
    <w:rsid w:val="000707A7"/>
    <w:rsid w:val="000708DF"/>
    <w:rsid w:val="00070A5B"/>
    <w:rsid w:val="00071EFD"/>
    <w:rsid w:val="000729A0"/>
    <w:rsid w:val="00072CE0"/>
    <w:rsid w:val="00073290"/>
    <w:rsid w:val="00073726"/>
    <w:rsid w:val="000737FA"/>
    <w:rsid w:val="0007429F"/>
    <w:rsid w:val="00074323"/>
    <w:rsid w:val="000754B7"/>
    <w:rsid w:val="0007582C"/>
    <w:rsid w:val="00075C94"/>
    <w:rsid w:val="00080808"/>
    <w:rsid w:val="00080816"/>
    <w:rsid w:val="000810AA"/>
    <w:rsid w:val="00081478"/>
    <w:rsid w:val="00081557"/>
    <w:rsid w:val="0008175F"/>
    <w:rsid w:val="00083354"/>
    <w:rsid w:val="0008337B"/>
    <w:rsid w:val="00083866"/>
    <w:rsid w:val="00083D12"/>
    <w:rsid w:val="00084673"/>
    <w:rsid w:val="000848F0"/>
    <w:rsid w:val="000855F1"/>
    <w:rsid w:val="000856C3"/>
    <w:rsid w:val="00085C4D"/>
    <w:rsid w:val="00085DDC"/>
    <w:rsid w:val="0008724F"/>
    <w:rsid w:val="00087E65"/>
    <w:rsid w:val="000901F4"/>
    <w:rsid w:val="000902A3"/>
    <w:rsid w:val="000904D5"/>
    <w:rsid w:val="00090980"/>
    <w:rsid w:val="0009099E"/>
    <w:rsid w:val="000912ED"/>
    <w:rsid w:val="000921A6"/>
    <w:rsid w:val="000923E5"/>
    <w:rsid w:val="00092477"/>
    <w:rsid w:val="000933BE"/>
    <w:rsid w:val="00094163"/>
    <w:rsid w:val="00094280"/>
    <w:rsid w:val="000944CF"/>
    <w:rsid w:val="000949A9"/>
    <w:rsid w:val="0009501C"/>
    <w:rsid w:val="00095228"/>
    <w:rsid w:val="000955B6"/>
    <w:rsid w:val="00095C7B"/>
    <w:rsid w:val="00096124"/>
    <w:rsid w:val="00096B2B"/>
    <w:rsid w:val="00096E15"/>
    <w:rsid w:val="000A033A"/>
    <w:rsid w:val="000A0464"/>
    <w:rsid w:val="000A0D53"/>
    <w:rsid w:val="000A0FC2"/>
    <w:rsid w:val="000A1C4D"/>
    <w:rsid w:val="000A3D55"/>
    <w:rsid w:val="000A4B47"/>
    <w:rsid w:val="000A4BC8"/>
    <w:rsid w:val="000A5064"/>
    <w:rsid w:val="000A6FE7"/>
    <w:rsid w:val="000A7398"/>
    <w:rsid w:val="000A7B66"/>
    <w:rsid w:val="000B0031"/>
    <w:rsid w:val="000B01DC"/>
    <w:rsid w:val="000B038C"/>
    <w:rsid w:val="000B1EC9"/>
    <w:rsid w:val="000B2259"/>
    <w:rsid w:val="000B23F5"/>
    <w:rsid w:val="000B2422"/>
    <w:rsid w:val="000B2508"/>
    <w:rsid w:val="000B2C25"/>
    <w:rsid w:val="000B35D8"/>
    <w:rsid w:val="000B394E"/>
    <w:rsid w:val="000B41DB"/>
    <w:rsid w:val="000B53FE"/>
    <w:rsid w:val="000B56EB"/>
    <w:rsid w:val="000B5710"/>
    <w:rsid w:val="000B5B02"/>
    <w:rsid w:val="000B5CF5"/>
    <w:rsid w:val="000B5D00"/>
    <w:rsid w:val="000B6D67"/>
    <w:rsid w:val="000B723B"/>
    <w:rsid w:val="000B7B68"/>
    <w:rsid w:val="000B7DD2"/>
    <w:rsid w:val="000B7DE3"/>
    <w:rsid w:val="000B7DF2"/>
    <w:rsid w:val="000C03AA"/>
    <w:rsid w:val="000C08DE"/>
    <w:rsid w:val="000C0D7A"/>
    <w:rsid w:val="000C165C"/>
    <w:rsid w:val="000C1860"/>
    <w:rsid w:val="000C1909"/>
    <w:rsid w:val="000C224F"/>
    <w:rsid w:val="000C3086"/>
    <w:rsid w:val="000C3BE4"/>
    <w:rsid w:val="000C615D"/>
    <w:rsid w:val="000C6B05"/>
    <w:rsid w:val="000C6F51"/>
    <w:rsid w:val="000C7923"/>
    <w:rsid w:val="000C7A06"/>
    <w:rsid w:val="000D092F"/>
    <w:rsid w:val="000D26C5"/>
    <w:rsid w:val="000D31AC"/>
    <w:rsid w:val="000D33A2"/>
    <w:rsid w:val="000D382A"/>
    <w:rsid w:val="000D4AF1"/>
    <w:rsid w:val="000D6CC2"/>
    <w:rsid w:val="000D6D3D"/>
    <w:rsid w:val="000D6EB7"/>
    <w:rsid w:val="000D724D"/>
    <w:rsid w:val="000D7B04"/>
    <w:rsid w:val="000D7E2E"/>
    <w:rsid w:val="000E08D8"/>
    <w:rsid w:val="000E0FAA"/>
    <w:rsid w:val="000E1007"/>
    <w:rsid w:val="000E105E"/>
    <w:rsid w:val="000E1192"/>
    <w:rsid w:val="000E11B9"/>
    <w:rsid w:val="000E1237"/>
    <w:rsid w:val="000E12F2"/>
    <w:rsid w:val="000E1424"/>
    <w:rsid w:val="000E1D23"/>
    <w:rsid w:val="000E1ED4"/>
    <w:rsid w:val="000E1FAC"/>
    <w:rsid w:val="000E2133"/>
    <w:rsid w:val="000E3DE8"/>
    <w:rsid w:val="000E47E0"/>
    <w:rsid w:val="000E4A39"/>
    <w:rsid w:val="000E559F"/>
    <w:rsid w:val="000E57B4"/>
    <w:rsid w:val="000E6277"/>
    <w:rsid w:val="000E670F"/>
    <w:rsid w:val="000E720D"/>
    <w:rsid w:val="000E7C3D"/>
    <w:rsid w:val="000F05A6"/>
    <w:rsid w:val="000F05CC"/>
    <w:rsid w:val="000F0A97"/>
    <w:rsid w:val="000F0AC2"/>
    <w:rsid w:val="000F0DBD"/>
    <w:rsid w:val="000F120F"/>
    <w:rsid w:val="000F14E4"/>
    <w:rsid w:val="000F1FAF"/>
    <w:rsid w:val="000F212D"/>
    <w:rsid w:val="000F2191"/>
    <w:rsid w:val="000F24CD"/>
    <w:rsid w:val="000F25CE"/>
    <w:rsid w:val="000F2BDF"/>
    <w:rsid w:val="000F3C7C"/>
    <w:rsid w:val="000F3E25"/>
    <w:rsid w:val="000F49F9"/>
    <w:rsid w:val="000F505E"/>
    <w:rsid w:val="000F5B0D"/>
    <w:rsid w:val="000F5D60"/>
    <w:rsid w:val="000F5D7F"/>
    <w:rsid w:val="000F642C"/>
    <w:rsid w:val="000F64ED"/>
    <w:rsid w:val="000F657A"/>
    <w:rsid w:val="000F66DA"/>
    <w:rsid w:val="000F6808"/>
    <w:rsid w:val="000F6BBC"/>
    <w:rsid w:val="000F70D0"/>
    <w:rsid w:val="000F74D1"/>
    <w:rsid w:val="001000CE"/>
    <w:rsid w:val="001007E3"/>
    <w:rsid w:val="00100AFF"/>
    <w:rsid w:val="001016AE"/>
    <w:rsid w:val="0010188F"/>
    <w:rsid w:val="00101A5E"/>
    <w:rsid w:val="0010253F"/>
    <w:rsid w:val="001029B8"/>
    <w:rsid w:val="00102E8A"/>
    <w:rsid w:val="001032BF"/>
    <w:rsid w:val="001034B6"/>
    <w:rsid w:val="0010470C"/>
    <w:rsid w:val="00104796"/>
    <w:rsid w:val="00104AE1"/>
    <w:rsid w:val="001052A9"/>
    <w:rsid w:val="00106189"/>
    <w:rsid w:val="00106574"/>
    <w:rsid w:val="00106A23"/>
    <w:rsid w:val="0010729D"/>
    <w:rsid w:val="0010772F"/>
    <w:rsid w:val="001101B5"/>
    <w:rsid w:val="00110328"/>
    <w:rsid w:val="00110373"/>
    <w:rsid w:val="001106F6"/>
    <w:rsid w:val="001111AF"/>
    <w:rsid w:val="00111391"/>
    <w:rsid w:val="0011261E"/>
    <w:rsid w:val="001133F9"/>
    <w:rsid w:val="001135BB"/>
    <w:rsid w:val="00113781"/>
    <w:rsid w:val="00113A97"/>
    <w:rsid w:val="00114B02"/>
    <w:rsid w:val="00114F14"/>
    <w:rsid w:val="00114FB8"/>
    <w:rsid w:val="00115188"/>
    <w:rsid w:val="0011598C"/>
    <w:rsid w:val="00115C0B"/>
    <w:rsid w:val="00116C93"/>
    <w:rsid w:val="00120419"/>
    <w:rsid w:val="001204F3"/>
    <w:rsid w:val="0012056F"/>
    <w:rsid w:val="001215A2"/>
    <w:rsid w:val="00121EF2"/>
    <w:rsid w:val="0012233C"/>
    <w:rsid w:val="00122743"/>
    <w:rsid w:val="0012299C"/>
    <w:rsid w:val="00123F4B"/>
    <w:rsid w:val="00123FFD"/>
    <w:rsid w:val="00124A90"/>
    <w:rsid w:val="0012631E"/>
    <w:rsid w:val="00126623"/>
    <w:rsid w:val="00126CAC"/>
    <w:rsid w:val="00127337"/>
    <w:rsid w:val="00130622"/>
    <w:rsid w:val="001307BC"/>
    <w:rsid w:val="00130EF6"/>
    <w:rsid w:val="00131562"/>
    <w:rsid w:val="00131810"/>
    <w:rsid w:val="00131CE5"/>
    <w:rsid w:val="001325D0"/>
    <w:rsid w:val="00133610"/>
    <w:rsid w:val="00133BE7"/>
    <w:rsid w:val="00133F34"/>
    <w:rsid w:val="00134901"/>
    <w:rsid w:val="00134AA1"/>
    <w:rsid w:val="0013593B"/>
    <w:rsid w:val="00135DE6"/>
    <w:rsid w:val="00135EEB"/>
    <w:rsid w:val="00136046"/>
    <w:rsid w:val="00136314"/>
    <w:rsid w:val="00136B7F"/>
    <w:rsid w:val="00137052"/>
    <w:rsid w:val="00137193"/>
    <w:rsid w:val="00140337"/>
    <w:rsid w:val="00140718"/>
    <w:rsid w:val="00140E38"/>
    <w:rsid w:val="00141E38"/>
    <w:rsid w:val="00142A30"/>
    <w:rsid w:val="00142F14"/>
    <w:rsid w:val="0014319E"/>
    <w:rsid w:val="001441FF"/>
    <w:rsid w:val="001449F3"/>
    <w:rsid w:val="00145D13"/>
    <w:rsid w:val="001463A5"/>
    <w:rsid w:val="00146FD5"/>
    <w:rsid w:val="0014702D"/>
    <w:rsid w:val="001475C0"/>
    <w:rsid w:val="001501B1"/>
    <w:rsid w:val="001502CE"/>
    <w:rsid w:val="00151028"/>
    <w:rsid w:val="001510D0"/>
    <w:rsid w:val="00151BED"/>
    <w:rsid w:val="00152B9D"/>
    <w:rsid w:val="0015302B"/>
    <w:rsid w:val="0015398D"/>
    <w:rsid w:val="00153F53"/>
    <w:rsid w:val="00154359"/>
    <w:rsid w:val="00155645"/>
    <w:rsid w:val="00155812"/>
    <w:rsid w:val="00155961"/>
    <w:rsid w:val="00156544"/>
    <w:rsid w:val="001565CD"/>
    <w:rsid w:val="001566A3"/>
    <w:rsid w:val="00156704"/>
    <w:rsid w:val="00156B47"/>
    <w:rsid w:val="00157494"/>
    <w:rsid w:val="0016154A"/>
    <w:rsid w:val="00162E78"/>
    <w:rsid w:val="00163D50"/>
    <w:rsid w:val="001643A9"/>
    <w:rsid w:val="00165833"/>
    <w:rsid w:val="0016647D"/>
    <w:rsid w:val="00166D0F"/>
    <w:rsid w:val="00166F2F"/>
    <w:rsid w:val="00167258"/>
    <w:rsid w:val="001707AB"/>
    <w:rsid w:val="00170B5B"/>
    <w:rsid w:val="00170C33"/>
    <w:rsid w:val="0017104C"/>
    <w:rsid w:val="001710A5"/>
    <w:rsid w:val="00171DE4"/>
    <w:rsid w:val="00172A62"/>
    <w:rsid w:val="00173C7E"/>
    <w:rsid w:val="00173D44"/>
    <w:rsid w:val="00174BCC"/>
    <w:rsid w:val="00174FD7"/>
    <w:rsid w:val="0017585E"/>
    <w:rsid w:val="00176F67"/>
    <w:rsid w:val="00177240"/>
    <w:rsid w:val="00177973"/>
    <w:rsid w:val="001779FF"/>
    <w:rsid w:val="00181350"/>
    <w:rsid w:val="001815B8"/>
    <w:rsid w:val="00181D4D"/>
    <w:rsid w:val="00181EA1"/>
    <w:rsid w:val="00182623"/>
    <w:rsid w:val="00184176"/>
    <w:rsid w:val="001842EC"/>
    <w:rsid w:val="00185880"/>
    <w:rsid w:val="001864C0"/>
    <w:rsid w:val="00190054"/>
    <w:rsid w:val="0019009A"/>
    <w:rsid w:val="0019066C"/>
    <w:rsid w:val="00190B3B"/>
    <w:rsid w:val="001916F9"/>
    <w:rsid w:val="0019174B"/>
    <w:rsid w:val="00191B27"/>
    <w:rsid w:val="001926C1"/>
    <w:rsid w:val="00192D88"/>
    <w:rsid w:val="00192ED0"/>
    <w:rsid w:val="0019319B"/>
    <w:rsid w:val="0019389B"/>
    <w:rsid w:val="001938FE"/>
    <w:rsid w:val="00193F3E"/>
    <w:rsid w:val="00194A78"/>
    <w:rsid w:val="00194CAC"/>
    <w:rsid w:val="001950EC"/>
    <w:rsid w:val="001957E7"/>
    <w:rsid w:val="00195B03"/>
    <w:rsid w:val="00195BFC"/>
    <w:rsid w:val="00196F49"/>
    <w:rsid w:val="001970E1"/>
    <w:rsid w:val="001975EB"/>
    <w:rsid w:val="00197BB9"/>
    <w:rsid w:val="001A03DA"/>
    <w:rsid w:val="001A0628"/>
    <w:rsid w:val="001A0A2C"/>
    <w:rsid w:val="001A0E8D"/>
    <w:rsid w:val="001A17EF"/>
    <w:rsid w:val="001A199B"/>
    <w:rsid w:val="001A1B04"/>
    <w:rsid w:val="001A1E29"/>
    <w:rsid w:val="001A214F"/>
    <w:rsid w:val="001A2295"/>
    <w:rsid w:val="001A25C4"/>
    <w:rsid w:val="001A3F4A"/>
    <w:rsid w:val="001A487F"/>
    <w:rsid w:val="001A4B78"/>
    <w:rsid w:val="001A4D80"/>
    <w:rsid w:val="001A557B"/>
    <w:rsid w:val="001A5B36"/>
    <w:rsid w:val="001A68BE"/>
    <w:rsid w:val="001A6C7F"/>
    <w:rsid w:val="001A7419"/>
    <w:rsid w:val="001A7921"/>
    <w:rsid w:val="001A7C74"/>
    <w:rsid w:val="001B03CF"/>
    <w:rsid w:val="001B08FC"/>
    <w:rsid w:val="001B15E6"/>
    <w:rsid w:val="001B1B4F"/>
    <w:rsid w:val="001B20CF"/>
    <w:rsid w:val="001B2401"/>
    <w:rsid w:val="001B3633"/>
    <w:rsid w:val="001B3657"/>
    <w:rsid w:val="001B3E38"/>
    <w:rsid w:val="001B47B5"/>
    <w:rsid w:val="001B5161"/>
    <w:rsid w:val="001B5B56"/>
    <w:rsid w:val="001B7154"/>
    <w:rsid w:val="001B7262"/>
    <w:rsid w:val="001B72AE"/>
    <w:rsid w:val="001B78D2"/>
    <w:rsid w:val="001B7C95"/>
    <w:rsid w:val="001C04B1"/>
    <w:rsid w:val="001C2DF3"/>
    <w:rsid w:val="001C36D4"/>
    <w:rsid w:val="001C3834"/>
    <w:rsid w:val="001C4EF7"/>
    <w:rsid w:val="001C52A7"/>
    <w:rsid w:val="001C6CC2"/>
    <w:rsid w:val="001C7F1F"/>
    <w:rsid w:val="001D081E"/>
    <w:rsid w:val="001D0EEC"/>
    <w:rsid w:val="001D1602"/>
    <w:rsid w:val="001D19E2"/>
    <w:rsid w:val="001D1BD2"/>
    <w:rsid w:val="001D2957"/>
    <w:rsid w:val="001D2F7F"/>
    <w:rsid w:val="001D2F85"/>
    <w:rsid w:val="001D3A0F"/>
    <w:rsid w:val="001D52C5"/>
    <w:rsid w:val="001D53E4"/>
    <w:rsid w:val="001D5847"/>
    <w:rsid w:val="001D6542"/>
    <w:rsid w:val="001D663A"/>
    <w:rsid w:val="001D69FF"/>
    <w:rsid w:val="001D7663"/>
    <w:rsid w:val="001E034F"/>
    <w:rsid w:val="001E0523"/>
    <w:rsid w:val="001E07EA"/>
    <w:rsid w:val="001E0C22"/>
    <w:rsid w:val="001E0E97"/>
    <w:rsid w:val="001E1480"/>
    <w:rsid w:val="001E1492"/>
    <w:rsid w:val="001E1972"/>
    <w:rsid w:val="001E1C01"/>
    <w:rsid w:val="001E268F"/>
    <w:rsid w:val="001E2DB8"/>
    <w:rsid w:val="001E3053"/>
    <w:rsid w:val="001E54CD"/>
    <w:rsid w:val="001E6192"/>
    <w:rsid w:val="001E698C"/>
    <w:rsid w:val="001E706C"/>
    <w:rsid w:val="001E70D6"/>
    <w:rsid w:val="001F07BC"/>
    <w:rsid w:val="001F0D6B"/>
    <w:rsid w:val="001F10AA"/>
    <w:rsid w:val="001F123E"/>
    <w:rsid w:val="001F12EB"/>
    <w:rsid w:val="001F18BD"/>
    <w:rsid w:val="001F1C41"/>
    <w:rsid w:val="001F1F33"/>
    <w:rsid w:val="001F222E"/>
    <w:rsid w:val="001F2E83"/>
    <w:rsid w:val="001F357B"/>
    <w:rsid w:val="001F3B9D"/>
    <w:rsid w:val="001F4267"/>
    <w:rsid w:val="001F480E"/>
    <w:rsid w:val="001F51A8"/>
    <w:rsid w:val="001F5EB6"/>
    <w:rsid w:val="001F71AA"/>
    <w:rsid w:val="001F727C"/>
    <w:rsid w:val="001F7B60"/>
    <w:rsid w:val="00200709"/>
    <w:rsid w:val="00201342"/>
    <w:rsid w:val="00201534"/>
    <w:rsid w:val="00201D94"/>
    <w:rsid w:val="002027AF"/>
    <w:rsid w:val="00202872"/>
    <w:rsid w:val="00202FD1"/>
    <w:rsid w:val="00203D8C"/>
    <w:rsid w:val="00204531"/>
    <w:rsid w:val="00204F15"/>
    <w:rsid w:val="00205BA8"/>
    <w:rsid w:val="002060DA"/>
    <w:rsid w:val="00206241"/>
    <w:rsid w:val="002071CF"/>
    <w:rsid w:val="0020763D"/>
    <w:rsid w:val="00207AE8"/>
    <w:rsid w:val="00207CE3"/>
    <w:rsid w:val="002106B6"/>
    <w:rsid w:val="00211024"/>
    <w:rsid w:val="00211DB6"/>
    <w:rsid w:val="002130B1"/>
    <w:rsid w:val="0021326F"/>
    <w:rsid w:val="002142D1"/>
    <w:rsid w:val="00214D01"/>
    <w:rsid w:val="002152BC"/>
    <w:rsid w:val="002155AB"/>
    <w:rsid w:val="00215655"/>
    <w:rsid w:val="00215920"/>
    <w:rsid w:val="00216015"/>
    <w:rsid w:val="0021679E"/>
    <w:rsid w:val="00216EEE"/>
    <w:rsid w:val="00220B85"/>
    <w:rsid w:val="002210AE"/>
    <w:rsid w:val="00221C50"/>
    <w:rsid w:val="00222379"/>
    <w:rsid w:val="00222797"/>
    <w:rsid w:val="002235C2"/>
    <w:rsid w:val="00223C30"/>
    <w:rsid w:val="002240B6"/>
    <w:rsid w:val="00224987"/>
    <w:rsid w:val="00225186"/>
    <w:rsid w:val="0022622A"/>
    <w:rsid w:val="00226327"/>
    <w:rsid w:val="00226C40"/>
    <w:rsid w:val="00227C88"/>
    <w:rsid w:val="00227DC1"/>
    <w:rsid w:val="002302E8"/>
    <w:rsid w:val="00230950"/>
    <w:rsid w:val="002311BD"/>
    <w:rsid w:val="00231853"/>
    <w:rsid w:val="00232439"/>
    <w:rsid w:val="00232DB6"/>
    <w:rsid w:val="002336DB"/>
    <w:rsid w:val="00234A50"/>
    <w:rsid w:val="002352DC"/>
    <w:rsid w:val="00235502"/>
    <w:rsid w:val="002363BB"/>
    <w:rsid w:val="002364EA"/>
    <w:rsid w:val="00236641"/>
    <w:rsid w:val="00236961"/>
    <w:rsid w:val="00237197"/>
    <w:rsid w:val="002371B6"/>
    <w:rsid w:val="0023769D"/>
    <w:rsid w:val="0024000D"/>
    <w:rsid w:val="00241483"/>
    <w:rsid w:val="002428E8"/>
    <w:rsid w:val="00242BA7"/>
    <w:rsid w:val="0024326C"/>
    <w:rsid w:val="00243EDB"/>
    <w:rsid w:val="002446A0"/>
    <w:rsid w:val="002454EB"/>
    <w:rsid w:val="00245910"/>
    <w:rsid w:val="00245B97"/>
    <w:rsid w:val="00245D7D"/>
    <w:rsid w:val="00246298"/>
    <w:rsid w:val="00246366"/>
    <w:rsid w:val="0024707F"/>
    <w:rsid w:val="00247FFD"/>
    <w:rsid w:val="0025016C"/>
    <w:rsid w:val="00250BF7"/>
    <w:rsid w:val="00251609"/>
    <w:rsid w:val="002517E3"/>
    <w:rsid w:val="00251B94"/>
    <w:rsid w:val="00252D0A"/>
    <w:rsid w:val="00253100"/>
    <w:rsid w:val="002531AE"/>
    <w:rsid w:val="00253244"/>
    <w:rsid w:val="0025378D"/>
    <w:rsid w:val="00253DD2"/>
    <w:rsid w:val="00254B31"/>
    <w:rsid w:val="00254B98"/>
    <w:rsid w:val="002550B3"/>
    <w:rsid w:val="00257F15"/>
    <w:rsid w:val="002601FF"/>
    <w:rsid w:val="00260261"/>
    <w:rsid w:val="002603CA"/>
    <w:rsid w:val="002603F6"/>
    <w:rsid w:val="00260E6E"/>
    <w:rsid w:val="0026108C"/>
    <w:rsid w:val="00261B1C"/>
    <w:rsid w:val="00263E78"/>
    <w:rsid w:val="00263FA9"/>
    <w:rsid w:val="002653AB"/>
    <w:rsid w:val="00265F59"/>
    <w:rsid w:val="002678F5"/>
    <w:rsid w:val="00267A7C"/>
    <w:rsid w:val="00270494"/>
    <w:rsid w:val="002704BF"/>
    <w:rsid w:val="00271468"/>
    <w:rsid w:val="00271B07"/>
    <w:rsid w:val="00271EA0"/>
    <w:rsid w:val="00271F8C"/>
    <w:rsid w:val="00272196"/>
    <w:rsid w:val="00272801"/>
    <w:rsid w:val="0027318A"/>
    <w:rsid w:val="0027348D"/>
    <w:rsid w:val="0027476E"/>
    <w:rsid w:val="0027653A"/>
    <w:rsid w:val="002765B1"/>
    <w:rsid w:val="0027785E"/>
    <w:rsid w:val="00277940"/>
    <w:rsid w:val="00277F38"/>
    <w:rsid w:val="0028043F"/>
    <w:rsid w:val="00280805"/>
    <w:rsid w:val="0028096D"/>
    <w:rsid w:val="00280F1A"/>
    <w:rsid w:val="00281130"/>
    <w:rsid w:val="002815F1"/>
    <w:rsid w:val="00281633"/>
    <w:rsid w:val="002818AC"/>
    <w:rsid w:val="00281DA9"/>
    <w:rsid w:val="00282F85"/>
    <w:rsid w:val="00284DE0"/>
    <w:rsid w:val="00286029"/>
    <w:rsid w:val="00286B3F"/>
    <w:rsid w:val="00287B0C"/>
    <w:rsid w:val="0029000C"/>
    <w:rsid w:val="00290571"/>
    <w:rsid w:val="00291884"/>
    <w:rsid w:val="0029244A"/>
    <w:rsid w:val="00292558"/>
    <w:rsid w:val="00292D02"/>
    <w:rsid w:val="00293919"/>
    <w:rsid w:val="00294A93"/>
    <w:rsid w:val="002958C9"/>
    <w:rsid w:val="00295F50"/>
    <w:rsid w:val="002960EB"/>
    <w:rsid w:val="002967F2"/>
    <w:rsid w:val="0029680D"/>
    <w:rsid w:val="00296C10"/>
    <w:rsid w:val="002A20FB"/>
    <w:rsid w:val="002A2CBE"/>
    <w:rsid w:val="002A3395"/>
    <w:rsid w:val="002A39C5"/>
    <w:rsid w:val="002A39DD"/>
    <w:rsid w:val="002A3AA2"/>
    <w:rsid w:val="002A3E9D"/>
    <w:rsid w:val="002A4F77"/>
    <w:rsid w:val="002A5981"/>
    <w:rsid w:val="002A6468"/>
    <w:rsid w:val="002A65B2"/>
    <w:rsid w:val="002B085F"/>
    <w:rsid w:val="002B0BAD"/>
    <w:rsid w:val="002B2044"/>
    <w:rsid w:val="002B29EE"/>
    <w:rsid w:val="002B32A9"/>
    <w:rsid w:val="002B3619"/>
    <w:rsid w:val="002B3E4F"/>
    <w:rsid w:val="002B443F"/>
    <w:rsid w:val="002B4880"/>
    <w:rsid w:val="002B4C45"/>
    <w:rsid w:val="002B4C4B"/>
    <w:rsid w:val="002B5472"/>
    <w:rsid w:val="002B5AA8"/>
    <w:rsid w:val="002B5E53"/>
    <w:rsid w:val="002B6CDD"/>
    <w:rsid w:val="002B6CF7"/>
    <w:rsid w:val="002B71BE"/>
    <w:rsid w:val="002B74BC"/>
    <w:rsid w:val="002B7B31"/>
    <w:rsid w:val="002C0039"/>
    <w:rsid w:val="002C0792"/>
    <w:rsid w:val="002C0ABA"/>
    <w:rsid w:val="002C0ACA"/>
    <w:rsid w:val="002C102D"/>
    <w:rsid w:val="002C12C6"/>
    <w:rsid w:val="002C12FE"/>
    <w:rsid w:val="002C1579"/>
    <w:rsid w:val="002C2D5B"/>
    <w:rsid w:val="002C4AA2"/>
    <w:rsid w:val="002C4DBB"/>
    <w:rsid w:val="002C4EA4"/>
    <w:rsid w:val="002C5693"/>
    <w:rsid w:val="002C5F3B"/>
    <w:rsid w:val="002C6160"/>
    <w:rsid w:val="002C64E5"/>
    <w:rsid w:val="002C65E9"/>
    <w:rsid w:val="002D036F"/>
    <w:rsid w:val="002D04A7"/>
    <w:rsid w:val="002D0E9A"/>
    <w:rsid w:val="002D168E"/>
    <w:rsid w:val="002D1FBA"/>
    <w:rsid w:val="002D201F"/>
    <w:rsid w:val="002D21E3"/>
    <w:rsid w:val="002D30F0"/>
    <w:rsid w:val="002D3655"/>
    <w:rsid w:val="002D3BB8"/>
    <w:rsid w:val="002D3FF3"/>
    <w:rsid w:val="002D4620"/>
    <w:rsid w:val="002D4749"/>
    <w:rsid w:val="002D515F"/>
    <w:rsid w:val="002D5955"/>
    <w:rsid w:val="002D65E8"/>
    <w:rsid w:val="002D6EA5"/>
    <w:rsid w:val="002D7062"/>
    <w:rsid w:val="002E0368"/>
    <w:rsid w:val="002E081B"/>
    <w:rsid w:val="002E0B79"/>
    <w:rsid w:val="002E1153"/>
    <w:rsid w:val="002E16E6"/>
    <w:rsid w:val="002E336E"/>
    <w:rsid w:val="002E3F4B"/>
    <w:rsid w:val="002E46B5"/>
    <w:rsid w:val="002E4FE0"/>
    <w:rsid w:val="002E6767"/>
    <w:rsid w:val="002F0139"/>
    <w:rsid w:val="002F0449"/>
    <w:rsid w:val="002F04D5"/>
    <w:rsid w:val="002F0DBC"/>
    <w:rsid w:val="002F0ECB"/>
    <w:rsid w:val="002F1376"/>
    <w:rsid w:val="002F160E"/>
    <w:rsid w:val="002F17CE"/>
    <w:rsid w:val="002F19A7"/>
    <w:rsid w:val="002F19AB"/>
    <w:rsid w:val="002F288A"/>
    <w:rsid w:val="002F2B28"/>
    <w:rsid w:val="002F2E6F"/>
    <w:rsid w:val="002F387A"/>
    <w:rsid w:val="002F40ED"/>
    <w:rsid w:val="002F4381"/>
    <w:rsid w:val="002F45CA"/>
    <w:rsid w:val="002F4685"/>
    <w:rsid w:val="002F4FC9"/>
    <w:rsid w:val="002F51D9"/>
    <w:rsid w:val="002F64A5"/>
    <w:rsid w:val="002F66CF"/>
    <w:rsid w:val="00300895"/>
    <w:rsid w:val="00301475"/>
    <w:rsid w:val="00301E03"/>
    <w:rsid w:val="00302B8E"/>
    <w:rsid w:val="00302DBD"/>
    <w:rsid w:val="00302EA3"/>
    <w:rsid w:val="00302EE4"/>
    <w:rsid w:val="00303595"/>
    <w:rsid w:val="003043A1"/>
    <w:rsid w:val="003049D6"/>
    <w:rsid w:val="003053B1"/>
    <w:rsid w:val="00305B81"/>
    <w:rsid w:val="00305F6B"/>
    <w:rsid w:val="00306072"/>
    <w:rsid w:val="00306234"/>
    <w:rsid w:val="00306A9C"/>
    <w:rsid w:val="00307008"/>
    <w:rsid w:val="00307122"/>
    <w:rsid w:val="003079C7"/>
    <w:rsid w:val="00307E7E"/>
    <w:rsid w:val="003103F6"/>
    <w:rsid w:val="0031110F"/>
    <w:rsid w:val="00312519"/>
    <w:rsid w:val="00312C34"/>
    <w:rsid w:val="00313E2B"/>
    <w:rsid w:val="003144BB"/>
    <w:rsid w:val="00314566"/>
    <w:rsid w:val="00314691"/>
    <w:rsid w:val="00314B98"/>
    <w:rsid w:val="00315C3A"/>
    <w:rsid w:val="00316DFA"/>
    <w:rsid w:val="00317C0A"/>
    <w:rsid w:val="00320827"/>
    <w:rsid w:val="003214E9"/>
    <w:rsid w:val="0032170F"/>
    <w:rsid w:val="0032180C"/>
    <w:rsid w:val="00323201"/>
    <w:rsid w:val="003237AF"/>
    <w:rsid w:val="003238BC"/>
    <w:rsid w:val="003243B3"/>
    <w:rsid w:val="0032687A"/>
    <w:rsid w:val="0032748A"/>
    <w:rsid w:val="003276CA"/>
    <w:rsid w:val="0032772A"/>
    <w:rsid w:val="00327A0A"/>
    <w:rsid w:val="00330177"/>
    <w:rsid w:val="00330425"/>
    <w:rsid w:val="00330693"/>
    <w:rsid w:val="00330DD2"/>
    <w:rsid w:val="00332ED3"/>
    <w:rsid w:val="00333552"/>
    <w:rsid w:val="00333DED"/>
    <w:rsid w:val="00334822"/>
    <w:rsid w:val="0033524A"/>
    <w:rsid w:val="003355DC"/>
    <w:rsid w:val="0033568F"/>
    <w:rsid w:val="00336A80"/>
    <w:rsid w:val="00336CBC"/>
    <w:rsid w:val="003374BC"/>
    <w:rsid w:val="00337A44"/>
    <w:rsid w:val="00342E17"/>
    <w:rsid w:val="00343494"/>
    <w:rsid w:val="003447DE"/>
    <w:rsid w:val="003455AA"/>
    <w:rsid w:val="003459F4"/>
    <w:rsid w:val="00346C79"/>
    <w:rsid w:val="00346E06"/>
    <w:rsid w:val="003472CE"/>
    <w:rsid w:val="00350B9E"/>
    <w:rsid w:val="00351940"/>
    <w:rsid w:val="00351B72"/>
    <w:rsid w:val="0035245C"/>
    <w:rsid w:val="00352B86"/>
    <w:rsid w:val="00352D98"/>
    <w:rsid w:val="003553A4"/>
    <w:rsid w:val="0035582A"/>
    <w:rsid w:val="00356072"/>
    <w:rsid w:val="00356560"/>
    <w:rsid w:val="00360AD1"/>
    <w:rsid w:val="003610C1"/>
    <w:rsid w:val="0036118E"/>
    <w:rsid w:val="00361686"/>
    <w:rsid w:val="00361C25"/>
    <w:rsid w:val="003624FC"/>
    <w:rsid w:val="003627C4"/>
    <w:rsid w:val="0036293B"/>
    <w:rsid w:val="00362BE8"/>
    <w:rsid w:val="00363127"/>
    <w:rsid w:val="00364025"/>
    <w:rsid w:val="00364330"/>
    <w:rsid w:val="003648F5"/>
    <w:rsid w:val="00364B17"/>
    <w:rsid w:val="00364B24"/>
    <w:rsid w:val="00364EAC"/>
    <w:rsid w:val="00365BC7"/>
    <w:rsid w:val="00366751"/>
    <w:rsid w:val="0037008E"/>
    <w:rsid w:val="003704D4"/>
    <w:rsid w:val="00370778"/>
    <w:rsid w:val="00372509"/>
    <w:rsid w:val="00372770"/>
    <w:rsid w:val="00373022"/>
    <w:rsid w:val="00373437"/>
    <w:rsid w:val="00374957"/>
    <w:rsid w:val="00374A45"/>
    <w:rsid w:val="00375232"/>
    <w:rsid w:val="00375D36"/>
    <w:rsid w:val="00375F31"/>
    <w:rsid w:val="00376F66"/>
    <w:rsid w:val="00377F97"/>
    <w:rsid w:val="003803B9"/>
    <w:rsid w:val="0038144F"/>
    <w:rsid w:val="00381669"/>
    <w:rsid w:val="00381B35"/>
    <w:rsid w:val="00381FA2"/>
    <w:rsid w:val="003820CF"/>
    <w:rsid w:val="00382119"/>
    <w:rsid w:val="003824AA"/>
    <w:rsid w:val="00383273"/>
    <w:rsid w:val="003834FA"/>
    <w:rsid w:val="00384BB8"/>
    <w:rsid w:val="00384E18"/>
    <w:rsid w:val="00385B0F"/>
    <w:rsid w:val="00385CBC"/>
    <w:rsid w:val="0038620C"/>
    <w:rsid w:val="00387943"/>
    <w:rsid w:val="0038794B"/>
    <w:rsid w:val="00390CD9"/>
    <w:rsid w:val="0039131A"/>
    <w:rsid w:val="003939DE"/>
    <w:rsid w:val="00393F0A"/>
    <w:rsid w:val="00394668"/>
    <w:rsid w:val="00394BB3"/>
    <w:rsid w:val="00396743"/>
    <w:rsid w:val="00397351"/>
    <w:rsid w:val="003A025E"/>
    <w:rsid w:val="003A09EF"/>
    <w:rsid w:val="003A1414"/>
    <w:rsid w:val="003A1B00"/>
    <w:rsid w:val="003A1F34"/>
    <w:rsid w:val="003A2DE2"/>
    <w:rsid w:val="003A2E3B"/>
    <w:rsid w:val="003A31FC"/>
    <w:rsid w:val="003A3299"/>
    <w:rsid w:val="003A3886"/>
    <w:rsid w:val="003A38AE"/>
    <w:rsid w:val="003A3CC0"/>
    <w:rsid w:val="003A3D92"/>
    <w:rsid w:val="003A4022"/>
    <w:rsid w:val="003A456D"/>
    <w:rsid w:val="003A4FD1"/>
    <w:rsid w:val="003A526B"/>
    <w:rsid w:val="003A6348"/>
    <w:rsid w:val="003A68B3"/>
    <w:rsid w:val="003A73AE"/>
    <w:rsid w:val="003A76C1"/>
    <w:rsid w:val="003B08AF"/>
    <w:rsid w:val="003B0DF6"/>
    <w:rsid w:val="003B0FB1"/>
    <w:rsid w:val="003B1168"/>
    <w:rsid w:val="003B11B3"/>
    <w:rsid w:val="003B19C4"/>
    <w:rsid w:val="003B28F5"/>
    <w:rsid w:val="003B2F45"/>
    <w:rsid w:val="003B31F8"/>
    <w:rsid w:val="003B3959"/>
    <w:rsid w:val="003B3F31"/>
    <w:rsid w:val="003B5352"/>
    <w:rsid w:val="003B5EFF"/>
    <w:rsid w:val="003B5F04"/>
    <w:rsid w:val="003B6486"/>
    <w:rsid w:val="003B6A99"/>
    <w:rsid w:val="003B73C5"/>
    <w:rsid w:val="003B750A"/>
    <w:rsid w:val="003B7955"/>
    <w:rsid w:val="003B7FDD"/>
    <w:rsid w:val="003C07D6"/>
    <w:rsid w:val="003C0825"/>
    <w:rsid w:val="003C1700"/>
    <w:rsid w:val="003C1741"/>
    <w:rsid w:val="003C2925"/>
    <w:rsid w:val="003C2D64"/>
    <w:rsid w:val="003C312C"/>
    <w:rsid w:val="003C3724"/>
    <w:rsid w:val="003C451B"/>
    <w:rsid w:val="003C45A5"/>
    <w:rsid w:val="003C47AA"/>
    <w:rsid w:val="003C4AB1"/>
    <w:rsid w:val="003C56CA"/>
    <w:rsid w:val="003C5C73"/>
    <w:rsid w:val="003C7681"/>
    <w:rsid w:val="003D0521"/>
    <w:rsid w:val="003D0E6C"/>
    <w:rsid w:val="003D1F81"/>
    <w:rsid w:val="003D245A"/>
    <w:rsid w:val="003D29E0"/>
    <w:rsid w:val="003D2A6D"/>
    <w:rsid w:val="003D2C31"/>
    <w:rsid w:val="003D348A"/>
    <w:rsid w:val="003D37E6"/>
    <w:rsid w:val="003D3F47"/>
    <w:rsid w:val="003D402E"/>
    <w:rsid w:val="003D40B1"/>
    <w:rsid w:val="003D45D7"/>
    <w:rsid w:val="003D4C1E"/>
    <w:rsid w:val="003D7470"/>
    <w:rsid w:val="003D75C8"/>
    <w:rsid w:val="003D773F"/>
    <w:rsid w:val="003D7AE5"/>
    <w:rsid w:val="003E0086"/>
    <w:rsid w:val="003E06CB"/>
    <w:rsid w:val="003E0910"/>
    <w:rsid w:val="003E0DC6"/>
    <w:rsid w:val="003E12AB"/>
    <w:rsid w:val="003E13E1"/>
    <w:rsid w:val="003E15D7"/>
    <w:rsid w:val="003E19A5"/>
    <w:rsid w:val="003E19E4"/>
    <w:rsid w:val="003E2179"/>
    <w:rsid w:val="003E21D5"/>
    <w:rsid w:val="003E25E1"/>
    <w:rsid w:val="003E3DC2"/>
    <w:rsid w:val="003E4583"/>
    <w:rsid w:val="003E5611"/>
    <w:rsid w:val="003E60D0"/>
    <w:rsid w:val="003E7286"/>
    <w:rsid w:val="003E794E"/>
    <w:rsid w:val="003E7BF1"/>
    <w:rsid w:val="003E7D8F"/>
    <w:rsid w:val="003F0150"/>
    <w:rsid w:val="003F0A44"/>
    <w:rsid w:val="003F0ECA"/>
    <w:rsid w:val="003F100F"/>
    <w:rsid w:val="003F15F3"/>
    <w:rsid w:val="003F1923"/>
    <w:rsid w:val="003F1C13"/>
    <w:rsid w:val="003F1D3D"/>
    <w:rsid w:val="003F1F31"/>
    <w:rsid w:val="003F20B5"/>
    <w:rsid w:val="003F29CF"/>
    <w:rsid w:val="003F3EF4"/>
    <w:rsid w:val="003F42FD"/>
    <w:rsid w:val="003F5835"/>
    <w:rsid w:val="003F5EA9"/>
    <w:rsid w:val="003F6457"/>
    <w:rsid w:val="003F6990"/>
    <w:rsid w:val="003F69B7"/>
    <w:rsid w:val="003F6BE8"/>
    <w:rsid w:val="003F7B35"/>
    <w:rsid w:val="003F7B37"/>
    <w:rsid w:val="004002B7"/>
    <w:rsid w:val="00400EAD"/>
    <w:rsid w:val="004013D4"/>
    <w:rsid w:val="00401E39"/>
    <w:rsid w:val="00403245"/>
    <w:rsid w:val="00403C23"/>
    <w:rsid w:val="00403D59"/>
    <w:rsid w:val="004045AF"/>
    <w:rsid w:val="0040506D"/>
    <w:rsid w:val="0040574F"/>
    <w:rsid w:val="0040590D"/>
    <w:rsid w:val="00405A18"/>
    <w:rsid w:val="00405BCB"/>
    <w:rsid w:val="0040608F"/>
    <w:rsid w:val="00406823"/>
    <w:rsid w:val="00407396"/>
    <w:rsid w:val="00407521"/>
    <w:rsid w:val="004075CC"/>
    <w:rsid w:val="004075E0"/>
    <w:rsid w:val="004078A9"/>
    <w:rsid w:val="00410105"/>
    <w:rsid w:val="004102BF"/>
    <w:rsid w:val="00410D99"/>
    <w:rsid w:val="004115FE"/>
    <w:rsid w:val="00412C30"/>
    <w:rsid w:val="00413714"/>
    <w:rsid w:val="00413752"/>
    <w:rsid w:val="00413CDE"/>
    <w:rsid w:val="00414B89"/>
    <w:rsid w:val="00414DF1"/>
    <w:rsid w:val="00414F94"/>
    <w:rsid w:val="00415523"/>
    <w:rsid w:val="004164E3"/>
    <w:rsid w:val="0041668F"/>
    <w:rsid w:val="00417A45"/>
    <w:rsid w:val="00420FD3"/>
    <w:rsid w:val="00421372"/>
    <w:rsid w:val="00421628"/>
    <w:rsid w:val="00421E5A"/>
    <w:rsid w:val="00421F4D"/>
    <w:rsid w:val="0042219F"/>
    <w:rsid w:val="00423833"/>
    <w:rsid w:val="0042418F"/>
    <w:rsid w:val="0042442F"/>
    <w:rsid w:val="00424F1E"/>
    <w:rsid w:val="004259CE"/>
    <w:rsid w:val="00425A67"/>
    <w:rsid w:val="00425FB2"/>
    <w:rsid w:val="004261A3"/>
    <w:rsid w:val="00426227"/>
    <w:rsid w:val="0042664F"/>
    <w:rsid w:val="004268AA"/>
    <w:rsid w:val="00426DBC"/>
    <w:rsid w:val="004274D9"/>
    <w:rsid w:val="004278F4"/>
    <w:rsid w:val="00427913"/>
    <w:rsid w:val="00430399"/>
    <w:rsid w:val="0043058E"/>
    <w:rsid w:val="00430884"/>
    <w:rsid w:val="00430F86"/>
    <w:rsid w:val="004310B2"/>
    <w:rsid w:val="004310DC"/>
    <w:rsid w:val="004314D3"/>
    <w:rsid w:val="00431727"/>
    <w:rsid w:val="00431956"/>
    <w:rsid w:val="004319D3"/>
    <w:rsid w:val="00431A12"/>
    <w:rsid w:val="00431FA8"/>
    <w:rsid w:val="004322E0"/>
    <w:rsid w:val="004324D2"/>
    <w:rsid w:val="00432503"/>
    <w:rsid w:val="004326A9"/>
    <w:rsid w:val="0043383C"/>
    <w:rsid w:val="00433959"/>
    <w:rsid w:val="00434958"/>
    <w:rsid w:val="00435579"/>
    <w:rsid w:val="004357A0"/>
    <w:rsid w:val="00435A08"/>
    <w:rsid w:val="00435B9D"/>
    <w:rsid w:val="00435C38"/>
    <w:rsid w:val="00436FF3"/>
    <w:rsid w:val="00437269"/>
    <w:rsid w:val="004403ED"/>
    <w:rsid w:val="0044051A"/>
    <w:rsid w:val="0044148D"/>
    <w:rsid w:val="00441B54"/>
    <w:rsid w:val="00442D65"/>
    <w:rsid w:val="004439EC"/>
    <w:rsid w:val="0044409B"/>
    <w:rsid w:val="0044553C"/>
    <w:rsid w:val="004455F8"/>
    <w:rsid w:val="00445D98"/>
    <w:rsid w:val="00445E57"/>
    <w:rsid w:val="00446628"/>
    <w:rsid w:val="0044688E"/>
    <w:rsid w:val="00446FEB"/>
    <w:rsid w:val="0044731B"/>
    <w:rsid w:val="0044795E"/>
    <w:rsid w:val="00447C28"/>
    <w:rsid w:val="00447C3D"/>
    <w:rsid w:val="00447EEB"/>
    <w:rsid w:val="00450B98"/>
    <w:rsid w:val="00451247"/>
    <w:rsid w:val="004514DF"/>
    <w:rsid w:val="004523E2"/>
    <w:rsid w:val="00453504"/>
    <w:rsid w:val="00453A2F"/>
    <w:rsid w:val="0045441A"/>
    <w:rsid w:val="00454846"/>
    <w:rsid w:val="004549D0"/>
    <w:rsid w:val="00454D92"/>
    <w:rsid w:val="0045578B"/>
    <w:rsid w:val="0045587A"/>
    <w:rsid w:val="00456637"/>
    <w:rsid w:val="00457B5E"/>
    <w:rsid w:val="00457D90"/>
    <w:rsid w:val="00460A20"/>
    <w:rsid w:val="00461A1C"/>
    <w:rsid w:val="00462EB2"/>
    <w:rsid w:val="00462EBD"/>
    <w:rsid w:val="0046336B"/>
    <w:rsid w:val="00463638"/>
    <w:rsid w:val="00464EF5"/>
    <w:rsid w:val="00465950"/>
    <w:rsid w:val="00465EA6"/>
    <w:rsid w:val="004662B6"/>
    <w:rsid w:val="00466931"/>
    <w:rsid w:val="00466B4E"/>
    <w:rsid w:val="00466C1F"/>
    <w:rsid w:val="00467107"/>
    <w:rsid w:val="004678E8"/>
    <w:rsid w:val="00467A6A"/>
    <w:rsid w:val="0047106D"/>
    <w:rsid w:val="004717B9"/>
    <w:rsid w:val="0047201A"/>
    <w:rsid w:val="004726A6"/>
    <w:rsid w:val="004734B2"/>
    <w:rsid w:val="0047404A"/>
    <w:rsid w:val="00474113"/>
    <w:rsid w:val="004747BE"/>
    <w:rsid w:val="004747EF"/>
    <w:rsid w:val="004748A8"/>
    <w:rsid w:val="00474E9B"/>
    <w:rsid w:val="00475056"/>
    <w:rsid w:val="00475AAA"/>
    <w:rsid w:val="00475D97"/>
    <w:rsid w:val="00475F22"/>
    <w:rsid w:val="00476733"/>
    <w:rsid w:val="00476C18"/>
    <w:rsid w:val="00477724"/>
    <w:rsid w:val="00477809"/>
    <w:rsid w:val="00477845"/>
    <w:rsid w:val="00477A15"/>
    <w:rsid w:val="00477A19"/>
    <w:rsid w:val="00481D5F"/>
    <w:rsid w:val="00482DAA"/>
    <w:rsid w:val="00483A71"/>
    <w:rsid w:val="00483AF9"/>
    <w:rsid w:val="00484198"/>
    <w:rsid w:val="00484AB9"/>
    <w:rsid w:val="00484F13"/>
    <w:rsid w:val="0048548B"/>
    <w:rsid w:val="00485CD6"/>
    <w:rsid w:val="00485F3C"/>
    <w:rsid w:val="00485F73"/>
    <w:rsid w:val="004863DD"/>
    <w:rsid w:val="00486489"/>
    <w:rsid w:val="004867EC"/>
    <w:rsid w:val="00486B82"/>
    <w:rsid w:val="00487AEF"/>
    <w:rsid w:val="00490062"/>
    <w:rsid w:val="00490ECA"/>
    <w:rsid w:val="004913E1"/>
    <w:rsid w:val="004916AA"/>
    <w:rsid w:val="00491711"/>
    <w:rsid w:val="004920FD"/>
    <w:rsid w:val="00492A4B"/>
    <w:rsid w:val="00492D10"/>
    <w:rsid w:val="00493622"/>
    <w:rsid w:val="0049376A"/>
    <w:rsid w:val="00493A5D"/>
    <w:rsid w:val="004942EF"/>
    <w:rsid w:val="004943A3"/>
    <w:rsid w:val="004945EA"/>
    <w:rsid w:val="00494A41"/>
    <w:rsid w:val="00494BF3"/>
    <w:rsid w:val="00494F94"/>
    <w:rsid w:val="004961B9"/>
    <w:rsid w:val="004966C2"/>
    <w:rsid w:val="00496761"/>
    <w:rsid w:val="00497B7D"/>
    <w:rsid w:val="00497D8D"/>
    <w:rsid w:val="004A0789"/>
    <w:rsid w:val="004A0E8C"/>
    <w:rsid w:val="004A133F"/>
    <w:rsid w:val="004A2613"/>
    <w:rsid w:val="004A271C"/>
    <w:rsid w:val="004A2E0F"/>
    <w:rsid w:val="004A40F3"/>
    <w:rsid w:val="004A434A"/>
    <w:rsid w:val="004A4586"/>
    <w:rsid w:val="004A46F4"/>
    <w:rsid w:val="004A4CD5"/>
    <w:rsid w:val="004A4CE8"/>
    <w:rsid w:val="004A5D0D"/>
    <w:rsid w:val="004A5D47"/>
    <w:rsid w:val="004A6214"/>
    <w:rsid w:val="004A6ECC"/>
    <w:rsid w:val="004A7D7A"/>
    <w:rsid w:val="004B110B"/>
    <w:rsid w:val="004B1B58"/>
    <w:rsid w:val="004B2D51"/>
    <w:rsid w:val="004B2E4C"/>
    <w:rsid w:val="004B2F8A"/>
    <w:rsid w:val="004B3458"/>
    <w:rsid w:val="004B41F7"/>
    <w:rsid w:val="004B50F8"/>
    <w:rsid w:val="004B5244"/>
    <w:rsid w:val="004B55F2"/>
    <w:rsid w:val="004B560A"/>
    <w:rsid w:val="004B61C4"/>
    <w:rsid w:val="004B6662"/>
    <w:rsid w:val="004B6C9A"/>
    <w:rsid w:val="004C064D"/>
    <w:rsid w:val="004C0963"/>
    <w:rsid w:val="004C0A34"/>
    <w:rsid w:val="004C0ED5"/>
    <w:rsid w:val="004C18CE"/>
    <w:rsid w:val="004C1F45"/>
    <w:rsid w:val="004C2110"/>
    <w:rsid w:val="004C2930"/>
    <w:rsid w:val="004C2AE9"/>
    <w:rsid w:val="004C2BFA"/>
    <w:rsid w:val="004C31CF"/>
    <w:rsid w:val="004C3840"/>
    <w:rsid w:val="004C3BE5"/>
    <w:rsid w:val="004C3F73"/>
    <w:rsid w:val="004C4368"/>
    <w:rsid w:val="004C4730"/>
    <w:rsid w:val="004C4737"/>
    <w:rsid w:val="004C4FC5"/>
    <w:rsid w:val="004C5AE6"/>
    <w:rsid w:val="004C6060"/>
    <w:rsid w:val="004C6929"/>
    <w:rsid w:val="004C6A31"/>
    <w:rsid w:val="004C6EE8"/>
    <w:rsid w:val="004C6FB6"/>
    <w:rsid w:val="004C74B3"/>
    <w:rsid w:val="004C777C"/>
    <w:rsid w:val="004C77F1"/>
    <w:rsid w:val="004C7A55"/>
    <w:rsid w:val="004C7B86"/>
    <w:rsid w:val="004D001A"/>
    <w:rsid w:val="004D0293"/>
    <w:rsid w:val="004D0512"/>
    <w:rsid w:val="004D1017"/>
    <w:rsid w:val="004D1CA3"/>
    <w:rsid w:val="004D21D6"/>
    <w:rsid w:val="004D2525"/>
    <w:rsid w:val="004D2C0C"/>
    <w:rsid w:val="004D34D4"/>
    <w:rsid w:val="004D358E"/>
    <w:rsid w:val="004D3CE6"/>
    <w:rsid w:val="004D4542"/>
    <w:rsid w:val="004D5504"/>
    <w:rsid w:val="004D58B2"/>
    <w:rsid w:val="004D6F9A"/>
    <w:rsid w:val="004D7595"/>
    <w:rsid w:val="004D78F9"/>
    <w:rsid w:val="004D7AF3"/>
    <w:rsid w:val="004E0030"/>
    <w:rsid w:val="004E031D"/>
    <w:rsid w:val="004E0627"/>
    <w:rsid w:val="004E1500"/>
    <w:rsid w:val="004E1CEB"/>
    <w:rsid w:val="004E1E5E"/>
    <w:rsid w:val="004E2831"/>
    <w:rsid w:val="004E2DF7"/>
    <w:rsid w:val="004E4064"/>
    <w:rsid w:val="004E4933"/>
    <w:rsid w:val="004E4C82"/>
    <w:rsid w:val="004E53F9"/>
    <w:rsid w:val="004E5921"/>
    <w:rsid w:val="004E6438"/>
    <w:rsid w:val="004E7261"/>
    <w:rsid w:val="004F0988"/>
    <w:rsid w:val="004F13D0"/>
    <w:rsid w:val="004F1A0D"/>
    <w:rsid w:val="004F2921"/>
    <w:rsid w:val="004F3134"/>
    <w:rsid w:val="004F3329"/>
    <w:rsid w:val="004F3AB4"/>
    <w:rsid w:val="004F48D0"/>
    <w:rsid w:val="004F64D7"/>
    <w:rsid w:val="004F71F6"/>
    <w:rsid w:val="004F75A8"/>
    <w:rsid w:val="004F795B"/>
    <w:rsid w:val="004F7B7B"/>
    <w:rsid w:val="004F7BF8"/>
    <w:rsid w:val="004F7E5F"/>
    <w:rsid w:val="0050132F"/>
    <w:rsid w:val="00501E04"/>
    <w:rsid w:val="0050215A"/>
    <w:rsid w:val="00502F5B"/>
    <w:rsid w:val="00503099"/>
    <w:rsid w:val="005031D5"/>
    <w:rsid w:val="00504B1B"/>
    <w:rsid w:val="00505073"/>
    <w:rsid w:val="00505742"/>
    <w:rsid w:val="00505765"/>
    <w:rsid w:val="00505EC8"/>
    <w:rsid w:val="00505FE9"/>
    <w:rsid w:val="0050645F"/>
    <w:rsid w:val="005077E9"/>
    <w:rsid w:val="00510DFE"/>
    <w:rsid w:val="00510F30"/>
    <w:rsid w:val="0051209B"/>
    <w:rsid w:val="00513C7E"/>
    <w:rsid w:val="0051486C"/>
    <w:rsid w:val="00516619"/>
    <w:rsid w:val="005167D4"/>
    <w:rsid w:val="005170AC"/>
    <w:rsid w:val="005173AA"/>
    <w:rsid w:val="00517B56"/>
    <w:rsid w:val="00517BC5"/>
    <w:rsid w:val="00517E88"/>
    <w:rsid w:val="00520B10"/>
    <w:rsid w:val="00521717"/>
    <w:rsid w:val="0052183B"/>
    <w:rsid w:val="005218AC"/>
    <w:rsid w:val="00521D5F"/>
    <w:rsid w:val="00522283"/>
    <w:rsid w:val="005224E6"/>
    <w:rsid w:val="0052278F"/>
    <w:rsid w:val="00522E70"/>
    <w:rsid w:val="00523CCD"/>
    <w:rsid w:val="0052457B"/>
    <w:rsid w:val="00524AEE"/>
    <w:rsid w:val="00524FAC"/>
    <w:rsid w:val="00525063"/>
    <w:rsid w:val="005254FC"/>
    <w:rsid w:val="00525A22"/>
    <w:rsid w:val="00525C53"/>
    <w:rsid w:val="005260BC"/>
    <w:rsid w:val="00526A92"/>
    <w:rsid w:val="00527022"/>
    <w:rsid w:val="005277AA"/>
    <w:rsid w:val="00527E95"/>
    <w:rsid w:val="00530126"/>
    <w:rsid w:val="00531528"/>
    <w:rsid w:val="005318EE"/>
    <w:rsid w:val="00531CF5"/>
    <w:rsid w:val="005321FF"/>
    <w:rsid w:val="00532619"/>
    <w:rsid w:val="005332D1"/>
    <w:rsid w:val="00533635"/>
    <w:rsid w:val="00533F91"/>
    <w:rsid w:val="00534D48"/>
    <w:rsid w:val="005351BD"/>
    <w:rsid w:val="00537146"/>
    <w:rsid w:val="00540510"/>
    <w:rsid w:val="00540D02"/>
    <w:rsid w:val="00542B07"/>
    <w:rsid w:val="005430F2"/>
    <w:rsid w:val="00543E9E"/>
    <w:rsid w:val="00543FDF"/>
    <w:rsid w:val="00544094"/>
    <w:rsid w:val="0054561A"/>
    <w:rsid w:val="00546376"/>
    <w:rsid w:val="00546652"/>
    <w:rsid w:val="005500BD"/>
    <w:rsid w:val="0055072E"/>
    <w:rsid w:val="00551454"/>
    <w:rsid w:val="00551517"/>
    <w:rsid w:val="00551AE4"/>
    <w:rsid w:val="00552320"/>
    <w:rsid w:val="0055311C"/>
    <w:rsid w:val="00553255"/>
    <w:rsid w:val="0055332D"/>
    <w:rsid w:val="00553A65"/>
    <w:rsid w:val="00553E87"/>
    <w:rsid w:val="005547C4"/>
    <w:rsid w:val="00554F7A"/>
    <w:rsid w:val="005555BB"/>
    <w:rsid w:val="00555CF5"/>
    <w:rsid w:val="005566C6"/>
    <w:rsid w:val="005577CE"/>
    <w:rsid w:val="0055795F"/>
    <w:rsid w:val="00557B73"/>
    <w:rsid w:val="00557BC9"/>
    <w:rsid w:val="005600EA"/>
    <w:rsid w:val="0056145F"/>
    <w:rsid w:val="00561724"/>
    <w:rsid w:val="00562549"/>
    <w:rsid w:val="005627B1"/>
    <w:rsid w:val="00563271"/>
    <w:rsid w:val="005640B0"/>
    <w:rsid w:val="00564378"/>
    <w:rsid w:val="00564983"/>
    <w:rsid w:val="00564E47"/>
    <w:rsid w:val="00564EF0"/>
    <w:rsid w:val="00564F1B"/>
    <w:rsid w:val="00566A61"/>
    <w:rsid w:val="00566C4C"/>
    <w:rsid w:val="005672D0"/>
    <w:rsid w:val="0056765A"/>
    <w:rsid w:val="00567B73"/>
    <w:rsid w:val="00567C31"/>
    <w:rsid w:val="00567F2D"/>
    <w:rsid w:val="00570917"/>
    <w:rsid w:val="00570949"/>
    <w:rsid w:val="00570B28"/>
    <w:rsid w:val="005714B7"/>
    <w:rsid w:val="0057155C"/>
    <w:rsid w:val="0057208D"/>
    <w:rsid w:val="0057262F"/>
    <w:rsid w:val="005733F1"/>
    <w:rsid w:val="0057377B"/>
    <w:rsid w:val="005737E9"/>
    <w:rsid w:val="00573AEB"/>
    <w:rsid w:val="00574D5E"/>
    <w:rsid w:val="005752B5"/>
    <w:rsid w:val="00575561"/>
    <w:rsid w:val="0057575C"/>
    <w:rsid w:val="00575B85"/>
    <w:rsid w:val="005775DE"/>
    <w:rsid w:val="00580095"/>
    <w:rsid w:val="00580B01"/>
    <w:rsid w:val="00580F04"/>
    <w:rsid w:val="005836FE"/>
    <w:rsid w:val="00583F8E"/>
    <w:rsid w:val="005841BF"/>
    <w:rsid w:val="00584411"/>
    <w:rsid w:val="00584531"/>
    <w:rsid w:val="0058523D"/>
    <w:rsid w:val="00585CB4"/>
    <w:rsid w:val="0058664C"/>
    <w:rsid w:val="005866D8"/>
    <w:rsid w:val="00586D95"/>
    <w:rsid w:val="0058712F"/>
    <w:rsid w:val="00591D38"/>
    <w:rsid w:val="005929D6"/>
    <w:rsid w:val="005939D9"/>
    <w:rsid w:val="005943E1"/>
    <w:rsid w:val="0059469B"/>
    <w:rsid w:val="005947DF"/>
    <w:rsid w:val="0059515F"/>
    <w:rsid w:val="005961C0"/>
    <w:rsid w:val="00596223"/>
    <w:rsid w:val="00596C78"/>
    <w:rsid w:val="00597F27"/>
    <w:rsid w:val="005A002C"/>
    <w:rsid w:val="005A012E"/>
    <w:rsid w:val="005A15F6"/>
    <w:rsid w:val="005A1C45"/>
    <w:rsid w:val="005A1E3E"/>
    <w:rsid w:val="005A23E3"/>
    <w:rsid w:val="005A30DA"/>
    <w:rsid w:val="005A3477"/>
    <w:rsid w:val="005A3647"/>
    <w:rsid w:val="005A3E93"/>
    <w:rsid w:val="005A412A"/>
    <w:rsid w:val="005A41B0"/>
    <w:rsid w:val="005A4DF8"/>
    <w:rsid w:val="005A5036"/>
    <w:rsid w:val="005A5C0F"/>
    <w:rsid w:val="005A5F92"/>
    <w:rsid w:val="005A6058"/>
    <w:rsid w:val="005A6613"/>
    <w:rsid w:val="005A6CFB"/>
    <w:rsid w:val="005A6ED5"/>
    <w:rsid w:val="005A6EE4"/>
    <w:rsid w:val="005A781C"/>
    <w:rsid w:val="005B0464"/>
    <w:rsid w:val="005B0770"/>
    <w:rsid w:val="005B0A24"/>
    <w:rsid w:val="005B0DB9"/>
    <w:rsid w:val="005B1309"/>
    <w:rsid w:val="005B1E39"/>
    <w:rsid w:val="005B1FD9"/>
    <w:rsid w:val="005B237E"/>
    <w:rsid w:val="005B243D"/>
    <w:rsid w:val="005B2610"/>
    <w:rsid w:val="005B26CD"/>
    <w:rsid w:val="005B3121"/>
    <w:rsid w:val="005B33E5"/>
    <w:rsid w:val="005B378F"/>
    <w:rsid w:val="005B38D2"/>
    <w:rsid w:val="005B3AEC"/>
    <w:rsid w:val="005B4833"/>
    <w:rsid w:val="005B4D2E"/>
    <w:rsid w:val="005B5B29"/>
    <w:rsid w:val="005B6234"/>
    <w:rsid w:val="005B64EA"/>
    <w:rsid w:val="005B6AD9"/>
    <w:rsid w:val="005B70EA"/>
    <w:rsid w:val="005B7ABD"/>
    <w:rsid w:val="005B7C17"/>
    <w:rsid w:val="005B7E25"/>
    <w:rsid w:val="005C01F7"/>
    <w:rsid w:val="005C0AC5"/>
    <w:rsid w:val="005C1C71"/>
    <w:rsid w:val="005C216D"/>
    <w:rsid w:val="005C34FA"/>
    <w:rsid w:val="005C3F5A"/>
    <w:rsid w:val="005C6827"/>
    <w:rsid w:val="005C71E2"/>
    <w:rsid w:val="005C73C4"/>
    <w:rsid w:val="005C7882"/>
    <w:rsid w:val="005C7EE9"/>
    <w:rsid w:val="005D05FF"/>
    <w:rsid w:val="005D0600"/>
    <w:rsid w:val="005D1733"/>
    <w:rsid w:val="005D197F"/>
    <w:rsid w:val="005D2D3D"/>
    <w:rsid w:val="005D4317"/>
    <w:rsid w:val="005D437A"/>
    <w:rsid w:val="005D4471"/>
    <w:rsid w:val="005D463F"/>
    <w:rsid w:val="005D5531"/>
    <w:rsid w:val="005D647C"/>
    <w:rsid w:val="005D6C80"/>
    <w:rsid w:val="005D74B1"/>
    <w:rsid w:val="005D7716"/>
    <w:rsid w:val="005D7BD2"/>
    <w:rsid w:val="005E01C9"/>
    <w:rsid w:val="005E0DAE"/>
    <w:rsid w:val="005E1122"/>
    <w:rsid w:val="005E18C0"/>
    <w:rsid w:val="005E314C"/>
    <w:rsid w:val="005E50F5"/>
    <w:rsid w:val="005E5368"/>
    <w:rsid w:val="005E6C15"/>
    <w:rsid w:val="005E6CD9"/>
    <w:rsid w:val="005E73B9"/>
    <w:rsid w:val="005F00F8"/>
    <w:rsid w:val="005F0189"/>
    <w:rsid w:val="005F1AE6"/>
    <w:rsid w:val="005F210B"/>
    <w:rsid w:val="005F24B0"/>
    <w:rsid w:val="005F2C21"/>
    <w:rsid w:val="005F2C73"/>
    <w:rsid w:val="005F30BD"/>
    <w:rsid w:val="005F31F4"/>
    <w:rsid w:val="005F3D50"/>
    <w:rsid w:val="005F3EF7"/>
    <w:rsid w:val="005F4049"/>
    <w:rsid w:val="005F487E"/>
    <w:rsid w:val="005F5888"/>
    <w:rsid w:val="005F5F4B"/>
    <w:rsid w:val="005F7C9C"/>
    <w:rsid w:val="005F7F2F"/>
    <w:rsid w:val="00601C97"/>
    <w:rsid w:val="00602F4C"/>
    <w:rsid w:val="00603277"/>
    <w:rsid w:val="00603E48"/>
    <w:rsid w:val="00603F6E"/>
    <w:rsid w:val="00604549"/>
    <w:rsid w:val="00604BF8"/>
    <w:rsid w:val="00604F9F"/>
    <w:rsid w:val="006052CF"/>
    <w:rsid w:val="00605A02"/>
    <w:rsid w:val="00605D8B"/>
    <w:rsid w:val="00606324"/>
    <w:rsid w:val="00606B66"/>
    <w:rsid w:val="00606C84"/>
    <w:rsid w:val="00606E76"/>
    <w:rsid w:val="00607E26"/>
    <w:rsid w:val="00607EE0"/>
    <w:rsid w:val="006103E7"/>
    <w:rsid w:val="00610687"/>
    <w:rsid w:val="00611820"/>
    <w:rsid w:val="00611D02"/>
    <w:rsid w:val="00611FC2"/>
    <w:rsid w:val="006122B9"/>
    <w:rsid w:val="00612751"/>
    <w:rsid w:val="00613ACF"/>
    <w:rsid w:val="00614690"/>
    <w:rsid w:val="00614F28"/>
    <w:rsid w:val="006155FC"/>
    <w:rsid w:val="006166EC"/>
    <w:rsid w:val="006166F1"/>
    <w:rsid w:val="006167A4"/>
    <w:rsid w:val="00616FB6"/>
    <w:rsid w:val="00617558"/>
    <w:rsid w:val="00617735"/>
    <w:rsid w:val="006212C6"/>
    <w:rsid w:val="006213C1"/>
    <w:rsid w:val="00622330"/>
    <w:rsid w:val="006257D6"/>
    <w:rsid w:val="00625988"/>
    <w:rsid w:val="00625D9C"/>
    <w:rsid w:val="0062616D"/>
    <w:rsid w:val="006267A6"/>
    <w:rsid w:val="00626C18"/>
    <w:rsid w:val="00626DEF"/>
    <w:rsid w:val="00626FB1"/>
    <w:rsid w:val="0062751C"/>
    <w:rsid w:val="006275C4"/>
    <w:rsid w:val="006276F2"/>
    <w:rsid w:val="006304D4"/>
    <w:rsid w:val="00630802"/>
    <w:rsid w:val="006309E7"/>
    <w:rsid w:val="0063150C"/>
    <w:rsid w:val="00631BBF"/>
    <w:rsid w:val="006320A1"/>
    <w:rsid w:val="006327FC"/>
    <w:rsid w:val="00633F38"/>
    <w:rsid w:val="00634970"/>
    <w:rsid w:val="00634CE6"/>
    <w:rsid w:val="00635463"/>
    <w:rsid w:val="0063589B"/>
    <w:rsid w:val="0063596D"/>
    <w:rsid w:val="00635AAE"/>
    <w:rsid w:val="006361CF"/>
    <w:rsid w:val="00636CA8"/>
    <w:rsid w:val="00636EFA"/>
    <w:rsid w:val="00637301"/>
    <w:rsid w:val="00637A2D"/>
    <w:rsid w:val="00640010"/>
    <w:rsid w:val="00640ED1"/>
    <w:rsid w:val="00640F99"/>
    <w:rsid w:val="006410E7"/>
    <w:rsid w:val="006411FA"/>
    <w:rsid w:val="00641BC7"/>
    <w:rsid w:val="006431E4"/>
    <w:rsid w:val="00643C6A"/>
    <w:rsid w:val="006440CE"/>
    <w:rsid w:val="0064415D"/>
    <w:rsid w:val="00644C6D"/>
    <w:rsid w:val="006456D4"/>
    <w:rsid w:val="00645A0F"/>
    <w:rsid w:val="006461C2"/>
    <w:rsid w:val="0064667C"/>
    <w:rsid w:val="006466B6"/>
    <w:rsid w:val="0064686E"/>
    <w:rsid w:val="00646FA9"/>
    <w:rsid w:val="0065094F"/>
    <w:rsid w:val="00651C69"/>
    <w:rsid w:val="00651E0A"/>
    <w:rsid w:val="00651E54"/>
    <w:rsid w:val="0065260F"/>
    <w:rsid w:val="006526BB"/>
    <w:rsid w:val="00653178"/>
    <w:rsid w:val="00653F1E"/>
    <w:rsid w:val="006548D3"/>
    <w:rsid w:val="0065723D"/>
    <w:rsid w:val="00660410"/>
    <w:rsid w:val="00660495"/>
    <w:rsid w:val="006606AA"/>
    <w:rsid w:val="006606D0"/>
    <w:rsid w:val="0066086E"/>
    <w:rsid w:val="00660A58"/>
    <w:rsid w:val="00661E90"/>
    <w:rsid w:val="006624A2"/>
    <w:rsid w:val="00662B26"/>
    <w:rsid w:val="00662E0F"/>
    <w:rsid w:val="00663B0A"/>
    <w:rsid w:val="00664182"/>
    <w:rsid w:val="0066470A"/>
    <w:rsid w:val="006650E4"/>
    <w:rsid w:val="0066541F"/>
    <w:rsid w:val="00665B78"/>
    <w:rsid w:val="00665F20"/>
    <w:rsid w:val="006664FD"/>
    <w:rsid w:val="00666CE0"/>
    <w:rsid w:val="0066706E"/>
    <w:rsid w:val="00667409"/>
    <w:rsid w:val="00667C30"/>
    <w:rsid w:val="00667D93"/>
    <w:rsid w:val="006706AD"/>
    <w:rsid w:val="00670F55"/>
    <w:rsid w:val="00671669"/>
    <w:rsid w:val="0067200E"/>
    <w:rsid w:val="00672379"/>
    <w:rsid w:val="00672A52"/>
    <w:rsid w:val="006744BA"/>
    <w:rsid w:val="00674FEF"/>
    <w:rsid w:val="00675C84"/>
    <w:rsid w:val="00675E85"/>
    <w:rsid w:val="0067727D"/>
    <w:rsid w:val="00677529"/>
    <w:rsid w:val="00677A03"/>
    <w:rsid w:val="00677B59"/>
    <w:rsid w:val="00677F95"/>
    <w:rsid w:val="00680425"/>
    <w:rsid w:val="00680F06"/>
    <w:rsid w:val="0068110C"/>
    <w:rsid w:val="00681F99"/>
    <w:rsid w:val="006822C8"/>
    <w:rsid w:val="006822E5"/>
    <w:rsid w:val="0068280C"/>
    <w:rsid w:val="00682944"/>
    <w:rsid w:val="00683354"/>
    <w:rsid w:val="00683C40"/>
    <w:rsid w:val="00683DB6"/>
    <w:rsid w:val="00684111"/>
    <w:rsid w:val="00684558"/>
    <w:rsid w:val="006848D7"/>
    <w:rsid w:val="00684C0D"/>
    <w:rsid w:val="0068630D"/>
    <w:rsid w:val="00686EC8"/>
    <w:rsid w:val="00686F0D"/>
    <w:rsid w:val="006903D1"/>
    <w:rsid w:val="006909CA"/>
    <w:rsid w:val="00692281"/>
    <w:rsid w:val="006929F9"/>
    <w:rsid w:val="006939DD"/>
    <w:rsid w:val="00693DDE"/>
    <w:rsid w:val="00693E82"/>
    <w:rsid w:val="00694144"/>
    <w:rsid w:val="0069472A"/>
    <w:rsid w:val="006947DD"/>
    <w:rsid w:val="00696698"/>
    <w:rsid w:val="00697032"/>
    <w:rsid w:val="00697627"/>
    <w:rsid w:val="00697629"/>
    <w:rsid w:val="00697823"/>
    <w:rsid w:val="00697D87"/>
    <w:rsid w:val="00697E6B"/>
    <w:rsid w:val="006A0822"/>
    <w:rsid w:val="006A0A00"/>
    <w:rsid w:val="006A0E21"/>
    <w:rsid w:val="006A1A80"/>
    <w:rsid w:val="006A1CA5"/>
    <w:rsid w:val="006A2311"/>
    <w:rsid w:val="006A2B42"/>
    <w:rsid w:val="006A347E"/>
    <w:rsid w:val="006A4A65"/>
    <w:rsid w:val="006A4C55"/>
    <w:rsid w:val="006A5736"/>
    <w:rsid w:val="006A57C1"/>
    <w:rsid w:val="006A5BB0"/>
    <w:rsid w:val="006A6204"/>
    <w:rsid w:val="006A7200"/>
    <w:rsid w:val="006A7294"/>
    <w:rsid w:val="006B00FC"/>
    <w:rsid w:val="006B02A7"/>
    <w:rsid w:val="006B0E40"/>
    <w:rsid w:val="006B10CB"/>
    <w:rsid w:val="006B11AB"/>
    <w:rsid w:val="006B14F5"/>
    <w:rsid w:val="006B165C"/>
    <w:rsid w:val="006B2558"/>
    <w:rsid w:val="006B3053"/>
    <w:rsid w:val="006B33A2"/>
    <w:rsid w:val="006B47C2"/>
    <w:rsid w:val="006B4AB7"/>
    <w:rsid w:val="006B4E8E"/>
    <w:rsid w:val="006B5576"/>
    <w:rsid w:val="006B6969"/>
    <w:rsid w:val="006B6A58"/>
    <w:rsid w:val="006B71EB"/>
    <w:rsid w:val="006B7454"/>
    <w:rsid w:val="006B7F19"/>
    <w:rsid w:val="006C1172"/>
    <w:rsid w:val="006C1521"/>
    <w:rsid w:val="006C1EBF"/>
    <w:rsid w:val="006C2AC9"/>
    <w:rsid w:val="006C2E5F"/>
    <w:rsid w:val="006C350E"/>
    <w:rsid w:val="006C35CB"/>
    <w:rsid w:val="006C3B42"/>
    <w:rsid w:val="006C59AF"/>
    <w:rsid w:val="006C59BE"/>
    <w:rsid w:val="006C5A9A"/>
    <w:rsid w:val="006C5B7C"/>
    <w:rsid w:val="006C5EB5"/>
    <w:rsid w:val="006C5ED5"/>
    <w:rsid w:val="006C679E"/>
    <w:rsid w:val="006C6E6D"/>
    <w:rsid w:val="006C71CF"/>
    <w:rsid w:val="006D025C"/>
    <w:rsid w:val="006D03DB"/>
    <w:rsid w:val="006D1E24"/>
    <w:rsid w:val="006D20DF"/>
    <w:rsid w:val="006D3A73"/>
    <w:rsid w:val="006D48A9"/>
    <w:rsid w:val="006D5499"/>
    <w:rsid w:val="006D578A"/>
    <w:rsid w:val="006D5B9E"/>
    <w:rsid w:val="006D5E9E"/>
    <w:rsid w:val="006D6051"/>
    <w:rsid w:val="006D6169"/>
    <w:rsid w:val="006D63A0"/>
    <w:rsid w:val="006D7BA8"/>
    <w:rsid w:val="006E0F58"/>
    <w:rsid w:val="006E1D3D"/>
    <w:rsid w:val="006E2637"/>
    <w:rsid w:val="006E294D"/>
    <w:rsid w:val="006E3384"/>
    <w:rsid w:val="006E38A0"/>
    <w:rsid w:val="006E44C7"/>
    <w:rsid w:val="006E5C2F"/>
    <w:rsid w:val="006E5D6E"/>
    <w:rsid w:val="006E60B1"/>
    <w:rsid w:val="006E656E"/>
    <w:rsid w:val="006E67BE"/>
    <w:rsid w:val="006E6DD8"/>
    <w:rsid w:val="006E6EBF"/>
    <w:rsid w:val="006E6FA1"/>
    <w:rsid w:val="006E7911"/>
    <w:rsid w:val="006E7B4D"/>
    <w:rsid w:val="006E7CDF"/>
    <w:rsid w:val="006F0EAE"/>
    <w:rsid w:val="006F1457"/>
    <w:rsid w:val="006F202F"/>
    <w:rsid w:val="006F22AD"/>
    <w:rsid w:val="006F27C5"/>
    <w:rsid w:val="006F3370"/>
    <w:rsid w:val="006F365B"/>
    <w:rsid w:val="006F365C"/>
    <w:rsid w:val="006F37EE"/>
    <w:rsid w:val="006F3C0B"/>
    <w:rsid w:val="006F3E45"/>
    <w:rsid w:val="006F4150"/>
    <w:rsid w:val="006F4F81"/>
    <w:rsid w:val="006F5989"/>
    <w:rsid w:val="006F6A8E"/>
    <w:rsid w:val="006F7941"/>
    <w:rsid w:val="006F7DBA"/>
    <w:rsid w:val="00700535"/>
    <w:rsid w:val="00700A31"/>
    <w:rsid w:val="00700E34"/>
    <w:rsid w:val="00701B29"/>
    <w:rsid w:val="007032E9"/>
    <w:rsid w:val="00703474"/>
    <w:rsid w:val="007034DA"/>
    <w:rsid w:val="00703D21"/>
    <w:rsid w:val="00704655"/>
    <w:rsid w:val="007055F4"/>
    <w:rsid w:val="00705B48"/>
    <w:rsid w:val="00706B1B"/>
    <w:rsid w:val="00706DC7"/>
    <w:rsid w:val="00707062"/>
    <w:rsid w:val="007074F6"/>
    <w:rsid w:val="00707A27"/>
    <w:rsid w:val="00707BAB"/>
    <w:rsid w:val="00707CDB"/>
    <w:rsid w:val="00707FC1"/>
    <w:rsid w:val="00710B48"/>
    <w:rsid w:val="00710BF4"/>
    <w:rsid w:val="00710ED9"/>
    <w:rsid w:val="00711181"/>
    <w:rsid w:val="0071159B"/>
    <w:rsid w:val="00711724"/>
    <w:rsid w:val="00711729"/>
    <w:rsid w:val="0071183B"/>
    <w:rsid w:val="00712173"/>
    <w:rsid w:val="00712367"/>
    <w:rsid w:val="00712861"/>
    <w:rsid w:val="00712CEC"/>
    <w:rsid w:val="007132DD"/>
    <w:rsid w:val="0071513C"/>
    <w:rsid w:val="007166CB"/>
    <w:rsid w:val="007176F6"/>
    <w:rsid w:val="0072065B"/>
    <w:rsid w:val="00721782"/>
    <w:rsid w:val="00721B84"/>
    <w:rsid w:val="00721CD8"/>
    <w:rsid w:val="00721D2C"/>
    <w:rsid w:val="00723718"/>
    <w:rsid w:val="00723D23"/>
    <w:rsid w:val="007248EA"/>
    <w:rsid w:val="00724EEC"/>
    <w:rsid w:val="00724F27"/>
    <w:rsid w:val="00725796"/>
    <w:rsid w:val="0072612C"/>
    <w:rsid w:val="00726653"/>
    <w:rsid w:val="0072678B"/>
    <w:rsid w:val="00726B98"/>
    <w:rsid w:val="0072738E"/>
    <w:rsid w:val="007313D2"/>
    <w:rsid w:val="007316D9"/>
    <w:rsid w:val="00731DD2"/>
    <w:rsid w:val="00731F4E"/>
    <w:rsid w:val="00732124"/>
    <w:rsid w:val="00732929"/>
    <w:rsid w:val="007334C6"/>
    <w:rsid w:val="00733888"/>
    <w:rsid w:val="00733B2A"/>
    <w:rsid w:val="0073424C"/>
    <w:rsid w:val="00734399"/>
    <w:rsid w:val="00734A65"/>
    <w:rsid w:val="007351E5"/>
    <w:rsid w:val="0073535E"/>
    <w:rsid w:val="007363BE"/>
    <w:rsid w:val="007401E4"/>
    <w:rsid w:val="007408E2"/>
    <w:rsid w:val="00741A47"/>
    <w:rsid w:val="00741F25"/>
    <w:rsid w:val="00742A8F"/>
    <w:rsid w:val="00742DAA"/>
    <w:rsid w:val="0074336F"/>
    <w:rsid w:val="00744D21"/>
    <w:rsid w:val="00744D68"/>
    <w:rsid w:val="00745334"/>
    <w:rsid w:val="007455F3"/>
    <w:rsid w:val="00746EE2"/>
    <w:rsid w:val="00747385"/>
    <w:rsid w:val="00747DEA"/>
    <w:rsid w:val="00747E79"/>
    <w:rsid w:val="00750177"/>
    <w:rsid w:val="0075029C"/>
    <w:rsid w:val="00750CC5"/>
    <w:rsid w:val="007515AF"/>
    <w:rsid w:val="007527C1"/>
    <w:rsid w:val="00752819"/>
    <w:rsid w:val="007534F7"/>
    <w:rsid w:val="00753F2C"/>
    <w:rsid w:val="00754008"/>
    <w:rsid w:val="007543C9"/>
    <w:rsid w:val="00754A40"/>
    <w:rsid w:val="00756074"/>
    <w:rsid w:val="00756868"/>
    <w:rsid w:val="00756F2E"/>
    <w:rsid w:val="007576EC"/>
    <w:rsid w:val="007578A9"/>
    <w:rsid w:val="00760561"/>
    <w:rsid w:val="007605A9"/>
    <w:rsid w:val="0076119D"/>
    <w:rsid w:val="007613B5"/>
    <w:rsid w:val="007617F9"/>
    <w:rsid w:val="00762938"/>
    <w:rsid w:val="0076299F"/>
    <w:rsid w:val="00762AA0"/>
    <w:rsid w:val="007634CB"/>
    <w:rsid w:val="0076432A"/>
    <w:rsid w:val="0076480D"/>
    <w:rsid w:val="0076499C"/>
    <w:rsid w:val="00764A10"/>
    <w:rsid w:val="00764D9A"/>
    <w:rsid w:val="00765002"/>
    <w:rsid w:val="007654CC"/>
    <w:rsid w:val="00765EAC"/>
    <w:rsid w:val="0076606E"/>
    <w:rsid w:val="00766074"/>
    <w:rsid w:val="007663A0"/>
    <w:rsid w:val="00766667"/>
    <w:rsid w:val="00766B89"/>
    <w:rsid w:val="00766BAB"/>
    <w:rsid w:val="00767781"/>
    <w:rsid w:val="00770DD1"/>
    <w:rsid w:val="00771195"/>
    <w:rsid w:val="007713AC"/>
    <w:rsid w:val="007717DF"/>
    <w:rsid w:val="00771878"/>
    <w:rsid w:val="00771FEE"/>
    <w:rsid w:val="0077220A"/>
    <w:rsid w:val="0077273E"/>
    <w:rsid w:val="00772E6B"/>
    <w:rsid w:val="007736D1"/>
    <w:rsid w:val="00773D19"/>
    <w:rsid w:val="00774982"/>
    <w:rsid w:val="00774F93"/>
    <w:rsid w:val="00775298"/>
    <w:rsid w:val="00775934"/>
    <w:rsid w:val="00776068"/>
    <w:rsid w:val="0077720D"/>
    <w:rsid w:val="00777705"/>
    <w:rsid w:val="00777E13"/>
    <w:rsid w:val="00780C29"/>
    <w:rsid w:val="0078187A"/>
    <w:rsid w:val="00782565"/>
    <w:rsid w:val="00783045"/>
    <w:rsid w:val="00783DC9"/>
    <w:rsid w:val="00783E24"/>
    <w:rsid w:val="007852A9"/>
    <w:rsid w:val="00785D96"/>
    <w:rsid w:val="007868CB"/>
    <w:rsid w:val="00786977"/>
    <w:rsid w:val="00787D5F"/>
    <w:rsid w:val="0079049A"/>
    <w:rsid w:val="00790637"/>
    <w:rsid w:val="00790A10"/>
    <w:rsid w:val="007914AA"/>
    <w:rsid w:val="00791D01"/>
    <w:rsid w:val="007926A9"/>
    <w:rsid w:val="00792BC2"/>
    <w:rsid w:val="0079427F"/>
    <w:rsid w:val="007950CE"/>
    <w:rsid w:val="00795C41"/>
    <w:rsid w:val="00796339"/>
    <w:rsid w:val="00797117"/>
    <w:rsid w:val="007975DE"/>
    <w:rsid w:val="00797BB7"/>
    <w:rsid w:val="00797DD6"/>
    <w:rsid w:val="007A096F"/>
    <w:rsid w:val="007A0E14"/>
    <w:rsid w:val="007A0EFA"/>
    <w:rsid w:val="007A120B"/>
    <w:rsid w:val="007A14D3"/>
    <w:rsid w:val="007A15E6"/>
    <w:rsid w:val="007A1E86"/>
    <w:rsid w:val="007A252B"/>
    <w:rsid w:val="007A2883"/>
    <w:rsid w:val="007A3104"/>
    <w:rsid w:val="007A3305"/>
    <w:rsid w:val="007A3E15"/>
    <w:rsid w:val="007A42F6"/>
    <w:rsid w:val="007A4953"/>
    <w:rsid w:val="007A6166"/>
    <w:rsid w:val="007A6432"/>
    <w:rsid w:val="007A6B6D"/>
    <w:rsid w:val="007B0471"/>
    <w:rsid w:val="007B08C5"/>
    <w:rsid w:val="007B08FC"/>
    <w:rsid w:val="007B0B1A"/>
    <w:rsid w:val="007B1068"/>
    <w:rsid w:val="007B14A1"/>
    <w:rsid w:val="007B1EBA"/>
    <w:rsid w:val="007B20B5"/>
    <w:rsid w:val="007B2E3C"/>
    <w:rsid w:val="007B4428"/>
    <w:rsid w:val="007B4E5C"/>
    <w:rsid w:val="007B4ECD"/>
    <w:rsid w:val="007B68BA"/>
    <w:rsid w:val="007B6F97"/>
    <w:rsid w:val="007B76A7"/>
    <w:rsid w:val="007B79F2"/>
    <w:rsid w:val="007B7EF1"/>
    <w:rsid w:val="007C03BC"/>
    <w:rsid w:val="007C0875"/>
    <w:rsid w:val="007C0DA4"/>
    <w:rsid w:val="007C11A1"/>
    <w:rsid w:val="007C22FE"/>
    <w:rsid w:val="007C2342"/>
    <w:rsid w:val="007C3489"/>
    <w:rsid w:val="007C38FF"/>
    <w:rsid w:val="007C3DDF"/>
    <w:rsid w:val="007C4A12"/>
    <w:rsid w:val="007C4F89"/>
    <w:rsid w:val="007C5815"/>
    <w:rsid w:val="007C6157"/>
    <w:rsid w:val="007C61B3"/>
    <w:rsid w:val="007C61BA"/>
    <w:rsid w:val="007C7C58"/>
    <w:rsid w:val="007D0577"/>
    <w:rsid w:val="007D1EE4"/>
    <w:rsid w:val="007D2009"/>
    <w:rsid w:val="007D26CF"/>
    <w:rsid w:val="007D2768"/>
    <w:rsid w:val="007D2B25"/>
    <w:rsid w:val="007D33C0"/>
    <w:rsid w:val="007D3486"/>
    <w:rsid w:val="007D38DF"/>
    <w:rsid w:val="007D397F"/>
    <w:rsid w:val="007D3E06"/>
    <w:rsid w:val="007D4323"/>
    <w:rsid w:val="007D4573"/>
    <w:rsid w:val="007D4603"/>
    <w:rsid w:val="007D5648"/>
    <w:rsid w:val="007D5780"/>
    <w:rsid w:val="007D6935"/>
    <w:rsid w:val="007D6B82"/>
    <w:rsid w:val="007D6BB0"/>
    <w:rsid w:val="007D73ED"/>
    <w:rsid w:val="007E17F1"/>
    <w:rsid w:val="007E22FA"/>
    <w:rsid w:val="007E2DE9"/>
    <w:rsid w:val="007E303D"/>
    <w:rsid w:val="007E340D"/>
    <w:rsid w:val="007E3B68"/>
    <w:rsid w:val="007E4330"/>
    <w:rsid w:val="007E43BA"/>
    <w:rsid w:val="007E48A5"/>
    <w:rsid w:val="007E4A24"/>
    <w:rsid w:val="007E59BF"/>
    <w:rsid w:val="007E64F3"/>
    <w:rsid w:val="007E6D7E"/>
    <w:rsid w:val="007F03F7"/>
    <w:rsid w:val="007F10A6"/>
    <w:rsid w:val="007F1566"/>
    <w:rsid w:val="007F1D0B"/>
    <w:rsid w:val="007F242B"/>
    <w:rsid w:val="007F2552"/>
    <w:rsid w:val="007F2F1D"/>
    <w:rsid w:val="007F3352"/>
    <w:rsid w:val="007F41BD"/>
    <w:rsid w:val="007F44CC"/>
    <w:rsid w:val="007F46B1"/>
    <w:rsid w:val="007F50E2"/>
    <w:rsid w:val="007F67B1"/>
    <w:rsid w:val="007F6A32"/>
    <w:rsid w:val="007F7307"/>
    <w:rsid w:val="008016DB"/>
    <w:rsid w:val="0080198E"/>
    <w:rsid w:val="00801C8E"/>
    <w:rsid w:val="00802065"/>
    <w:rsid w:val="0080230E"/>
    <w:rsid w:val="00802551"/>
    <w:rsid w:val="00802941"/>
    <w:rsid w:val="00802A0B"/>
    <w:rsid w:val="00802D6E"/>
    <w:rsid w:val="008038F5"/>
    <w:rsid w:val="00803F39"/>
    <w:rsid w:val="008043B6"/>
    <w:rsid w:val="00804641"/>
    <w:rsid w:val="00804B8C"/>
    <w:rsid w:val="00805485"/>
    <w:rsid w:val="00805F5B"/>
    <w:rsid w:val="008064A8"/>
    <w:rsid w:val="00806563"/>
    <w:rsid w:val="008108EE"/>
    <w:rsid w:val="00811E70"/>
    <w:rsid w:val="00811EDE"/>
    <w:rsid w:val="00812E61"/>
    <w:rsid w:val="0081337D"/>
    <w:rsid w:val="00813C95"/>
    <w:rsid w:val="0081468F"/>
    <w:rsid w:val="00815E5A"/>
    <w:rsid w:val="008163DF"/>
    <w:rsid w:val="00816497"/>
    <w:rsid w:val="00816856"/>
    <w:rsid w:val="00816884"/>
    <w:rsid w:val="008170D6"/>
    <w:rsid w:val="00817264"/>
    <w:rsid w:val="00817483"/>
    <w:rsid w:val="00817ADA"/>
    <w:rsid w:val="0082082D"/>
    <w:rsid w:val="00821358"/>
    <w:rsid w:val="0082163A"/>
    <w:rsid w:val="00822085"/>
    <w:rsid w:val="0082224C"/>
    <w:rsid w:val="008223A6"/>
    <w:rsid w:val="00822633"/>
    <w:rsid w:val="00822721"/>
    <w:rsid w:val="00823279"/>
    <w:rsid w:val="00823A18"/>
    <w:rsid w:val="00823FC0"/>
    <w:rsid w:val="008245EB"/>
    <w:rsid w:val="008248F5"/>
    <w:rsid w:val="008249A1"/>
    <w:rsid w:val="00824E19"/>
    <w:rsid w:val="008250ED"/>
    <w:rsid w:val="00825376"/>
    <w:rsid w:val="00826703"/>
    <w:rsid w:val="008270DF"/>
    <w:rsid w:val="008271F2"/>
    <w:rsid w:val="00827833"/>
    <w:rsid w:val="008278C7"/>
    <w:rsid w:val="00827A32"/>
    <w:rsid w:val="00827C02"/>
    <w:rsid w:val="008305E1"/>
    <w:rsid w:val="00831398"/>
    <w:rsid w:val="008313D6"/>
    <w:rsid w:val="008315F1"/>
    <w:rsid w:val="00832BB5"/>
    <w:rsid w:val="00832EC4"/>
    <w:rsid w:val="00833355"/>
    <w:rsid w:val="008340BC"/>
    <w:rsid w:val="00834119"/>
    <w:rsid w:val="0083424B"/>
    <w:rsid w:val="00834489"/>
    <w:rsid w:val="0083473A"/>
    <w:rsid w:val="008353A6"/>
    <w:rsid w:val="0083556B"/>
    <w:rsid w:val="00835594"/>
    <w:rsid w:val="0083798D"/>
    <w:rsid w:val="00837A53"/>
    <w:rsid w:val="00840098"/>
    <w:rsid w:val="00840D41"/>
    <w:rsid w:val="008420D4"/>
    <w:rsid w:val="00842649"/>
    <w:rsid w:val="008426FC"/>
    <w:rsid w:val="00842A0A"/>
    <w:rsid w:val="008434C7"/>
    <w:rsid w:val="00843D81"/>
    <w:rsid w:val="00843E9D"/>
    <w:rsid w:val="00844F81"/>
    <w:rsid w:val="008463C9"/>
    <w:rsid w:val="00847A85"/>
    <w:rsid w:val="00847E5C"/>
    <w:rsid w:val="00850618"/>
    <w:rsid w:val="00850658"/>
    <w:rsid w:val="00850C1D"/>
    <w:rsid w:val="008525B7"/>
    <w:rsid w:val="0085276A"/>
    <w:rsid w:val="00852824"/>
    <w:rsid w:val="008530AF"/>
    <w:rsid w:val="008534D2"/>
    <w:rsid w:val="00853581"/>
    <w:rsid w:val="0085441B"/>
    <w:rsid w:val="008546A4"/>
    <w:rsid w:val="008558A9"/>
    <w:rsid w:val="008567AB"/>
    <w:rsid w:val="00856902"/>
    <w:rsid w:val="00856B98"/>
    <w:rsid w:val="00857A62"/>
    <w:rsid w:val="00857BF8"/>
    <w:rsid w:val="00857E83"/>
    <w:rsid w:val="008604DA"/>
    <w:rsid w:val="0086090F"/>
    <w:rsid w:val="00860B1F"/>
    <w:rsid w:val="00861135"/>
    <w:rsid w:val="00861267"/>
    <w:rsid w:val="008612E7"/>
    <w:rsid w:val="00861A5C"/>
    <w:rsid w:val="00862273"/>
    <w:rsid w:val="0086247F"/>
    <w:rsid w:val="0086297B"/>
    <w:rsid w:val="00863FC4"/>
    <w:rsid w:val="00864B08"/>
    <w:rsid w:val="008660CA"/>
    <w:rsid w:val="008660D6"/>
    <w:rsid w:val="00866297"/>
    <w:rsid w:val="00866547"/>
    <w:rsid w:val="0086719C"/>
    <w:rsid w:val="0086767C"/>
    <w:rsid w:val="00870471"/>
    <w:rsid w:val="00870F52"/>
    <w:rsid w:val="008711BC"/>
    <w:rsid w:val="008712FF"/>
    <w:rsid w:val="0087156F"/>
    <w:rsid w:val="0087268E"/>
    <w:rsid w:val="00872E04"/>
    <w:rsid w:val="00873CAE"/>
    <w:rsid w:val="008743D8"/>
    <w:rsid w:val="00874529"/>
    <w:rsid w:val="00874534"/>
    <w:rsid w:val="00874C1D"/>
    <w:rsid w:val="00875827"/>
    <w:rsid w:val="00875A02"/>
    <w:rsid w:val="00875CC8"/>
    <w:rsid w:val="00876985"/>
    <w:rsid w:val="008769F6"/>
    <w:rsid w:val="00877F4C"/>
    <w:rsid w:val="00880E0B"/>
    <w:rsid w:val="00881AF7"/>
    <w:rsid w:val="00881EAF"/>
    <w:rsid w:val="00882F09"/>
    <w:rsid w:val="008843DE"/>
    <w:rsid w:val="00884848"/>
    <w:rsid w:val="008855C9"/>
    <w:rsid w:val="00885DE5"/>
    <w:rsid w:val="008874D6"/>
    <w:rsid w:val="00887CEA"/>
    <w:rsid w:val="00887D1E"/>
    <w:rsid w:val="00890718"/>
    <w:rsid w:val="00891099"/>
    <w:rsid w:val="008911C9"/>
    <w:rsid w:val="00891CAB"/>
    <w:rsid w:val="00891FB2"/>
    <w:rsid w:val="00892093"/>
    <w:rsid w:val="00892602"/>
    <w:rsid w:val="00893484"/>
    <w:rsid w:val="008939E9"/>
    <w:rsid w:val="00893FCE"/>
    <w:rsid w:val="00894329"/>
    <w:rsid w:val="00894C42"/>
    <w:rsid w:val="008956BB"/>
    <w:rsid w:val="0089685A"/>
    <w:rsid w:val="008969B9"/>
    <w:rsid w:val="008977A3"/>
    <w:rsid w:val="00897970"/>
    <w:rsid w:val="00897C30"/>
    <w:rsid w:val="00897F06"/>
    <w:rsid w:val="008A04E7"/>
    <w:rsid w:val="008A05F8"/>
    <w:rsid w:val="008A0919"/>
    <w:rsid w:val="008A1C0B"/>
    <w:rsid w:val="008A2031"/>
    <w:rsid w:val="008A2BA0"/>
    <w:rsid w:val="008A40CC"/>
    <w:rsid w:val="008A42E2"/>
    <w:rsid w:val="008A52F3"/>
    <w:rsid w:val="008A5326"/>
    <w:rsid w:val="008A5AA2"/>
    <w:rsid w:val="008A5F29"/>
    <w:rsid w:val="008A625C"/>
    <w:rsid w:val="008A6DEF"/>
    <w:rsid w:val="008A6F47"/>
    <w:rsid w:val="008B0299"/>
    <w:rsid w:val="008B07AE"/>
    <w:rsid w:val="008B0AAD"/>
    <w:rsid w:val="008B1381"/>
    <w:rsid w:val="008B2108"/>
    <w:rsid w:val="008B28BE"/>
    <w:rsid w:val="008B2A68"/>
    <w:rsid w:val="008B2C9E"/>
    <w:rsid w:val="008B30E4"/>
    <w:rsid w:val="008B326E"/>
    <w:rsid w:val="008B35F5"/>
    <w:rsid w:val="008B375E"/>
    <w:rsid w:val="008B4859"/>
    <w:rsid w:val="008B63A5"/>
    <w:rsid w:val="008B66AF"/>
    <w:rsid w:val="008B6D24"/>
    <w:rsid w:val="008B7096"/>
    <w:rsid w:val="008B718F"/>
    <w:rsid w:val="008B798A"/>
    <w:rsid w:val="008C0AFF"/>
    <w:rsid w:val="008C0D89"/>
    <w:rsid w:val="008C13F4"/>
    <w:rsid w:val="008C1CC5"/>
    <w:rsid w:val="008C1E37"/>
    <w:rsid w:val="008C1FC0"/>
    <w:rsid w:val="008C2157"/>
    <w:rsid w:val="008C40AB"/>
    <w:rsid w:val="008C4B0C"/>
    <w:rsid w:val="008C5AAF"/>
    <w:rsid w:val="008C6774"/>
    <w:rsid w:val="008C72CA"/>
    <w:rsid w:val="008D08D6"/>
    <w:rsid w:val="008D100E"/>
    <w:rsid w:val="008D1163"/>
    <w:rsid w:val="008D19DC"/>
    <w:rsid w:val="008D1CF8"/>
    <w:rsid w:val="008D25E1"/>
    <w:rsid w:val="008D3060"/>
    <w:rsid w:val="008D36B6"/>
    <w:rsid w:val="008D4484"/>
    <w:rsid w:val="008D46EB"/>
    <w:rsid w:val="008D4A5A"/>
    <w:rsid w:val="008D522A"/>
    <w:rsid w:val="008D5FE6"/>
    <w:rsid w:val="008E0CCB"/>
    <w:rsid w:val="008E14A5"/>
    <w:rsid w:val="008E152A"/>
    <w:rsid w:val="008E1D86"/>
    <w:rsid w:val="008E1EFA"/>
    <w:rsid w:val="008E2647"/>
    <w:rsid w:val="008E2B50"/>
    <w:rsid w:val="008E30E2"/>
    <w:rsid w:val="008E3996"/>
    <w:rsid w:val="008E3DE4"/>
    <w:rsid w:val="008E4006"/>
    <w:rsid w:val="008E48C5"/>
    <w:rsid w:val="008E5BC2"/>
    <w:rsid w:val="008E760C"/>
    <w:rsid w:val="008E7753"/>
    <w:rsid w:val="008E78F0"/>
    <w:rsid w:val="008E7DBB"/>
    <w:rsid w:val="008F098F"/>
    <w:rsid w:val="008F1FF3"/>
    <w:rsid w:val="008F24C5"/>
    <w:rsid w:val="008F3340"/>
    <w:rsid w:val="008F34C1"/>
    <w:rsid w:val="008F435E"/>
    <w:rsid w:val="008F43BB"/>
    <w:rsid w:val="008F4F60"/>
    <w:rsid w:val="008F57E1"/>
    <w:rsid w:val="008F5D32"/>
    <w:rsid w:val="008F5DA7"/>
    <w:rsid w:val="008F5F95"/>
    <w:rsid w:val="008F6620"/>
    <w:rsid w:val="008F6F02"/>
    <w:rsid w:val="008F7419"/>
    <w:rsid w:val="00900C1A"/>
    <w:rsid w:val="009010C5"/>
    <w:rsid w:val="009030B4"/>
    <w:rsid w:val="009039DD"/>
    <w:rsid w:val="009044CB"/>
    <w:rsid w:val="0090488B"/>
    <w:rsid w:val="00904CAC"/>
    <w:rsid w:val="00904D33"/>
    <w:rsid w:val="009057DC"/>
    <w:rsid w:val="00906643"/>
    <w:rsid w:val="0090668C"/>
    <w:rsid w:val="00906A93"/>
    <w:rsid w:val="00910371"/>
    <w:rsid w:val="009104CE"/>
    <w:rsid w:val="0091150A"/>
    <w:rsid w:val="0091171A"/>
    <w:rsid w:val="0091197A"/>
    <w:rsid w:val="00911B05"/>
    <w:rsid w:val="00912A49"/>
    <w:rsid w:val="0091308B"/>
    <w:rsid w:val="00913398"/>
    <w:rsid w:val="009149BE"/>
    <w:rsid w:val="00914A8B"/>
    <w:rsid w:val="00914AA7"/>
    <w:rsid w:val="00914AFB"/>
    <w:rsid w:val="00914D13"/>
    <w:rsid w:val="009155BE"/>
    <w:rsid w:val="009157EE"/>
    <w:rsid w:val="00916416"/>
    <w:rsid w:val="00917DFB"/>
    <w:rsid w:val="009209E7"/>
    <w:rsid w:val="00920E40"/>
    <w:rsid w:val="0092109B"/>
    <w:rsid w:val="00921DB3"/>
    <w:rsid w:val="00922979"/>
    <w:rsid w:val="00922F03"/>
    <w:rsid w:val="009238C8"/>
    <w:rsid w:val="00924145"/>
    <w:rsid w:val="00924903"/>
    <w:rsid w:val="00924F5F"/>
    <w:rsid w:val="00925DA9"/>
    <w:rsid w:val="00927122"/>
    <w:rsid w:val="0092733A"/>
    <w:rsid w:val="00927537"/>
    <w:rsid w:val="00927909"/>
    <w:rsid w:val="00927D0C"/>
    <w:rsid w:val="0093028E"/>
    <w:rsid w:val="0093081A"/>
    <w:rsid w:val="00930BB0"/>
    <w:rsid w:val="0093138F"/>
    <w:rsid w:val="00931716"/>
    <w:rsid w:val="009318B4"/>
    <w:rsid w:val="00931BA7"/>
    <w:rsid w:val="00932653"/>
    <w:rsid w:val="00932C16"/>
    <w:rsid w:val="00933649"/>
    <w:rsid w:val="00933A82"/>
    <w:rsid w:val="009341D5"/>
    <w:rsid w:val="00934338"/>
    <w:rsid w:val="00934931"/>
    <w:rsid w:val="00934B7D"/>
    <w:rsid w:val="009351B7"/>
    <w:rsid w:val="00935783"/>
    <w:rsid w:val="009360FC"/>
    <w:rsid w:val="00936E40"/>
    <w:rsid w:val="00940013"/>
    <w:rsid w:val="009403EB"/>
    <w:rsid w:val="00940C05"/>
    <w:rsid w:val="00940C46"/>
    <w:rsid w:val="0094148B"/>
    <w:rsid w:val="00941809"/>
    <w:rsid w:val="00941A52"/>
    <w:rsid w:val="00941AD8"/>
    <w:rsid w:val="00941D85"/>
    <w:rsid w:val="009422D3"/>
    <w:rsid w:val="009426CF"/>
    <w:rsid w:val="00942C4F"/>
    <w:rsid w:val="00942D78"/>
    <w:rsid w:val="00942E15"/>
    <w:rsid w:val="00942F38"/>
    <w:rsid w:val="009433D1"/>
    <w:rsid w:val="00943614"/>
    <w:rsid w:val="009436AB"/>
    <w:rsid w:val="00943C03"/>
    <w:rsid w:val="009443EC"/>
    <w:rsid w:val="00944723"/>
    <w:rsid w:val="0094487F"/>
    <w:rsid w:val="00944C11"/>
    <w:rsid w:val="00945264"/>
    <w:rsid w:val="009453CF"/>
    <w:rsid w:val="00945734"/>
    <w:rsid w:val="009460FD"/>
    <w:rsid w:val="00946123"/>
    <w:rsid w:val="00947C50"/>
    <w:rsid w:val="00950DE0"/>
    <w:rsid w:val="009513C2"/>
    <w:rsid w:val="00952044"/>
    <w:rsid w:val="00952A6C"/>
    <w:rsid w:val="00952CF5"/>
    <w:rsid w:val="00952EEB"/>
    <w:rsid w:val="00953255"/>
    <w:rsid w:val="009538B5"/>
    <w:rsid w:val="0095430F"/>
    <w:rsid w:val="00954536"/>
    <w:rsid w:val="009547F9"/>
    <w:rsid w:val="00954881"/>
    <w:rsid w:val="00954D99"/>
    <w:rsid w:val="009550C0"/>
    <w:rsid w:val="009551F3"/>
    <w:rsid w:val="0095551F"/>
    <w:rsid w:val="009572A5"/>
    <w:rsid w:val="00957B90"/>
    <w:rsid w:val="00957C25"/>
    <w:rsid w:val="0096035F"/>
    <w:rsid w:val="009607C6"/>
    <w:rsid w:val="00960D4F"/>
    <w:rsid w:val="00960F76"/>
    <w:rsid w:val="009613B0"/>
    <w:rsid w:val="009614C3"/>
    <w:rsid w:val="009623E8"/>
    <w:rsid w:val="00962678"/>
    <w:rsid w:val="00963285"/>
    <w:rsid w:val="00963291"/>
    <w:rsid w:val="009635C9"/>
    <w:rsid w:val="00963BD0"/>
    <w:rsid w:val="0096452E"/>
    <w:rsid w:val="00965AA2"/>
    <w:rsid w:val="00966263"/>
    <w:rsid w:val="009663F0"/>
    <w:rsid w:val="00966797"/>
    <w:rsid w:val="00966CF6"/>
    <w:rsid w:val="00967801"/>
    <w:rsid w:val="00967A7B"/>
    <w:rsid w:val="00967F37"/>
    <w:rsid w:val="00971D77"/>
    <w:rsid w:val="00971F02"/>
    <w:rsid w:val="009720D5"/>
    <w:rsid w:val="00972160"/>
    <w:rsid w:val="00973693"/>
    <w:rsid w:val="00973761"/>
    <w:rsid w:val="009738B9"/>
    <w:rsid w:val="009742B0"/>
    <w:rsid w:val="00974BB5"/>
    <w:rsid w:val="00974CB8"/>
    <w:rsid w:val="00975E95"/>
    <w:rsid w:val="009767A3"/>
    <w:rsid w:val="00977086"/>
    <w:rsid w:val="0097773A"/>
    <w:rsid w:val="00977D38"/>
    <w:rsid w:val="009802CB"/>
    <w:rsid w:val="00980918"/>
    <w:rsid w:val="009809FA"/>
    <w:rsid w:val="00980C14"/>
    <w:rsid w:val="00980EE8"/>
    <w:rsid w:val="00981036"/>
    <w:rsid w:val="00982A37"/>
    <w:rsid w:val="009832A3"/>
    <w:rsid w:val="0098404C"/>
    <w:rsid w:val="00984188"/>
    <w:rsid w:val="009853E7"/>
    <w:rsid w:val="009854C7"/>
    <w:rsid w:val="00985C57"/>
    <w:rsid w:val="0098657A"/>
    <w:rsid w:val="00987B13"/>
    <w:rsid w:val="00987D39"/>
    <w:rsid w:val="00990AAB"/>
    <w:rsid w:val="00991ADE"/>
    <w:rsid w:val="00992C80"/>
    <w:rsid w:val="00993DF1"/>
    <w:rsid w:val="00994303"/>
    <w:rsid w:val="00994955"/>
    <w:rsid w:val="00994A30"/>
    <w:rsid w:val="009952A1"/>
    <w:rsid w:val="00995330"/>
    <w:rsid w:val="00995364"/>
    <w:rsid w:val="00995D64"/>
    <w:rsid w:val="00996FD3"/>
    <w:rsid w:val="009977C2"/>
    <w:rsid w:val="009A0DCE"/>
    <w:rsid w:val="009A1088"/>
    <w:rsid w:val="009A1EBC"/>
    <w:rsid w:val="009A2330"/>
    <w:rsid w:val="009A252D"/>
    <w:rsid w:val="009A2BA5"/>
    <w:rsid w:val="009A34C0"/>
    <w:rsid w:val="009A374E"/>
    <w:rsid w:val="009A3D5B"/>
    <w:rsid w:val="009A3F3D"/>
    <w:rsid w:val="009A4045"/>
    <w:rsid w:val="009A4256"/>
    <w:rsid w:val="009A4A28"/>
    <w:rsid w:val="009A4D0F"/>
    <w:rsid w:val="009A72D1"/>
    <w:rsid w:val="009A7911"/>
    <w:rsid w:val="009B02A1"/>
    <w:rsid w:val="009B079B"/>
    <w:rsid w:val="009B085C"/>
    <w:rsid w:val="009B22AD"/>
    <w:rsid w:val="009B2593"/>
    <w:rsid w:val="009B3D2E"/>
    <w:rsid w:val="009B3F87"/>
    <w:rsid w:val="009B4CDE"/>
    <w:rsid w:val="009B510C"/>
    <w:rsid w:val="009B535C"/>
    <w:rsid w:val="009B6593"/>
    <w:rsid w:val="009B7000"/>
    <w:rsid w:val="009B7DA8"/>
    <w:rsid w:val="009C00D9"/>
    <w:rsid w:val="009C08EE"/>
    <w:rsid w:val="009C0A7A"/>
    <w:rsid w:val="009C0D3A"/>
    <w:rsid w:val="009C108A"/>
    <w:rsid w:val="009C22E6"/>
    <w:rsid w:val="009C2371"/>
    <w:rsid w:val="009C27BB"/>
    <w:rsid w:val="009C29B6"/>
    <w:rsid w:val="009C3AFE"/>
    <w:rsid w:val="009C3CB1"/>
    <w:rsid w:val="009C42DD"/>
    <w:rsid w:val="009C5E41"/>
    <w:rsid w:val="009C611E"/>
    <w:rsid w:val="009C63A3"/>
    <w:rsid w:val="009C6E1C"/>
    <w:rsid w:val="009C74FF"/>
    <w:rsid w:val="009C7A5D"/>
    <w:rsid w:val="009D039E"/>
    <w:rsid w:val="009D08B2"/>
    <w:rsid w:val="009D0FAA"/>
    <w:rsid w:val="009D1714"/>
    <w:rsid w:val="009D2666"/>
    <w:rsid w:val="009D2FE0"/>
    <w:rsid w:val="009D2FF7"/>
    <w:rsid w:val="009D3391"/>
    <w:rsid w:val="009D38E1"/>
    <w:rsid w:val="009D3A34"/>
    <w:rsid w:val="009D5107"/>
    <w:rsid w:val="009D5D5F"/>
    <w:rsid w:val="009D62F4"/>
    <w:rsid w:val="009D6B8D"/>
    <w:rsid w:val="009D733C"/>
    <w:rsid w:val="009D73C8"/>
    <w:rsid w:val="009D75FA"/>
    <w:rsid w:val="009E0243"/>
    <w:rsid w:val="009E050F"/>
    <w:rsid w:val="009E1C80"/>
    <w:rsid w:val="009E2AA7"/>
    <w:rsid w:val="009E32AB"/>
    <w:rsid w:val="009E345E"/>
    <w:rsid w:val="009E396E"/>
    <w:rsid w:val="009E3CF9"/>
    <w:rsid w:val="009E3FE1"/>
    <w:rsid w:val="009E463E"/>
    <w:rsid w:val="009E5181"/>
    <w:rsid w:val="009E58C5"/>
    <w:rsid w:val="009E5D71"/>
    <w:rsid w:val="009E6133"/>
    <w:rsid w:val="009E6BBF"/>
    <w:rsid w:val="009E7748"/>
    <w:rsid w:val="009F06FB"/>
    <w:rsid w:val="009F0899"/>
    <w:rsid w:val="009F0DEF"/>
    <w:rsid w:val="009F14B8"/>
    <w:rsid w:val="009F167C"/>
    <w:rsid w:val="009F1A62"/>
    <w:rsid w:val="009F2791"/>
    <w:rsid w:val="009F323B"/>
    <w:rsid w:val="009F34C7"/>
    <w:rsid w:val="009F3615"/>
    <w:rsid w:val="009F3E91"/>
    <w:rsid w:val="009F482B"/>
    <w:rsid w:val="009F50B1"/>
    <w:rsid w:val="009F56CB"/>
    <w:rsid w:val="009F5763"/>
    <w:rsid w:val="009F57D5"/>
    <w:rsid w:val="009F591B"/>
    <w:rsid w:val="009F5CD7"/>
    <w:rsid w:val="009F5D45"/>
    <w:rsid w:val="009F72BF"/>
    <w:rsid w:val="00A00CF6"/>
    <w:rsid w:val="00A00D09"/>
    <w:rsid w:val="00A017E2"/>
    <w:rsid w:val="00A02444"/>
    <w:rsid w:val="00A02525"/>
    <w:rsid w:val="00A02E72"/>
    <w:rsid w:val="00A039BF"/>
    <w:rsid w:val="00A0410A"/>
    <w:rsid w:val="00A043F4"/>
    <w:rsid w:val="00A0489B"/>
    <w:rsid w:val="00A04977"/>
    <w:rsid w:val="00A04A2F"/>
    <w:rsid w:val="00A050AF"/>
    <w:rsid w:val="00A06424"/>
    <w:rsid w:val="00A06729"/>
    <w:rsid w:val="00A06FAA"/>
    <w:rsid w:val="00A07135"/>
    <w:rsid w:val="00A07614"/>
    <w:rsid w:val="00A07653"/>
    <w:rsid w:val="00A07B53"/>
    <w:rsid w:val="00A100E0"/>
    <w:rsid w:val="00A1036B"/>
    <w:rsid w:val="00A104D0"/>
    <w:rsid w:val="00A1070A"/>
    <w:rsid w:val="00A1085A"/>
    <w:rsid w:val="00A10F4C"/>
    <w:rsid w:val="00A11AD7"/>
    <w:rsid w:val="00A11D11"/>
    <w:rsid w:val="00A122C5"/>
    <w:rsid w:val="00A1274B"/>
    <w:rsid w:val="00A14688"/>
    <w:rsid w:val="00A14C0C"/>
    <w:rsid w:val="00A14C3C"/>
    <w:rsid w:val="00A14D95"/>
    <w:rsid w:val="00A150A8"/>
    <w:rsid w:val="00A1516B"/>
    <w:rsid w:val="00A157B3"/>
    <w:rsid w:val="00A15842"/>
    <w:rsid w:val="00A171A5"/>
    <w:rsid w:val="00A1737C"/>
    <w:rsid w:val="00A175F7"/>
    <w:rsid w:val="00A1765B"/>
    <w:rsid w:val="00A20EFC"/>
    <w:rsid w:val="00A2131C"/>
    <w:rsid w:val="00A21991"/>
    <w:rsid w:val="00A22CCA"/>
    <w:rsid w:val="00A230CD"/>
    <w:rsid w:val="00A23A0A"/>
    <w:rsid w:val="00A24252"/>
    <w:rsid w:val="00A2436B"/>
    <w:rsid w:val="00A2458A"/>
    <w:rsid w:val="00A25AE3"/>
    <w:rsid w:val="00A26873"/>
    <w:rsid w:val="00A26A8B"/>
    <w:rsid w:val="00A26F62"/>
    <w:rsid w:val="00A27309"/>
    <w:rsid w:val="00A27EA3"/>
    <w:rsid w:val="00A30B7B"/>
    <w:rsid w:val="00A325B0"/>
    <w:rsid w:val="00A32FD2"/>
    <w:rsid w:val="00A33A27"/>
    <w:rsid w:val="00A34133"/>
    <w:rsid w:val="00A34190"/>
    <w:rsid w:val="00A348B0"/>
    <w:rsid w:val="00A34CE6"/>
    <w:rsid w:val="00A35505"/>
    <w:rsid w:val="00A35B28"/>
    <w:rsid w:val="00A35B41"/>
    <w:rsid w:val="00A35D7E"/>
    <w:rsid w:val="00A35E06"/>
    <w:rsid w:val="00A35EA8"/>
    <w:rsid w:val="00A36B64"/>
    <w:rsid w:val="00A36D11"/>
    <w:rsid w:val="00A37155"/>
    <w:rsid w:val="00A37690"/>
    <w:rsid w:val="00A403E1"/>
    <w:rsid w:val="00A41657"/>
    <w:rsid w:val="00A417DA"/>
    <w:rsid w:val="00A4277F"/>
    <w:rsid w:val="00A42C25"/>
    <w:rsid w:val="00A432B1"/>
    <w:rsid w:val="00A43A50"/>
    <w:rsid w:val="00A446AF"/>
    <w:rsid w:val="00A449AF"/>
    <w:rsid w:val="00A44AA6"/>
    <w:rsid w:val="00A4631B"/>
    <w:rsid w:val="00A46539"/>
    <w:rsid w:val="00A4773C"/>
    <w:rsid w:val="00A47B93"/>
    <w:rsid w:val="00A47C8D"/>
    <w:rsid w:val="00A503B0"/>
    <w:rsid w:val="00A519F8"/>
    <w:rsid w:val="00A52254"/>
    <w:rsid w:val="00A523C5"/>
    <w:rsid w:val="00A5268B"/>
    <w:rsid w:val="00A52B06"/>
    <w:rsid w:val="00A52BC4"/>
    <w:rsid w:val="00A52C55"/>
    <w:rsid w:val="00A53828"/>
    <w:rsid w:val="00A544CF"/>
    <w:rsid w:val="00A54E94"/>
    <w:rsid w:val="00A55042"/>
    <w:rsid w:val="00A55F23"/>
    <w:rsid w:val="00A56FD5"/>
    <w:rsid w:val="00A57EC0"/>
    <w:rsid w:val="00A603E5"/>
    <w:rsid w:val="00A6128C"/>
    <w:rsid w:val="00A61CDC"/>
    <w:rsid w:val="00A62048"/>
    <w:rsid w:val="00A64FDD"/>
    <w:rsid w:val="00A656EE"/>
    <w:rsid w:val="00A65D79"/>
    <w:rsid w:val="00A65DF8"/>
    <w:rsid w:val="00A668B1"/>
    <w:rsid w:val="00A66E31"/>
    <w:rsid w:val="00A707BC"/>
    <w:rsid w:val="00A709E9"/>
    <w:rsid w:val="00A71979"/>
    <w:rsid w:val="00A720B9"/>
    <w:rsid w:val="00A725E1"/>
    <w:rsid w:val="00A73452"/>
    <w:rsid w:val="00A73B12"/>
    <w:rsid w:val="00A74DD1"/>
    <w:rsid w:val="00A75128"/>
    <w:rsid w:val="00A765BF"/>
    <w:rsid w:val="00A76C72"/>
    <w:rsid w:val="00A77619"/>
    <w:rsid w:val="00A8025F"/>
    <w:rsid w:val="00A827A7"/>
    <w:rsid w:val="00A832B6"/>
    <w:rsid w:val="00A83483"/>
    <w:rsid w:val="00A838F4"/>
    <w:rsid w:val="00A84E6D"/>
    <w:rsid w:val="00A84F22"/>
    <w:rsid w:val="00A85B7D"/>
    <w:rsid w:val="00A8613D"/>
    <w:rsid w:val="00A874E3"/>
    <w:rsid w:val="00A87B18"/>
    <w:rsid w:val="00A87DBD"/>
    <w:rsid w:val="00A90036"/>
    <w:rsid w:val="00A9004D"/>
    <w:rsid w:val="00A904BF"/>
    <w:rsid w:val="00A90509"/>
    <w:rsid w:val="00A90AD8"/>
    <w:rsid w:val="00A9146E"/>
    <w:rsid w:val="00A92A67"/>
    <w:rsid w:val="00A92B6D"/>
    <w:rsid w:val="00A92E4F"/>
    <w:rsid w:val="00A92F96"/>
    <w:rsid w:val="00A938A2"/>
    <w:rsid w:val="00A941DC"/>
    <w:rsid w:val="00A94519"/>
    <w:rsid w:val="00A948DE"/>
    <w:rsid w:val="00A94C1F"/>
    <w:rsid w:val="00A950A9"/>
    <w:rsid w:val="00A9562F"/>
    <w:rsid w:val="00A9564A"/>
    <w:rsid w:val="00A95D93"/>
    <w:rsid w:val="00AA02CC"/>
    <w:rsid w:val="00AA0979"/>
    <w:rsid w:val="00AA0E92"/>
    <w:rsid w:val="00AA1096"/>
    <w:rsid w:val="00AA1A43"/>
    <w:rsid w:val="00AA22E1"/>
    <w:rsid w:val="00AA2495"/>
    <w:rsid w:val="00AA2AB4"/>
    <w:rsid w:val="00AA3116"/>
    <w:rsid w:val="00AA41C1"/>
    <w:rsid w:val="00AA5336"/>
    <w:rsid w:val="00AA58DD"/>
    <w:rsid w:val="00AA683E"/>
    <w:rsid w:val="00AA68F9"/>
    <w:rsid w:val="00AA6AF0"/>
    <w:rsid w:val="00AA6B4F"/>
    <w:rsid w:val="00AA7ABC"/>
    <w:rsid w:val="00AA7B16"/>
    <w:rsid w:val="00AB01C7"/>
    <w:rsid w:val="00AB041A"/>
    <w:rsid w:val="00AB0D6C"/>
    <w:rsid w:val="00AB18D3"/>
    <w:rsid w:val="00AB1C4A"/>
    <w:rsid w:val="00AB2E58"/>
    <w:rsid w:val="00AB3222"/>
    <w:rsid w:val="00AB3541"/>
    <w:rsid w:val="00AB3CE0"/>
    <w:rsid w:val="00AB574F"/>
    <w:rsid w:val="00AB5D63"/>
    <w:rsid w:val="00AB6420"/>
    <w:rsid w:val="00AB66C9"/>
    <w:rsid w:val="00AB6B85"/>
    <w:rsid w:val="00AB7AC3"/>
    <w:rsid w:val="00AB7B3C"/>
    <w:rsid w:val="00AB7DB9"/>
    <w:rsid w:val="00AC00F4"/>
    <w:rsid w:val="00AC01FB"/>
    <w:rsid w:val="00AC0391"/>
    <w:rsid w:val="00AC0628"/>
    <w:rsid w:val="00AC0F67"/>
    <w:rsid w:val="00AC10B3"/>
    <w:rsid w:val="00AC1392"/>
    <w:rsid w:val="00AC1D7C"/>
    <w:rsid w:val="00AC3358"/>
    <w:rsid w:val="00AC33CE"/>
    <w:rsid w:val="00AC4DE1"/>
    <w:rsid w:val="00AC4E25"/>
    <w:rsid w:val="00AC50D3"/>
    <w:rsid w:val="00AC65D2"/>
    <w:rsid w:val="00AC6E6B"/>
    <w:rsid w:val="00AC6FC6"/>
    <w:rsid w:val="00AC7CD8"/>
    <w:rsid w:val="00AC7F84"/>
    <w:rsid w:val="00AD02AA"/>
    <w:rsid w:val="00AD08D0"/>
    <w:rsid w:val="00AD1855"/>
    <w:rsid w:val="00AD1CA5"/>
    <w:rsid w:val="00AD3208"/>
    <w:rsid w:val="00AD36EF"/>
    <w:rsid w:val="00AD38F6"/>
    <w:rsid w:val="00AD3BDE"/>
    <w:rsid w:val="00AD3DBA"/>
    <w:rsid w:val="00AD3EF5"/>
    <w:rsid w:val="00AD4CF1"/>
    <w:rsid w:val="00AD5340"/>
    <w:rsid w:val="00AD5A0B"/>
    <w:rsid w:val="00AD75B7"/>
    <w:rsid w:val="00AE0782"/>
    <w:rsid w:val="00AE0E0B"/>
    <w:rsid w:val="00AE1221"/>
    <w:rsid w:val="00AE208B"/>
    <w:rsid w:val="00AE219E"/>
    <w:rsid w:val="00AE244B"/>
    <w:rsid w:val="00AE40C2"/>
    <w:rsid w:val="00AE42BB"/>
    <w:rsid w:val="00AE48FE"/>
    <w:rsid w:val="00AE491B"/>
    <w:rsid w:val="00AE499F"/>
    <w:rsid w:val="00AE4B30"/>
    <w:rsid w:val="00AE4B70"/>
    <w:rsid w:val="00AE4CA5"/>
    <w:rsid w:val="00AE5D10"/>
    <w:rsid w:val="00AE63E3"/>
    <w:rsid w:val="00AE684E"/>
    <w:rsid w:val="00AE76C8"/>
    <w:rsid w:val="00AE7AD9"/>
    <w:rsid w:val="00AE7F51"/>
    <w:rsid w:val="00AF0264"/>
    <w:rsid w:val="00AF0FC0"/>
    <w:rsid w:val="00AF124F"/>
    <w:rsid w:val="00AF1441"/>
    <w:rsid w:val="00AF1792"/>
    <w:rsid w:val="00AF2700"/>
    <w:rsid w:val="00AF2998"/>
    <w:rsid w:val="00AF2B29"/>
    <w:rsid w:val="00AF2BC5"/>
    <w:rsid w:val="00AF3049"/>
    <w:rsid w:val="00AF310F"/>
    <w:rsid w:val="00AF48F9"/>
    <w:rsid w:val="00AF4E84"/>
    <w:rsid w:val="00AF6650"/>
    <w:rsid w:val="00AF69BD"/>
    <w:rsid w:val="00AF6CF2"/>
    <w:rsid w:val="00AF6FB1"/>
    <w:rsid w:val="00AF764A"/>
    <w:rsid w:val="00AF7E86"/>
    <w:rsid w:val="00B0039F"/>
    <w:rsid w:val="00B00984"/>
    <w:rsid w:val="00B01512"/>
    <w:rsid w:val="00B01730"/>
    <w:rsid w:val="00B02847"/>
    <w:rsid w:val="00B03282"/>
    <w:rsid w:val="00B05219"/>
    <w:rsid w:val="00B0528E"/>
    <w:rsid w:val="00B05897"/>
    <w:rsid w:val="00B05CB4"/>
    <w:rsid w:val="00B05FD9"/>
    <w:rsid w:val="00B06B45"/>
    <w:rsid w:val="00B06D83"/>
    <w:rsid w:val="00B07DB5"/>
    <w:rsid w:val="00B100B7"/>
    <w:rsid w:val="00B10557"/>
    <w:rsid w:val="00B10C1A"/>
    <w:rsid w:val="00B110BD"/>
    <w:rsid w:val="00B11A46"/>
    <w:rsid w:val="00B12260"/>
    <w:rsid w:val="00B127AD"/>
    <w:rsid w:val="00B12BB7"/>
    <w:rsid w:val="00B12D91"/>
    <w:rsid w:val="00B12E89"/>
    <w:rsid w:val="00B13796"/>
    <w:rsid w:val="00B150D2"/>
    <w:rsid w:val="00B1548D"/>
    <w:rsid w:val="00B158C5"/>
    <w:rsid w:val="00B15AA8"/>
    <w:rsid w:val="00B15B28"/>
    <w:rsid w:val="00B15CAC"/>
    <w:rsid w:val="00B163FB"/>
    <w:rsid w:val="00B204AB"/>
    <w:rsid w:val="00B204B3"/>
    <w:rsid w:val="00B209AA"/>
    <w:rsid w:val="00B22873"/>
    <w:rsid w:val="00B229CD"/>
    <w:rsid w:val="00B23B16"/>
    <w:rsid w:val="00B24043"/>
    <w:rsid w:val="00B25099"/>
    <w:rsid w:val="00B2608B"/>
    <w:rsid w:val="00B266B2"/>
    <w:rsid w:val="00B267CA"/>
    <w:rsid w:val="00B26E56"/>
    <w:rsid w:val="00B27082"/>
    <w:rsid w:val="00B27647"/>
    <w:rsid w:val="00B3055F"/>
    <w:rsid w:val="00B30997"/>
    <w:rsid w:val="00B30D4F"/>
    <w:rsid w:val="00B31006"/>
    <w:rsid w:val="00B31A99"/>
    <w:rsid w:val="00B324DB"/>
    <w:rsid w:val="00B3297D"/>
    <w:rsid w:val="00B33041"/>
    <w:rsid w:val="00B33323"/>
    <w:rsid w:val="00B33624"/>
    <w:rsid w:val="00B3412E"/>
    <w:rsid w:val="00B34B76"/>
    <w:rsid w:val="00B357A6"/>
    <w:rsid w:val="00B35AA0"/>
    <w:rsid w:val="00B35B1F"/>
    <w:rsid w:val="00B35D15"/>
    <w:rsid w:val="00B360FF"/>
    <w:rsid w:val="00B3734F"/>
    <w:rsid w:val="00B37BB7"/>
    <w:rsid w:val="00B37E5F"/>
    <w:rsid w:val="00B40772"/>
    <w:rsid w:val="00B40BB6"/>
    <w:rsid w:val="00B40E53"/>
    <w:rsid w:val="00B40EB2"/>
    <w:rsid w:val="00B41A13"/>
    <w:rsid w:val="00B41C7F"/>
    <w:rsid w:val="00B42298"/>
    <w:rsid w:val="00B428D5"/>
    <w:rsid w:val="00B42A3E"/>
    <w:rsid w:val="00B42B48"/>
    <w:rsid w:val="00B42FCF"/>
    <w:rsid w:val="00B444C4"/>
    <w:rsid w:val="00B44C8C"/>
    <w:rsid w:val="00B44D8A"/>
    <w:rsid w:val="00B45B1A"/>
    <w:rsid w:val="00B4651D"/>
    <w:rsid w:val="00B46C8B"/>
    <w:rsid w:val="00B472E1"/>
    <w:rsid w:val="00B47459"/>
    <w:rsid w:val="00B4747E"/>
    <w:rsid w:val="00B4786D"/>
    <w:rsid w:val="00B47E38"/>
    <w:rsid w:val="00B504A3"/>
    <w:rsid w:val="00B50A9B"/>
    <w:rsid w:val="00B50B3B"/>
    <w:rsid w:val="00B50D68"/>
    <w:rsid w:val="00B512BC"/>
    <w:rsid w:val="00B5130C"/>
    <w:rsid w:val="00B51BF1"/>
    <w:rsid w:val="00B521F1"/>
    <w:rsid w:val="00B52309"/>
    <w:rsid w:val="00B5254B"/>
    <w:rsid w:val="00B52D63"/>
    <w:rsid w:val="00B52EFC"/>
    <w:rsid w:val="00B538D7"/>
    <w:rsid w:val="00B538DD"/>
    <w:rsid w:val="00B53C3E"/>
    <w:rsid w:val="00B53E8A"/>
    <w:rsid w:val="00B54B1C"/>
    <w:rsid w:val="00B54D1A"/>
    <w:rsid w:val="00B55463"/>
    <w:rsid w:val="00B55C2F"/>
    <w:rsid w:val="00B55D25"/>
    <w:rsid w:val="00B5628E"/>
    <w:rsid w:val="00B56B63"/>
    <w:rsid w:val="00B56BEF"/>
    <w:rsid w:val="00B56D4E"/>
    <w:rsid w:val="00B576C9"/>
    <w:rsid w:val="00B5783F"/>
    <w:rsid w:val="00B601A0"/>
    <w:rsid w:val="00B605EC"/>
    <w:rsid w:val="00B62212"/>
    <w:rsid w:val="00B624EB"/>
    <w:rsid w:val="00B62B7B"/>
    <w:rsid w:val="00B6309E"/>
    <w:rsid w:val="00B63167"/>
    <w:rsid w:val="00B63265"/>
    <w:rsid w:val="00B63901"/>
    <w:rsid w:val="00B6408A"/>
    <w:rsid w:val="00B64223"/>
    <w:rsid w:val="00B6504C"/>
    <w:rsid w:val="00B65962"/>
    <w:rsid w:val="00B6698E"/>
    <w:rsid w:val="00B670D5"/>
    <w:rsid w:val="00B670D8"/>
    <w:rsid w:val="00B678E4"/>
    <w:rsid w:val="00B67CBD"/>
    <w:rsid w:val="00B70D74"/>
    <w:rsid w:val="00B70E8B"/>
    <w:rsid w:val="00B71212"/>
    <w:rsid w:val="00B71806"/>
    <w:rsid w:val="00B71855"/>
    <w:rsid w:val="00B7298E"/>
    <w:rsid w:val="00B739C4"/>
    <w:rsid w:val="00B73D1E"/>
    <w:rsid w:val="00B7438C"/>
    <w:rsid w:val="00B7468A"/>
    <w:rsid w:val="00B7480C"/>
    <w:rsid w:val="00B74AA0"/>
    <w:rsid w:val="00B77ED4"/>
    <w:rsid w:val="00B80157"/>
    <w:rsid w:val="00B80226"/>
    <w:rsid w:val="00B802C1"/>
    <w:rsid w:val="00B808D2"/>
    <w:rsid w:val="00B80F6D"/>
    <w:rsid w:val="00B81D8B"/>
    <w:rsid w:val="00B82A30"/>
    <w:rsid w:val="00B82A54"/>
    <w:rsid w:val="00B82CCC"/>
    <w:rsid w:val="00B8333B"/>
    <w:rsid w:val="00B84A22"/>
    <w:rsid w:val="00B84AB6"/>
    <w:rsid w:val="00B84B6E"/>
    <w:rsid w:val="00B85384"/>
    <w:rsid w:val="00B857B7"/>
    <w:rsid w:val="00B86605"/>
    <w:rsid w:val="00B86EB9"/>
    <w:rsid w:val="00B871BC"/>
    <w:rsid w:val="00B871EE"/>
    <w:rsid w:val="00B871F9"/>
    <w:rsid w:val="00B87468"/>
    <w:rsid w:val="00B87D6F"/>
    <w:rsid w:val="00B902E6"/>
    <w:rsid w:val="00B908B7"/>
    <w:rsid w:val="00B91282"/>
    <w:rsid w:val="00B9244D"/>
    <w:rsid w:val="00B92F09"/>
    <w:rsid w:val="00B94D70"/>
    <w:rsid w:val="00B94DB1"/>
    <w:rsid w:val="00B95A88"/>
    <w:rsid w:val="00B96F73"/>
    <w:rsid w:val="00B979BE"/>
    <w:rsid w:val="00BA00C8"/>
    <w:rsid w:val="00BA09B6"/>
    <w:rsid w:val="00BA1476"/>
    <w:rsid w:val="00BA1E21"/>
    <w:rsid w:val="00BA2384"/>
    <w:rsid w:val="00BA2771"/>
    <w:rsid w:val="00BA2D9E"/>
    <w:rsid w:val="00BA37AD"/>
    <w:rsid w:val="00BA3A65"/>
    <w:rsid w:val="00BA465B"/>
    <w:rsid w:val="00BA4A4D"/>
    <w:rsid w:val="00BA4BA3"/>
    <w:rsid w:val="00BA4BCD"/>
    <w:rsid w:val="00BA5139"/>
    <w:rsid w:val="00BA543B"/>
    <w:rsid w:val="00BA54BD"/>
    <w:rsid w:val="00BA5700"/>
    <w:rsid w:val="00BA5798"/>
    <w:rsid w:val="00BA5A19"/>
    <w:rsid w:val="00BA5B70"/>
    <w:rsid w:val="00BA682D"/>
    <w:rsid w:val="00BA75FF"/>
    <w:rsid w:val="00BA7E63"/>
    <w:rsid w:val="00BB0CD1"/>
    <w:rsid w:val="00BB0CEF"/>
    <w:rsid w:val="00BB18E7"/>
    <w:rsid w:val="00BB193C"/>
    <w:rsid w:val="00BB225A"/>
    <w:rsid w:val="00BB2F2D"/>
    <w:rsid w:val="00BB2FFB"/>
    <w:rsid w:val="00BB302F"/>
    <w:rsid w:val="00BB40CD"/>
    <w:rsid w:val="00BB4596"/>
    <w:rsid w:val="00BB476C"/>
    <w:rsid w:val="00BB51B3"/>
    <w:rsid w:val="00BB5928"/>
    <w:rsid w:val="00BB5A86"/>
    <w:rsid w:val="00BB687F"/>
    <w:rsid w:val="00BB6DEB"/>
    <w:rsid w:val="00BB7F52"/>
    <w:rsid w:val="00BC1FDA"/>
    <w:rsid w:val="00BC209C"/>
    <w:rsid w:val="00BC26F4"/>
    <w:rsid w:val="00BC322D"/>
    <w:rsid w:val="00BC35D0"/>
    <w:rsid w:val="00BC3D26"/>
    <w:rsid w:val="00BC3D86"/>
    <w:rsid w:val="00BC4249"/>
    <w:rsid w:val="00BC4C63"/>
    <w:rsid w:val="00BC4FB3"/>
    <w:rsid w:val="00BC52CE"/>
    <w:rsid w:val="00BC5958"/>
    <w:rsid w:val="00BC6880"/>
    <w:rsid w:val="00BC6941"/>
    <w:rsid w:val="00BC710A"/>
    <w:rsid w:val="00BC71D3"/>
    <w:rsid w:val="00BD035F"/>
    <w:rsid w:val="00BD089E"/>
    <w:rsid w:val="00BD08CF"/>
    <w:rsid w:val="00BD0E39"/>
    <w:rsid w:val="00BD0F14"/>
    <w:rsid w:val="00BD1657"/>
    <w:rsid w:val="00BD1ABC"/>
    <w:rsid w:val="00BD1CCF"/>
    <w:rsid w:val="00BD2ACC"/>
    <w:rsid w:val="00BD2B8F"/>
    <w:rsid w:val="00BD34F8"/>
    <w:rsid w:val="00BD3D73"/>
    <w:rsid w:val="00BD3DB5"/>
    <w:rsid w:val="00BD3E4F"/>
    <w:rsid w:val="00BD4B22"/>
    <w:rsid w:val="00BD52AC"/>
    <w:rsid w:val="00BD671B"/>
    <w:rsid w:val="00BD6D4E"/>
    <w:rsid w:val="00BD7C2B"/>
    <w:rsid w:val="00BD7C86"/>
    <w:rsid w:val="00BD7DBF"/>
    <w:rsid w:val="00BD7EF7"/>
    <w:rsid w:val="00BE0422"/>
    <w:rsid w:val="00BE0F82"/>
    <w:rsid w:val="00BE112C"/>
    <w:rsid w:val="00BE172F"/>
    <w:rsid w:val="00BE1D53"/>
    <w:rsid w:val="00BE25D8"/>
    <w:rsid w:val="00BE2FB8"/>
    <w:rsid w:val="00BE316B"/>
    <w:rsid w:val="00BE31B6"/>
    <w:rsid w:val="00BE333C"/>
    <w:rsid w:val="00BE34C7"/>
    <w:rsid w:val="00BE382D"/>
    <w:rsid w:val="00BE3AFF"/>
    <w:rsid w:val="00BE6687"/>
    <w:rsid w:val="00BE7216"/>
    <w:rsid w:val="00BE7660"/>
    <w:rsid w:val="00BE7880"/>
    <w:rsid w:val="00BE7CA3"/>
    <w:rsid w:val="00BF08E3"/>
    <w:rsid w:val="00BF0C5E"/>
    <w:rsid w:val="00BF0F63"/>
    <w:rsid w:val="00BF182A"/>
    <w:rsid w:val="00BF1B35"/>
    <w:rsid w:val="00BF2568"/>
    <w:rsid w:val="00BF2BE2"/>
    <w:rsid w:val="00BF406D"/>
    <w:rsid w:val="00BF40BE"/>
    <w:rsid w:val="00BF47AF"/>
    <w:rsid w:val="00BF5B57"/>
    <w:rsid w:val="00BF5BA0"/>
    <w:rsid w:val="00BF5C13"/>
    <w:rsid w:val="00BF7D6A"/>
    <w:rsid w:val="00C0007D"/>
    <w:rsid w:val="00C015A8"/>
    <w:rsid w:val="00C01BFE"/>
    <w:rsid w:val="00C02AB1"/>
    <w:rsid w:val="00C0382E"/>
    <w:rsid w:val="00C03941"/>
    <w:rsid w:val="00C049E2"/>
    <w:rsid w:val="00C04CB9"/>
    <w:rsid w:val="00C05086"/>
    <w:rsid w:val="00C0604B"/>
    <w:rsid w:val="00C07AC3"/>
    <w:rsid w:val="00C07C19"/>
    <w:rsid w:val="00C1020E"/>
    <w:rsid w:val="00C11097"/>
    <w:rsid w:val="00C1278F"/>
    <w:rsid w:val="00C13468"/>
    <w:rsid w:val="00C13C2F"/>
    <w:rsid w:val="00C13C3D"/>
    <w:rsid w:val="00C13E37"/>
    <w:rsid w:val="00C1458C"/>
    <w:rsid w:val="00C148A2"/>
    <w:rsid w:val="00C14BC1"/>
    <w:rsid w:val="00C15504"/>
    <w:rsid w:val="00C15756"/>
    <w:rsid w:val="00C167FD"/>
    <w:rsid w:val="00C16A19"/>
    <w:rsid w:val="00C16DCD"/>
    <w:rsid w:val="00C1723D"/>
    <w:rsid w:val="00C17975"/>
    <w:rsid w:val="00C203EC"/>
    <w:rsid w:val="00C2079A"/>
    <w:rsid w:val="00C20F63"/>
    <w:rsid w:val="00C212B4"/>
    <w:rsid w:val="00C212CE"/>
    <w:rsid w:val="00C21A7A"/>
    <w:rsid w:val="00C22B7F"/>
    <w:rsid w:val="00C23CC8"/>
    <w:rsid w:val="00C23E28"/>
    <w:rsid w:val="00C24102"/>
    <w:rsid w:val="00C254F3"/>
    <w:rsid w:val="00C26509"/>
    <w:rsid w:val="00C268A9"/>
    <w:rsid w:val="00C2700C"/>
    <w:rsid w:val="00C30325"/>
    <w:rsid w:val="00C308B9"/>
    <w:rsid w:val="00C30BA6"/>
    <w:rsid w:val="00C319B8"/>
    <w:rsid w:val="00C3224B"/>
    <w:rsid w:val="00C323E4"/>
    <w:rsid w:val="00C3252A"/>
    <w:rsid w:val="00C33D3F"/>
    <w:rsid w:val="00C33DB4"/>
    <w:rsid w:val="00C34636"/>
    <w:rsid w:val="00C34699"/>
    <w:rsid w:val="00C34A5F"/>
    <w:rsid w:val="00C36153"/>
    <w:rsid w:val="00C36448"/>
    <w:rsid w:val="00C36801"/>
    <w:rsid w:val="00C37EDB"/>
    <w:rsid w:val="00C40293"/>
    <w:rsid w:val="00C402DE"/>
    <w:rsid w:val="00C409C7"/>
    <w:rsid w:val="00C40A96"/>
    <w:rsid w:val="00C40BAB"/>
    <w:rsid w:val="00C41CE4"/>
    <w:rsid w:val="00C43274"/>
    <w:rsid w:val="00C4390A"/>
    <w:rsid w:val="00C43AE3"/>
    <w:rsid w:val="00C43C77"/>
    <w:rsid w:val="00C43E14"/>
    <w:rsid w:val="00C4446C"/>
    <w:rsid w:val="00C44A0B"/>
    <w:rsid w:val="00C44E5C"/>
    <w:rsid w:val="00C4559E"/>
    <w:rsid w:val="00C460E1"/>
    <w:rsid w:val="00C46B00"/>
    <w:rsid w:val="00C502F2"/>
    <w:rsid w:val="00C506D5"/>
    <w:rsid w:val="00C50845"/>
    <w:rsid w:val="00C50901"/>
    <w:rsid w:val="00C509E2"/>
    <w:rsid w:val="00C50D93"/>
    <w:rsid w:val="00C541F6"/>
    <w:rsid w:val="00C54749"/>
    <w:rsid w:val="00C547E0"/>
    <w:rsid w:val="00C54F84"/>
    <w:rsid w:val="00C54F8E"/>
    <w:rsid w:val="00C55068"/>
    <w:rsid w:val="00C5519E"/>
    <w:rsid w:val="00C55606"/>
    <w:rsid w:val="00C557EF"/>
    <w:rsid w:val="00C56095"/>
    <w:rsid w:val="00C56866"/>
    <w:rsid w:val="00C56AB3"/>
    <w:rsid w:val="00C56F2E"/>
    <w:rsid w:val="00C5706B"/>
    <w:rsid w:val="00C571B9"/>
    <w:rsid w:val="00C600DD"/>
    <w:rsid w:val="00C601D0"/>
    <w:rsid w:val="00C60FC7"/>
    <w:rsid w:val="00C620DF"/>
    <w:rsid w:val="00C62418"/>
    <w:rsid w:val="00C624E6"/>
    <w:rsid w:val="00C62696"/>
    <w:rsid w:val="00C62BC6"/>
    <w:rsid w:val="00C63196"/>
    <w:rsid w:val="00C63766"/>
    <w:rsid w:val="00C64C1C"/>
    <w:rsid w:val="00C65565"/>
    <w:rsid w:val="00C6615F"/>
    <w:rsid w:val="00C664CB"/>
    <w:rsid w:val="00C66E85"/>
    <w:rsid w:val="00C66FF8"/>
    <w:rsid w:val="00C67A1F"/>
    <w:rsid w:val="00C713C2"/>
    <w:rsid w:val="00C72063"/>
    <w:rsid w:val="00C73553"/>
    <w:rsid w:val="00C73D28"/>
    <w:rsid w:val="00C73FE0"/>
    <w:rsid w:val="00C743EE"/>
    <w:rsid w:val="00C75416"/>
    <w:rsid w:val="00C75629"/>
    <w:rsid w:val="00C75E23"/>
    <w:rsid w:val="00C75FC2"/>
    <w:rsid w:val="00C762D1"/>
    <w:rsid w:val="00C766BA"/>
    <w:rsid w:val="00C773DF"/>
    <w:rsid w:val="00C803DA"/>
    <w:rsid w:val="00C8353A"/>
    <w:rsid w:val="00C8371F"/>
    <w:rsid w:val="00C83A30"/>
    <w:rsid w:val="00C83C61"/>
    <w:rsid w:val="00C8452B"/>
    <w:rsid w:val="00C856DD"/>
    <w:rsid w:val="00C85A62"/>
    <w:rsid w:val="00C85FDB"/>
    <w:rsid w:val="00C861C7"/>
    <w:rsid w:val="00C86257"/>
    <w:rsid w:val="00C86DE7"/>
    <w:rsid w:val="00C86FA0"/>
    <w:rsid w:val="00C879E9"/>
    <w:rsid w:val="00C87FE3"/>
    <w:rsid w:val="00C908B5"/>
    <w:rsid w:val="00C909B2"/>
    <w:rsid w:val="00C90F6D"/>
    <w:rsid w:val="00C90F90"/>
    <w:rsid w:val="00C9207A"/>
    <w:rsid w:val="00C92330"/>
    <w:rsid w:val="00C92518"/>
    <w:rsid w:val="00C92A24"/>
    <w:rsid w:val="00C92FFB"/>
    <w:rsid w:val="00C93695"/>
    <w:rsid w:val="00C939D4"/>
    <w:rsid w:val="00C943BA"/>
    <w:rsid w:val="00C94AE9"/>
    <w:rsid w:val="00C954D4"/>
    <w:rsid w:val="00C95669"/>
    <w:rsid w:val="00C958A6"/>
    <w:rsid w:val="00C961FE"/>
    <w:rsid w:val="00C96402"/>
    <w:rsid w:val="00C97F3E"/>
    <w:rsid w:val="00CA0016"/>
    <w:rsid w:val="00CA014F"/>
    <w:rsid w:val="00CA082D"/>
    <w:rsid w:val="00CA0CA8"/>
    <w:rsid w:val="00CA1ED8"/>
    <w:rsid w:val="00CA277D"/>
    <w:rsid w:val="00CA2C37"/>
    <w:rsid w:val="00CA2FBD"/>
    <w:rsid w:val="00CA3710"/>
    <w:rsid w:val="00CA3C39"/>
    <w:rsid w:val="00CA3FE1"/>
    <w:rsid w:val="00CA418A"/>
    <w:rsid w:val="00CA50A7"/>
    <w:rsid w:val="00CA52A1"/>
    <w:rsid w:val="00CA5708"/>
    <w:rsid w:val="00CA579B"/>
    <w:rsid w:val="00CA5A23"/>
    <w:rsid w:val="00CA7024"/>
    <w:rsid w:val="00CA773E"/>
    <w:rsid w:val="00CA7A92"/>
    <w:rsid w:val="00CB07CD"/>
    <w:rsid w:val="00CB099C"/>
    <w:rsid w:val="00CB0A21"/>
    <w:rsid w:val="00CB1B04"/>
    <w:rsid w:val="00CB1FD1"/>
    <w:rsid w:val="00CB2009"/>
    <w:rsid w:val="00CB30AD"/>
    <w:rsid w:val="00CB39E2"/>
    <w:rsid w:val="00CB3D5B"/>
    <w:rsid w:val="00CB3FFF"/>
    <w:rsid w:val="00CB631E"/>
    <w:rsid w:val="00CB70A0"/>
    <w:rsid w:val="00CB7278"/>
    <w:rsid w:val="00CB7DEE"/>
    <w:rsid w:val="00CC02B0"/>
    <w:rsid w:val="00CC0866"/>
    <w:rsid w:val="00CC13CD"/>
    <w:rsid w:val="00CC2C3A"/>
    <w:rsid w:val="00CC2CF9"/>
    <w:rsid w:val="00CC3466"/>
    <w:rsid w:val="00CC50B3"/>
    <w:rsid w:val="00CC64D2"/>
    <w:rsid w:val="00CC71E5"/>
    <w:rsid w:val="00CC7941"/>
    <w:rsid w:val="00CC7B0B"/>
    <w:rsid w:val="00CC7DD9"/>
    <w:rsid w:val="00CC7E28"/>
    <w:rsid w:val="00CD0236"/>
    <w:rsid w:val="00CD057A"/>
    <w:rsid w:val="00CD06A1"/>
    <w:rsid w:val="00CD0CC6"/>
    <w:rsid w:val="00CD1AFC"/>
    <w:rsid w:val="00CD2811"/>
    <w:rsid w:val="00CD2E08"/>
    <w:rsid w:val="00CD32F3"/>
    <w:rsid w:val="00CD4263"/>
    <w:rsid w:val="00CD4332"/>
    <w:rsid w:val="00CD4647"/>
    <w:rsid w:val="00CD5EB9"/>
    <w:rsid w:val="00CD6AD4"/>
    <w:rsid w:val="00CD6DB3"/>
    <w:rsid w:val="00CD7132"/>
    <w:rsid w:val="00CD7E4C"/>
    <w:rsid w:val="00CE00AF"/>
    <w:rsid w:val="00CE0493"/>
    <w:rsid w:val="00CE214F"/>
    <w:rsid w:val="00CE2391"/>
    <w:rsid w:val="00CE24A7"/>
    <w:rsid w:val="00CE2840"/>
    <w:rsid w:val="00CE2C5F"/>
    <w:rsid w:val="00CE2FAB"/>
    <w:rsid w:val="00CE31B4"/>
    <w:rsid w:val="00CE3921"/>
    <w:rsid w:val="00CE3FBF"/>
    <w:rsid w:val="00CE46EC"/>
    <w:rsid w:val="00CE4E37"/>
    <w:rsid w:val="00CE54F9"/>
    <w:rsid w:val="00CE5D73"/>
    <w:rsid w:val="00CE6833"/>
    <w:rsid w:val="00CE69FB"/>
    <w:rsid w:val="00CE6A3E"/>
    <w:rsid w:val="00CE7223"/>
    <w:rsid w:val="00CE75C6"/>
    <w:rsid w:val="00CE764D"/>
    <w:rsid w:val="00CE7F3B"/>
    <w:rsid w:val="00CF04AE"/>
    <w:rsid w:val="00CF06BE"/>
    <w:rsid w:val="00CF2408"/>
    <w:rsid w:val="00CF2958"/>
    <w:rsid w:val="00CF2B17"/>
    <w:rsid w:val="00CF3720"/>
    <w:rsid w:val="00CF4696"/>
    <w:rsid w:val="00CF47F1"/>
    <w:rsid w:val="00CF4D89"/>
    <w:rsid w:val="00CF5E64"/>
    <w:rsid w:val="00CF60A4"/>
    <w:rsid w:val="00CF6831"/>
    <w:rsid w:val="00CF7DD1"/>
    <w:rsid w:val="00D000CF"/>
    <w:rsid w:val="00D0022A"/>
    <w:rsid w:val="00D01A55"/>
    <w:rsid w:val="00D026B6"/>
    <w:rsid w:val="00D035D3"/>
    <w:rsid w:val="00D04A43"/>
    <w:rsid w:val="00D04E43"/>
    <w:rsid w:val="00D054F9"/>
    <w:rsid w:val="00D05AD3"/>
    <w:rsid w:val="00D06765"/>
    <w:rsid w:val="00D06918"/>
    <w:rsid w:val="00D06C41"/>
    <w:rsid w:val="00D07896"/>
    <w:rsid w:val="00D10531"/>
    <w:rsid w:val="00D10B9D"/>
    <w:rsid w:val="00D10E62"/>
    <w:rsid w:val="00D10FEA"/>
    <w:rsid w:val="00D115FC"/>
    <w:rsid w:val="00D12821"/>
    <w:rsid w:val="00D13CF2"/>
    <w:rsid w:val="00D13D62"/>
    <w:rsid w:val="00D14782"/>
    <w:rsid w:val="00D148D8"/>
    <w:rsid w:val="00D14A75"/>
    <w:rsid w:val="00D14BEA"/>
    <w:rsid w:val="00D15C07"/>
    <w:rsid w:val="00D15D71"/>
    <w:rsid w:val="00D16088"/>
    <w:rsid w:val="00D16128"/>
    <w:rsid w:val="00D165E7"/>
    <w:rsid w:val="00D167BF"/>
    <w:rsid w:val="00D167F0"/>
    <w:rsid w:val="00D170F7"/>
    <w:rsid w:val="00D17B78"/>
    <w:rsid w:val="00D20B70"/>
    <w:rsid w:val="00D20E1F"/>
    <w:rsid w:val="00D20E47"/>
    <w:rsid w:val="00D21AB9"/>
    <w:rsid w:val="00D222DA"/>
    <w:rsid w:val="00D23539"/>
    <w:rsid w:val="00D24B68"/>
    <w:rsid w:val="00D24F3D"/>
    <w:rsid w:val="00D25C1D"/>
    <w:rsid w:val="00D25EF8"/>
    <w:rsid w:val="00D26219"/>
    <w:rsid w:val="00D26231"/>
    <w:rsid w:val="00D262D6"/>
    <w:rsid w:val="00D27327"/>
    <w:rsid w:val="00D275DF"/>
    <w:rsid w:val="00D278BF"/>
    <w:rsid w:val="00D27CC4"/>
    <w:rsid w:val="00D30C4A"/>
    <w:rsid w:val="00D3146F"/>
    <w:rsid w:val="00D32513"/>
    <w:rsid w:val="00D33101"/>
    <w:rsid w:val="00D33291"/>
    <w:rsid w:val="00D335D4"/>
    <w:rsid w:val="00D33675"/>
    <w:rsid w:val="00D34FF8"/>
    <w:rsid w:val="00D35DEB"/>
    <w:rsid w:val="00D364D7"/>
    <w:rsid w:val="00D367C0"/>
    <w:rsid w:val="00D37202"/>
    <w:rsid w:val="00D379B5"/>
    <w:rsid w:val="00D4077F"/>
    <w:rsid w:val="00D40B01"/>
    <w:rsid w:val="00D41500"/>
    <w:rsid w:val="00D42211"/>
    <w:rsid w:val="00D4334F"/>
    <w:rsid w:val="00D435B4"/>
    <w:rsid w:val="00D436EC"/>
    <w:rsid w:val="00D438A8"/>
    <w:rsid w:val="00D43C56"/>
    <w:rsid w:val="00D43FDB"/>
    <w:rsid w:val="00D446AB"/>
    <w:rsid w:val="00D44858"/>
    <w:rsid w:val="00D44C66"/>
    <w:rsid w:val="00D44F77"/>
    <w:rsid w:val="00D450AC"/>
    <w:rsid w:val="00D46299"/>
    <w:rsid w:val="00D46BE5"/>
    <w:rsid w:val="00D472EB"/>
    <w:rsid w:val="00D47E73"/>
    <w:rsid w:val="00D5082D"/>
    <w:rsid w:val="00D5148A"/>
    <w:rsid w:val="00D515C2"/>
    <w:rsid w:val="00D53238"/>
    <w:rsid w:val="00D5332D"/>
    <w:rsid w:val="00D533F5"/>
    <w:rsid w:val="00D53831"/>
    <w:rsid w:val="00D53E0C"/>
    <w:rsid w:val="00D5443C"/>
    <w:rsid w:val="00D54A68"/>
    <w:rsid w:val="00D552B4"/>
    <w:rsid w:val="00D55E2B"/>
    <w:rsid w:val="00D55EFD"/>
    <w:rsid w:val="00D55FA0"/>
    <w:rsid w:val="00D56602"/>
    <w:rsid w:val="00D5676A"/>
    <w:rsid w:val="00D57E8E"/>
    <w:rsid w:val="00D6088A"/>
    <w:rsid w:val="00D60BE1"/>
    <w:rsid w:val="00D618F5"/>
    <w:rsid w:val="00D6221F"/>
    <w:rsid w:val="00D6227F"/>
    <w:rsid w:val="00D62D01"/>
    <w:rsid w:val="00D631B3"/>
    <w:rsid w:val="00D63641"/>
    <w:rsid w:val="00D63A17"/>
    <w:rsid w:val="00D63B74"/>
    <w:rsid w:val="00D63BA5"/>
    <w:rsid w:val="00D63BB3"/>
    <w:rsid w:val="00D64120"/>
    <w:rsid w:val="00D64B49"/>
    <w:rsid w:val="00D64B66"/>
    <w:rsid w:val="00D64C1A"/>
    <w:rsid w:val="00D657A8"/>
    <w:rsid w:val="00D65C73"/>
    <w:rsid w:val="00D663AB"/>
    <w:rsid w:val="00D6650A"/>
    <w:rsid w:val="00D66E91"/>
    <w:rsid w:val="00D675EE"/>
    <w:rsid w:val="00D6782E"/>
    <w:rsid w:val="00D67F27"/>
    <w:rsid w:val="00D7001F"/>
    <w:rsid w:val="00D7049A"/>
    <w:rsid w:val="00D706F6"/>
    <w:rsid w:val="00D7091C"/>
    <w:rsid w:val="00D70F7C"/>
    <w:rsid w:val="00D71EC8"/>
    <w:rsid w:val="00D7231D"/>
    <w:rsid w:val="00D7267E"/>
    <w:rsid w:val="00D729E9"/>
    <w:rsid w:val="00D72A5E"/>
    <w:rsid w:val="00D74908"/>
    <w:rsid w:val="00D77550"/>
    <w:rsid w:val="00D7760E"/>
    <w:rsid w:val="00D80B94"/>
    <w:rsid w:val="00D82DA1"/>
    <w:rsid w:val="00D834DB"/>
    <w:rsid w:val="00D83E3A"/>
    <w:rsid w:val="00D8455A"/>
    <w:rsid w:val="00D84841"/>
    <w:rsid w:val="00D86030"/>
    <w:rsid w:val="00D86624"/>
    <w:rsid w:val="00D86CAA"/>
    <w:rsid w:val="00D87E34"/>
    <w:rsid w:val="00D90045"/>
    <w:rsid w:val="00D902C2"/>
    <w:rsid w:val="00D903BC"/>
    <w:rsid w:val="00D90BEE"/>
    <w:rsid w:val="00D911DE"/>
    <w:rsid w:val="00D9137F"/>
    <w:rsid w:val="00D919A6"/>
    <w:rsid w:val="00D9337C"/>
    <w:rsid w:val="00D93E23"/>
    <w:rsid w:val="00D94088"/>
    <w:rsid w:val="00D9473D"/>
    <w:rsid w:val="00D956E4"/>
    <w:rsid w:val="00D95F50"/>
    <w:rsid w:val="00D9628E"/>
    <w:rsid w:val="00D96D32"/>
    <w:rsid w:val="00D96EF6"/>
    <w:rsid w:val="00D97382"/>
    <w:rsid w:val="00D977A3"/>
    <w:rsid w:val="00D97DEA"/>
    <w:rsid w:val="00DA076A"/>
    <w:rsid w:val="00DA18A0"/>
    <w:rsid w:val="00DA1E02"/>
    <w:rsid w:val="00DA225E"/>
    <w:rsid w:val="00DA2A35"/>
    <w:rsid w:val="00DA2AB4"/>
    <w:rsid w:val="00DA2ACD"/>
    <w:rsid w:val="00DA3063"/>
    <w:rsid w:val="00DA30A1"/>
    <w:rsid w:val="00DA31EF"/>
    <w:rsid w:val="00DA42EA"/>
    <w:rsid w:val="00DA4C7B"/>
    <w:rsid w:val="00DA53A1"/>
    <w:rsid w:val="00DA66D9"/>
    <w:rsid w:val="00DA6A02"/>
    <w:rsid w:val="00DA6CA4"/>
    <w:rsid w:val="00DA72CB"/>
    <w:rsid w:val="00DB084B"/>
    <w:rsid w:val="00DB1257"/>
    <w:rsid w:val="00DB1B7D"/>
    <w:rsid w:val="00DB1EF6"/>
    <w:rsid w:val="00DB241F"/>
    <w:rsid w:val="00DB256F"/>
    <w:rsid w:val="00DB2792"/>
    <w:rsid w:val="00DB372E"/>
    <w:rsid w:val="00DB37FB"/>
    <w:rsid w:val="00DB4CBD"/>
    <w:rsid w:val="00DB4F77"/>
    <w:rsid w:val="00DB5017"/>
    <w:rsid w:val="00DB54D0"/>
    <w:rsid w:val="00DB558E"/>
    <w:rsid w:val="00DB56B8"/>
    <w:rsid w:val="00DB65B0"/>
    <w:rsid w:val="00DB6B13"/>
    <w:rsid w:val="00DB7B13"/>
    <w:rsid w:val="00DC077B"/>
    <w:rsid w:val="00DC0A82"/>
    <w:rsid w:val="00DC1D35"/>
    <w:rsid w:val="00DC1EF3"/>
    <w:rsid w:val="00DC37FC"/>
    <w:rsid w:val="00DC3839"/>
    <w:rsid w:val="00DC3D13"/>
    <w:rsid w:val="00DC3D2E"/>
    <w:rsid w:val="00DC3EDC"/>
    <w:rsid w:val="00DC4940"/>
    <w:rsid w:val="00DC49A8"/>
    <w:rsid w:val="00DC4AAB"/>
    <w:rsid w:val="00DC4D73"/>
    <w:rsid w:val="00DC5CC6"/>
    <w:rsid w:val="00DC5E8C"/>
    <w:rsid w:val="00DC7129"/>
    <w:rsid w:val="00DC72FE"/>
    <w:rsid w:val="00DC7950"/>
    <w:rsid w:val="00DC7A1A"/>
    <w:rsid w:val="00DC7FFD"/>
    <w:rsid w:val="00DD013B"/>
    <w:rsid w:val="00DD0278"/>
    <w:rsid w:val="00DD0784"/>
    <w:rsid w:val="00DD0BF7"/>
    <w:rsid w:val="00DD0E54"/>
    <w:rsid w:val="00DD10AD"/>
    <w:rsid w:val="00DD2062"/>
    <w:rsid w:val="00DD2348"/>
    <w:rsid w:val="00DD2730"/>
    <w:rsid w:val="00DD2BC1"/>
    <w:rsid w:val="00DD470B"/>
    <w:rsid w:val="00DD4E23"/>
    <w:rsid w:val="00DD5614"/>
    <w:rsid w:val="00DD5816"/>
    <w:rsid w:val="00DD59B2"/>
    <w:rsid w:val="00DD6C2E"/>
    <w:rsid w:val="00DD7397"/>
    <w:rsid w:val="00DE0795"/>
    <w:rsid w:val="00DE161F"/>
    <w:rsid w:val="00DE213B"/>
    <w:rsid w:val="00DE27E1"/>
    <w:rsid w:val="00DE2EC3"/>
    <w:rsid w:val="00DE3099"/>
    <w:rsid w:val="00DE4DD3"/>
    <w:rsid w:val="00DE51D8"/>
    <w:rsid w:val="00DE5266"/>
    <w:rsid w:val="00DE5792"/>
    <w:rsid w:val="00DE5BED"/>
    <w:rsid w:val="00DE5CC5"/>
    <w:rsid w:val="00DE653C"/>
    <w:rsid w:val="00DE6799"/>
    <w:rsid w:val="00DE6B66"/>
    <w:rsid w:val="00DE7CB6"/>
    <w:rsid w:val="00DF15EF"/>
    <w:rsid w:val="00DF1656"/>
    <w:rsid w:val="00DF1D27"/>
    <w:rsid w:val="00DF1D3F"/>
    <w:rsid w:val="00DF1ED0"/>
    <w:rsid w:val="00DF2CA6"/>
    <w:rsid w:val="00DF32F5"/>
    <w:rsid w:val="00DF3360"/>
    <w:rsid w:val="00DF388C"/>
    <w:rsid w:val="00DF4E56"/>
    <w:rsid w:val="00DF5131"/>
    <w:rsid w:val="00DF5C59"/>
    <w:rsid w:val="00DF662D"/>
    <w:rsid w:val="00DF665E"/>
    <w:rsid w:val="00DF668C"/>
    <w:rsid w:val="00DF6D88"/>
    <w:rsid w:val="00DF7450"/>
    <w:rsid w:val="00DF76C1"/>
    <w:rsid w:val="00E0038A"/>
    <w:rsid w:val="00E004C3"/>
    <w:rsid w:val="00E01FFF"/>
    <w:rsid w:val="00E02226"/>
    <w:rsid w:val="00E02581"/>
    <w:rsid w:val="00E027FB"/>
    <w:rsid w:val="00E02BB8"/>
    <w:rsid w:val="00E02C42"/>
    <w:rsid w:val="00E032BB"/>
    <w:rsid w:val="00E03450"/>
    <w:rsid w:val="00E03D84"/>
    <w:rsid w:val="00E0411A"/>
    <w:rsid w:val="00E043FA"/>
    <w:rsid w:val="00E04C72"/>
    <w:rsid w:val="00E0559A"/>
    <w:rsid w:val="00E05CF6"/>
    <w:rsid w:val="00E06659"/>
    <w:rsid w:val="00E066F7"/>
    <w:rsid w:val="00E06787"/>
    <w:rsid w:val="00E0687D"/>
    <w:rsid w:val="00E07254"/>
    <w:rsid w:val="00E073DA"/>
    <w:rsid w:val="00E10793"/>
    <w:rsid w:val="00E11769"/>
    <w:rsid w:val="00E1176C"/>
    <w:rsid w:val="00E1286D"/>
    <w:rsid w:val="00E12E93"/>
    <w:rsid w:val="00E1367B"/>
    <w:rsid w:val="00E13CD9"/>
    <w:rsid w:val="00E13F27"/>
    <w:rsid w:val="00E1440B"/>
    <w:rsid w:val="00E14977"/>
    <w:rsid w:val="00E14D04"/>
    <w:rsid w:val="00E15F10"/>
    <w:rsid w:val="00E1679D"/>
    <w:rsid w:val="00E167EF"/>
    <w:rsid w:val="00E16828"/>
    <w:rsid w:val="00E16EC1"/>
    <w:rsid w:val="00E17655"/>
    <w:rsid w:val="00E17A04"/>
    <w:rsid w:val="00E17B7D"/>
    <w:rsid w:val="00E17C0B"/>
    <w:rsid w:val="00E2038A"/>
    <w:rsid w:val="00E208F2"/>
    <w:rsid w:val="00E21245"/>
    <w:rsid w:val="00E21761"/>
    <w:rsid w:val="00E21BD0"/>
    <w:rsid w:val="00E21CF8"/>
    <w:rsid w:val="00E2288C"/>
    <w:rsid w:val="00E23146"/>
    <w:rsid w:val="00E23D9C"/>
    <w:rsid w:val="00E24954"/>
    <w:rsid w:val="00E24B34"/>
    <w:rsid w:val="00E24F58"/>
    <w:rsid w:val="00E25907"/>
    <w:rsid w:val="00E25929"/>
    <w:rsid w:val="00E259D6"/>
    <w:rsid w:val="00E25EE8"/>
    <w:rsid w:val="00E27064"/>
    <w:rsid w:val="00E2785E"/>
    <w:rsid w:val="00E27868"/>
    <w:rsid w:val="00E27D1B"/>
    <w:rsid w:val="00E305FF"/>
    <w:rsid w:val="00E319E4"/>
    <w:rsid w:val="00E31BEB"/>
    <w:rsid w:val="00E325F4"/>
    <w:rsid w:val="00E32ABD"/>
    <w:rsid w:val="00E32C6A"/>
    <w:rsid w:val="00E33469"/>
    <w:rsid w:val="00E33580"/>
    <w:rsid w:val="00E339CA"/>
    <w:rsid w:val="00E359CA"/>
    <w:rsid w:val="00E35D52"/>
    <w:rsid w:val="00E36B58"/>
    <w:rsid w:val="00E3709E"/>
    <w:rsid w:val="00E37A75"/>
    <w:rsid w:val="00E4013F"/>
    <w:rsid w:val="00E4016E"/>
    <w:rsid w:val="00E406F2"/>
    <w:rsid w:val="00E4081B"/>
    <w:rsid w:val="00E4123F"/>
    <w:rsid w:val="00E4186B"/>
    <w:rsid w:val="00E41873"/>
    <w:rsid w:val="00E41C97"/>
    <w:rsid w:val="00E41DC0"/>
    <w:rsid w:val="00E42349"/>
    <w:rsid w:val="00E43492"/>
    <w:rsid w:val="00E43555"/>
    <w:rsid w:val="00E43FF7"/>
    <w:rsid w:val="00E45366"/>
    <w:rsid w:val="00E454F0"/>
    <w:rsid w:val="00E4583C"/>
    <w:rsid w:val="00E45885"/>
    <w:rsid w:val="00E4604B"/>
    <w:rsid w:val="00E46D90"/>
    <w:rsid w:val="00E47ADA"/>
    <w:rsid w:val="00E50615"/>
    <w:rsid w:val="00E507C7"/>
    <w:rsid w:val="00E50C5B"/>
    <w:rsid w:val="00E50DF4"/>
    <w:rsid w:val="00E50E39"/>
    <w:rsid w:val="00E5146B"/>
    <w:rsid w:val="00E5296B"/>
    <w:rsid w:val="00E53C05"/>
    <w:rsid w:val="00E53D39"/>
    <w:rsid w:val="00E54CDB"/>
    <w:rsid w:val="00E54F35"/>
    <w:rsid w:val="00E55751"/>
    <w:rsid w:val="00E55F99"/>
    <w:rsid w:val="00E56218"/>
    <w:rsid w:val="00E57F8A"/>
    <w:rsid w:val="00E60AF8"/>
    <w:rsid w:val="00E62DA5"/>
    <w:rsid w:val="00E62E4B"/>
    <w:rsid w:val="00E64054"/>
    <w:rsid w:val="00E64343"/>
    <w:rsid w:val="00E64EF3"/>
    <w:rsid w:val="00E659D3"/>
    <w:rsid w:val="00E669F0"/>
    <w:rsid w:val="00E67118"/>
    <w:rsid w:val="00E672FF"/>
    <w:rsid w:val="00E6798A"/>
    <w:rsid w:val="00E67F43"/>
    <w:rsid w:val="00E70CA5"/>
    <w:rsid w:val="00E715F2"/>
    <w:rsid w:val="00E716CF"/>
    <w:rsid w:val="00E7176D"/>
    <w:rsid w:val="00E71B9D"/>
    <w:rsid w:val="00E7206A"/>
    <w:rsid w:val="00E72233"/>
    <w:rsid w:val="00E74330"/>
    <w:rsid w:val="00E74655"/>
    <w:rsid w:val="00E74A55"/>
    <w:rsid w:val="00E74ECE"/>
    <w:rsid w:val="00E752B8"/>
    <w:rsid w:val="00E75310"/>
    <w:rsid w:val="00E75FB2"/>
    <w:rsid w:val="00E763F5"/>
    <w:rsid w:val="00E7754D"/>
    <w:rsid w:val="00E776E3"/>
    <w:rsid w:val="00E77B4B"/>
    <w:rsid w:val="00E8053F"/>
    <w:rsid w:val="00E80C9D"/>
    <w:rsid w:val="00E80DEC"/>
    <w:rsid w:val="00E8154E"/>
    <w:rsid w:val="00E82002"/>
    <w:rsid w:val="00E8247D"/>
    <w:rsid w:val="00E83DDA"/>
    <w:rsid w:val="00E84074"/>
    <w:rsid w:val="00E8471C"/>
    <w:rsid w:val="00E84A9B"/>
    <w:rsid w:val="00E853F3"/>
    <w:rsid w:val="00E86522"/>
    <w:rsid w:val="00E86561"/>
    <w:rsid w:val="00E86578"/>
    <w:rsid w:val="00E87245"/>
    <w:rsid w:val="00E878DD"/>
    <w:rsid w:val="00E904B1"/>
    <w:rsid w:val="00E90ECE"/>
    <w:rsid w:val="00E913A7"/>
    <w:rsid w:val="00E916A1"/>
    <w:rsid w:val="00E92C9C"/>
    <w:rsid w:val="00E9390A"/>
    <w:rsid w:val="00E93ADB"/>
    <w:rsid w:val="00E93CD0"/>
    <w:rsid w:val="00E94488"/>
    <w:rsid w:val="00E94ECD"/>
    <w:rsid w:val="00E95555"/>
    <w:rsid w:val="00E95FEE"/>
    <w:rsid w:val="00E96A51"/>
    <w:rsid w:val="00E96BD7"/>
    <w:rsid w:val="00E974A4"/>
    <w:rsid w:val="00E97ABA"/>
    <w:rsid w:val="00E97F8E"/>
    <w:rsid w:val="00EA02B3"/>
    <w:rsid w:val="00EA0FD5"/>
    <w:rsid w:val="00EA11AD"/>
    <w:rsid w:val="00EA2EBA"/>
    <w:rsid w:val="00EA2F74"/>
    <w:rsid w:val="00EA31B0"/>
    <w:rsid w:val="00EA3F1D"/>
    <w:rsid w:val="00EA4055"/>
    <w:rsid w:val="00EA542F"/>
    <w:rsid w:val="00EA5877"/>
    <w:rsid w:val="00EA5FEA"/>
    <w:rsid w:val="00EA6B21"/>
    <w:rsid w:val="00EA715B"/>
    <w:rsid w:val="00EA78B2"/>
    <w:rsid w:val="00EA7B03"/>
    <w:rsid w:val="00EB08F7"/>
    <w:rsid w:val="00EB0FB1"/>
    <w:rsid w:val="00EB198F"/>
    <w:rsid w:val="00EB270C"/>
    <w:rsid w:val="00EB2F2D"/>
    <w:rsid w:val="00EB2FE5"/>
    <w:rsid w:val="00EB3038"/>
    <w:rsid w:val="00EB3167"/>
    <w:rsid w:val="00EB3F37"/>
    <w:rsid w:val="00EB4953"/>
    <w:rsid w:val="00EB67BE"/>
    <w:rsid w:val="00EB6839"/>
    <w:rsid w:val="00EB68E5"/>
    <w:rsid w:val="00EB6A9E"/>
    <w:rsid w:val="00EB6B97"/>
    <w:rsid w:val="00EB7299"/>
    <w:rsid w:val="00EB7740"/>
    <w:rsid w:val="00EC0110"/>
    <w:rsid w:val="00EC04CC"/>
    <w:rsid w:val="00EC0D2D"/>
    <w:rsid w:val="00EC12D9"/>
    <w:rsid w:val="00EC14D3"/>
    <w:rsid w:val="00EC16C6"/>
    <w:rsid w:val="00EC173B"/>
    <w:rsid w:val="00EC1877"/>
    <w:rsid w:val="00EC347A"/>
    <w:rsid w:val="00EC3657"/>
    <w:rsid w:val="00EC3B87"/>
    <w:rsid w:val="00EC5BB8"/>
    <w:rsid w:val="00EC5D1F"/>
    <w:rsid w:val="00EC5D80"/>
    <w:rsid w:val="00EC63BF"/>
    <w:rsid w:val="00EC6628"/>
    <w:rsid w:val="00EC6813"/>
    <w:rsid w:val="00ED0E92"/>
    <w:rsid w:val="00ED0FE9"/>
    <w:rsid w:val="00ED106F"/>
    <w:rsid w:val="00ED1E28"/>
    <w:rsid w:val="00ED20C9"/>
    <w:rsid w:val="00ED20E7"/>
    <w:rsid w:val="00ED2CBB"/>
    <w:rsid w:val="00ED2F3F"/>
    <w:rsid w:val="00ED3035"/>
    <w:rsid w:val="00ED3EBF"/>
    <w:rsid w:val="00ED4B89"/>
    <w:rsid w:val="00ED4C55"/>
    <w:rsid w:val="00ED5103"/>
    <w:rsid w:val="00ED5D82"/>
    <w:rsid w:val="00ED6A16"/>
    <w:rsid w:val="00ED6B89"/>
    <w:rsid w:val="00ED7105"/>
    <w:rsid w:val="00EE07FE"/>
    <w:rsid w:val="00EE1059"/>
    <w:rsid w:val="00EE1922"/>
    <w:rsid w:val="00EE2159"/>
    <w:rsid w:val="00EE292A"/>
    <w:rsid w:val="00EE2A05"/>
    <w:rsid w:val="00EE30DB"/>
    <w:rsid w:val="00EE3B40"/>
    <w:rsid w:val="00EE3D7B"/>
    <w:rsid w:val="00EE49BC"/>
    <w:rsid w:val="00EE4B98"/>
    <w:rsid w:val="00EE4C4D"/>
    <w:rsid w:val="00EE512E"/>
    <w:rsid w:val="00EE56FB"/>
    <w:rsid w:val="00EE5C75"/>
    <w:rsid w:val="00EE5FF2"/>
    <w:rsid w:val="00EE612B"/>
    <w:rsid w:val="00EE646C"/>
    <w:rsid w:val="00EE69C4"/>
    <w:rsid w:val="00EE73AB"/>
    <w:rsid w:val="00EE7439"/>
    <w:rsid w:val="00EE7DE2"/>
    <w:rsid w:val="00EF01F4"/>
    <w:rsid w:val="00EF0A0A"/>
    <w:rsid w:val="00EF1419"/>
    <w:rsid w:val="00EF1E12"/>
    <w:rsid w:val="00EF2995"/>
    <w:rsid w:val="00EF2B72"/>
    <w:rsid w:val="00EF328F"/>
    <w:rsid w:val="00EF3951"/>
    <w:rsid w:val="00EF39C0"/>
    <w:rsid w:val="00EF3BA5"/>
    <w:rsid w:val="00EF524C"/>
    <w:rsid w:val="00EF5C45"/>
    <w:rsid w:val="00EF5CF4"/>
    <w:rsid w:val="00EF60F5"/>
    <w:rsid w:val="00EF68E6"/>
    <w:rsid w:val="00EF6B45"/>
    <w:rsid w:val="00EF710A"/>
    <w:rsid w:val="00EF7151"/>
    <w:rsid w:val="00EF77BF"/>
    <w:rsid w:val="00F00006"/>
    <w:rsid w:val="00F0176E"/>
    <w:rsid w:val="00F01A3F"/>
    <w:rsid w:val="00F01E44"/>
    <w:rsid w:val="00F025C7"/>
    <w:rsid w:val="00F0276A"/>
    <w:rsid w:val="00F029A3"/>
    <w:rsid w:val="00F034AF"/>
    <w:rsid w:val="00F03800"/>
    <w:rsid w:val="00F05CCF"/>
    <w:rsid w:val="00F05E14"/>
    <w:rsid w:val="00F060ED"/>
    <w:rsid w:val="00F06875"/>
    <w:rsid w:val="00F07B6B"/>
    <w:rsid w:val="00F1038C"/>
    <w:rsid w:val="00F10E28"/>
    <w:rsid w:val="00F114FE"/>
    <w:rsid w:val="00F12895"/>
    <w:rsid w:val="00F12E20"/>
    <w:rsid w:val="00F13A77"/>
    <w:rsid w:val="00F14220"/>
    <w:rsid w:val="00F14A1E"/>
    <w:rsid w:val="00F15297"/>
    <w:rsid w:val="00F1558D"/>
    <w:rsid w:val="00F168F9"/>
    <w:rsid w:val="00F20246"/>
    <w:rsid w:val="00F209B7"/>
    <w:rsid w:val="00F20FE2"/>
    <w:rsid w:val="00F2178B"/>
    <w:rsid w:val="00F217FD"/>
    <w:rsid w:val="00F21CFA"/>
    <w:rsid w:val="00F22275"/>
    <w:rsid w:val="00F2227F"/>
    <w:rsid w:val="00F228FF"/>
    <w:rsid w:val="00F22BFA"/>
    <w:rsid w:val="00F233D5"/>
    <w:rsid w:val="00F235AF"/>
    <w:rsid w:val="00F244C3"/>
    <w:rsid w:val="00F2485D"/>
    <w:rsid w:val="00F24B35"/>
    <w:rsid w:val="00F253E9"/>
    <w:rsid w:val="00F254EC"/>
    <w:rsid w:val="00F2583C"/>
    <w:rsid w:val="00F25D0E"/>
    <w:rsid w:val="00F260C4"/>
    <w:rsid w:val="00F26C37"/>
    <w:rsid w:val="00F27070"/>
    <w:rsid w:val="00F3074F"/>
    <w:rsid w:val="00F30885"/>
    <w:rsid w:val="00F310C2"/>
    <w:rsid w:val="00F31709"/>
    <w:rsid w:val="00F31F7F"/>
    <w:rsid w:val="00F32003"/>
    <w:rsid w:val="00F3319E"/>
    <w:rsid w:val="00F3375E"/>
    <w:rsid w:val="00F33AFB"/>
    <w:rsid w:val="00F34709"/>
    <w:rsid w:val="00F34D2A"/>
    <w:rsid w:val="00F35B3C"/>
    <w:rsid w:val="00F375EE"/>
    <w:rsid w:val="00F375F7"/>
    <w:rsid w:val="00F40321"/>
    <w:rsid w:val="00F40885"/>
    <w:rsid w:val="00F42AD7"/>
    <w:rsid w:val="00F42CB2"/>
    <w:rsid w:val="00F44B7B"/>
    <w:rsid w:val="00F44D1D"/>
    <w:rsid w:val="00F452A6"/>
    <w:rsid w:val="00F458C1"/>
    <w:rsid w:val="00F46349"/>
    <w:rsid w:val="00F46660"/>
    <w:rsid w:val="00F46DE6"/>
    <w:rsid w:val="00F47853"/>
    <w:rsid w:val="00F47B4E"/>
    <w:rsid w:val="00F50DC8"/>
    <w:rsid w:val="00F50FFD"/>
    <w:rsid w:val="00F516C0"/>
    <w:rsid w:val="00F51E27"/>
    <w:rsid w:val="00F52306"/>
    <w:rsid w:val="00F525BA"/>
    <w:rsid w:val="00F52E0A"/>
    <w:rsid w:val="00F52F70"/>
    <w:rsid w:val="00F52FA6"/>
    <w:rsid w:val="00F53120"/>
    <w:rsid w:val="00F53169"/>
    <w:rsid w:val="00F532C2"/>
    <w:rsid w:val="00F53381"/>
    <w:rsid w:val="00F53A27"/>
    <w:rsid w:val="00F54494"/>
    <w:rsid w:val="00F54533"/>
    <w:rsid w:val="00F54BE2"/>
    <w:rsid w:val="00F55E2A"/>
    <w:rsid w:val="00F56D8A"/>
    <w:rsid w:val="00F574B9"/>
    <w:rsid w:val="00F57C8F"/>
    <w:rsid w:val="00F57D9E"/>
    <w:rsid w:val="00F6065D"/>
    <w:rsid w:val="00F61040"/>
    <w:rsid w:val="00F62295"/>
    <w:rsid w:val="00F62C3C"/>
    <w:rsid w:val="00F63590"/>
    <w:rsid w:val="00F637BC"/>
    <w:rsid w:val="00F63F81"/>
    <w:rsid w:val="00F647F1"/>
    <w:rsid w:val="00F6578B"/>
    <w:rsid w:val="00F657C8"/>
    <w:rsid w:val="00F65D32"/>
    <w:rsid w:val="00F65EFE"/>
    <w:rsid w:val="00F669C6"/>
    <w:rsid w:val="00F66A50"/>
    <w:rsid w:val="00F67277"/>
    <w:rsid w:val="00F67778"/>
    <w:rsid w:val="00F701EB"/>
    <w:rsid w:val="00F70713"/>
    <w:rsid w:val="00F709AF"/>
    <w:rsid w:val="00F72221"/>
    <w:rsid w:val="00F72ED2"/>
    <w:rsid w:val="00F73C57"/>
    <w:rsid w:val="00F74A11"/>
    <w:rsid w:val="00F74F00"/>
    <w:rsid w:val="00F750EC"/>
    <w:rsid w:val="00F75770"/>
    <w:rsid w:val="00F761B7"/>
    <w:rsid w:val="00F7681B"/>
    <w:rsid w:val="00F7727B"/>
    <w:rsid w:val="00F7740E"/>
    <w:rsid w:val="00F77AAC"/>
    <w:rsid w:val="00F800ED"/>
    <w:rsid w:val="00F81706"/>
    <w:rsid w:val="00F82DF4"/>
    <w:rsid w:val="00F83E6D"/>
    <w:rsid w:val="00F8416C"/>
    <w:rsid w:val="00F84614"/>
    <w:rsid w:val="00F8476F"/>
    <w:rsid w:val="00F849DF"/>
    <w:rsid w:val="00F84BB9"/>
    <w:rsid w:val="00F85431"/>
    <w:rsid w:val="00F85D06"/>
    <w:rsid w:val="00F85F89"/>
    <w:rsid w:val="00F86A9C"/>
    <w:rsid w:val="00F87151"/>
    <w:rsid w:val="00F87B60"/>
    <w:rsid w:val="00F87F97"/>
    <w:rsid w:val="00F900AC"/>
    <w:rsid w:val="00F91078"/>
    <w:rsid w:val="00F91DA9"/>
    <w:rsid w:val="00F9377C"/>
    <w:rsid w:val="00F93FAC"/>
    <w:rsid w:val="00F94339"/>
    <w:rsid w:val="00F943B6"/>
    <w:rsid w:val="00F94967"/>
    <w:rsid w:val="00F951CB"/>
    <w:rsid w:val="00F95A62"/>
    <w:rsid w:val="00F970CC"/>
    <w:rsid w:val="00F978F1"/>
    <w:rsid w:val="00FA0749"/>
    <w:rsid w:val="00FA174C"/>
    <w:rsid w:val="00FA24DA"/>
    <w:rsid w:val="00FA2A5F"/>
    <w:rsid w:val="00FA36E0"/>
    <w:rsid w:val="00FA3C49"/>
    <w:rsid w:val="00FA3DFF"/>
    <w:rsid w:val="00FA4326"/>
    <w:rsid w:val="00FA44D8"/>
    <w:rsid w:val="00FA4B14"/>
    <w:rsid w:val="00FA4C0F"/>
    <w:rsid w:val="00FA4C45"/>
    <w:rsid w:val="00FA4DE7"/>
    <w:rsid w:val="00FA67DC"/>
    <w:rsid w:val="00FA68B3"/>
    <w:rsid w:val="00FA75CB"/>
    <w:rsid w:val="00FB1249"/>
    <w:rsid w:val="00FB1FF0"/>
    <w:rsid w:val="00FB2577"/>
    <w:rsid w:val="00FB2A77"/>
    <w:rsid w:val="00FB4189"/>
    <w:rsid w:val="00FB4AB3"/>
    <w:rsid w:val="00FB4DCC"/>
    <w:rsid w:val="00FB5161"/>
    <w:rsid w:val="00FB531B"/>
    <w:rsid w:val="00FB55DD"/>
    <w:rsid w:val="00FB6290"/>
    <w:rsid w:val="00FB63F7"/>
    <w:rsid w:val="00FB767D"/>
    <w:rsid w:val="00FC0BFB"/>
    <w:rsid w:val="00FC2679"/>
    <w:rsid w:val="00FC279F"/>
    <w:rsid w:val="00FC34C4"/>
    <w:rsid w:val="00FC3C09"/>
    <w:rsid w:val="00FC5231"/>
    <w:rsid w:val="00FC5511"/>
    <w:rsid w:val="00FC65ED"/>
    <w:rsid w:val="00FC668C"/>
    <w:rsid w:val="00FC74E9"/>
    <w:rsid w:val="00FC7F1D"/>
    <w:rsid w:val="00FD0D8A"/>
    <w:rsid w:val="00FD1F5A"/>
    <w:rsid w:val="00FD3F7F"/>
    <w:rsid w:val="00FD43AE"/>
    <w:rsid w:val="00FD50DA"/>
    <w:rsid w:val="00FD5CF8"/>
    <w:rsid w:val="00FD66D7"/>
    <w:rsid w:val="00FD6762"/>
    <w:rsid w:val="00FD758F"/>
    <w:rsid w:val="00FD7AE9"/>
    <w:rsid w:val="00FD7F41"/>
    <w:rsid w:val="00FE06AB"/>
    <w:rsid w:val="00FE06C9"/>
    <w:rsid w:val="00FE0876"/>
    <w:rsid w:val="00FE08C9"/>
    <w:rsid w:val="00FE0B1E"/>
    <w:rsid w:val="00FE13DE"/>
    <w:rsid w:val="00FE1A2B"/>
    <w:rsid w:val="00FE249B"/>
    <w:rsid w:val="00FE2B5B"/>
    <w:rsid w:val="00FE2DF1"/>
    <w:rsid w:val="00FE3A07"/>
    <w:rsid w:val="00FE3AB1"/>
    <w:rsid w:val="00FE3C50"/>
    <w:rsid w:val="00FE3E96"/>
    <w:rsid w:val="00FE403F"/>
    <w:rsid w:val="00FE425D"/>
    <w:rsid w:val="00FE53A0"/>
    <w:rsid w:val="00FE5C26"/>
    <w:rsid w:val="00FE6997"/>
    <w:rsid w:val="00FE6CA0"/>
    <w:rsid w:val="00FE6E7B"/>
    <w:rsid w:val="00FE6FF1"/>
    <w:rsid w:val="00FE7165"/>
    <w:rsid w:val="00FE71E8"/>
    <w:rsid w:val="00FE7217"/>
    <w:rsid w:val="00FF077C"/>
    <w:rsid w:val="00FF0A7B"/>
    <w:rsid w:val="00FF1BB1"/>
    <w:rsid w:val="00FF1C62"/>
    <w:rsid w:val="00FF24E8"/>
    <w:rsid w:val="00FF2B6A"/>
    <w:rsid w:val="00FF2C23"/>
    <w:rsid w:val="00FF3C98"/>
    <w:rsid w:val="00FF4050"/>
    <w:rsid w:val="00FF4D2E"/>
    <w:rsid w:val="00FF5214"/>
    <w:rsid w:val="00FF5248"/>
    <w:rsid w:val="00FF531F"/>
    <w:rsid w:val="00FF55C2"/>
    <w:rsid w:val="00FF6BBA"/>
    <w:rsid w:val="00FF6FAF"/>
    <w:rsid w:val="00FF71E7"/>
    <w:rsid w:val="00FF72D2"/>
    <w:rsid w:val="00FF75DB"/>
    <w:rsid w:val="01F7E1CD"/>
    <w:rsid w:val="022EFD1C"/>
    <w:rsid w:val="0290A824"/>
    <w:rsid w:val="02E281FE"/>
    <w:rsid w:val="030C4D62"/>
    <w:rsid w:val="0323D5D7"/>
    <w:rsid w:val="0331C4FB"/>
    <w:rsid w:val="03B9234E"/>
    <w:rsid w:val="0495D72B"/>
    <w:rsid w:val="04A981AA"/>
    <w:rsid w:val="04ADEEF4"/>
    <w:rsid w:val="05431311"/>
    <w:rsid w:val="058A0AEC"/>
    <w:rsid w:val="05D95C7F"/>
    <w:rsid w:val="0647640E"/>
    <w:rsid w:val="067E9236"/>
    <w:rsid w:val="06EE29C2"/>
    <w:rsid w:val="074BF011"/>
    <w:rsid w:val="07999775"/>
    <w:rsid w:val="07C0D6D2"/>
    <w:rsid w:val="07E04D8B"/>
    <w:rsid w:val="082527D4"/>
    <w:rsid w:val="08C4E640"/>
    <w:rsid w:val="08F32993"/>
    <w:rsid w:val="093C8F65"/>
    <w:rsid w:val="09E32600"/>
    <w:rsid w:val="0A518E7E"/>
    <w:rsid w:val="0A5354D5"/>
    <w:rsid w:val="0B0DE059"/>
    <w:rsid w:val="0B15BF5F"/>
    <w:rsid w:val="0CE45EF5"/>
    <w:rsid w:val="0D3E2839"/>
    <w:rsid w:val="0D52338A"/>
    <w:rsid w:val="0EBB5BE3"/>
    <w:rsid w:val="0F0885C2"/>
    <w:rsid w:val="0F53D305"/>
    <w:rsid w:val="100BC03A"/>
    <w:rsid w:val="1052E7EC"/>
    <w:rsid w:val="1077CFCF"/>
    <w:rsid w:val="10B16530"/>
    <w:rsid w:val="10BCE923"/>
    <w:rsid w:val="10E07E5B"/>
    <w:rsid w:val="111938B9"/>
    <w:rsid w:val="12E5ADF5"/>
    <w:rsid w:val="13DF4867"/>
    <w:rsid w:val="141C7340"/>
    <w:rsid w:val="144A89D5"/>
    <w:rsid w:val="14711D5A"/>
    <w:rsid w:val="15FD9FC5"/>
    <w:rsid w:val="163D07D5"/>
    <w:rsid w:val="170D6907"/>
    <w:rsid w:val="1739629E"/>
    <w:rsid w:val="1748662E"/>
    <w:rsid w:val="17F0B7F7"/>
    <w:rsid w:val="18A93968"/>
    <w:rsid w:val="19179A0C"/>
    <w:rsid w:val="19215F8F"/>
    <w:rsid w:val="19267463"/>
    <w:rsid w:val="1972A132"/>
    <w:rsid w:val="19CDF79C"/>
    <w:rsid w:val="1A14C694"/>
    <w:rsid w:val="1A53819C"/>
    <w:rsid w:val="1BD6F06C"/>
    <w:rsid w:val="1C0138FE"/>
    <w:rsid w:val="1C7D247D"/>
    <w:rsid w:val="1E4E29A6"/>
    <w:rsid w:val="1EC93F0A"/>
    <w:rsid w:val="1F8B38AB"/>
    <w:rsid w:val="201F7B8C"/>
    <w:rsid w:val="209C8F49"/>
    <w:rsid w:val="21374A09"/>
    <w:rsid w:val="219329B0"/>
    <w:rsid w:val="2197E56F"/>
    <w:rsid w:val="21B1849B"/>
    <w:rsid w:val="2208C09C"/>
    <w:rsid w:val="22710A1C"/>
    <w:rsid w:val="238DE8F4"/>
    <w:rsid w:val="255B7C5B"/>
    <w:rsid w:val="2570006C"/>
    <w:rsid w:val="25FC3055"/>
    <w:rsid w:val="271080FA"/>
    <w:rsid w:val="2790399D"/>
    <w:rsid w:val="280A42D2"/>
    <w:rsid w:val="288D2DE8"/>
    <w:rsid w:val="28A1BD35"/>
    <w:rsid w:val="29164120"/>
    <w:rsid w:val="29448F50"/>
    <w:rsid w:val="297EFE6B"/>
    <w:rsid w:val="2994FBBB"/>
    <w:rsid w:val="299C232F"/>
    <w:rsid w:val="29A3538D"/>
    <w:rsid w:val="2A9F29AD"/>
    <w:rsid w:val="2B4AC1A6"/>
    <w:rsid w:val="2BC795A7"/>
    <w:rsid w:val="2BD3E619"/>
    <w:rsid w:val="2BDF41F0"/>
    <w:rsid w:val="2BFAEA7D"/>
    <w:rsid w:val="2C3AFA0E"/>
    <w:rsid w:val="2CCC9C7D"/>
    <w:rsid w:val="2CD304E3"/>
    <w:rsid w:val="2DE07C58"/>
    <w:rsid w:val="2EC60428"/>
    <w:rsid w:val="2EC7FB67"/>
    <w:rsid w:val="2F7C628A"/>
    <w:rsid w:val="2FF17D48"/>
    <w:rsid w:val="303D8CDC"/>
    <w:rsid w:val="31255D36"/>
    <w:rsid w:val="31451A5C"/>
    <w:rsid w:val="31CD9460"/>
    <w:rsid w:val="3258E42C"/>
    <w:rsid w:val="32C7DB4B"/>
    <w:rsid w:val="33A7F099"/>
    <w:rsid w:val="33FCC834"/>
    <w:rsid w:val="341B6A0C"/>
    <w:rsid w:val="348AE7A7"/>
    <w:rsid w:val="359FE310"/>
    <w:rsid w:val="35E9B1A0"/>
    <w:rsid w:val="36EE0D78"/>
    <w:rsid w:val="374026B8"/>
    <w:rsid w:val="3752F97E"/>
    <w:rsid w:val="3758CDFD"/>
    <w:rsid w:val="3A7818EC"/>
    <w:rsid w:val="3AB71C32"/>
    <w:rsid w:val="3ADD5181"/>
    <w:rsid w:val="3B4EC4E8"/>
    <w:rsid w:val="3B7B9A02"/>
    <w:rsid w:val="3CB7D50D"/>
    <w:rsid w:val="3CB8011F"/>
    <w:rsid w:val="3D36194F"/>
    <w:rsid w:val="3D546920"/>
    <w:rsid w:val="3D6ABB10"/>
    <w:rsid w:val="3DB93B6F"/>
    <w:rsid w:val="3DE4FF69"/>
    <w:rsid w:val="3FD7F13F"/>
    <w:rsid w:val="40891D0B"/>
    <w:rsid w:val="40F4FB9F"/>
    <w:rsid w:val="41A2051A"/>
    <w:rsid w:val="41A37173"/>
    <w:rsid w:val="420E053E"/>
    <w:rsid w:val="426565F4"/>
    <w:rsid w:val="42973466"/>
    <w:rsid w:val="42A42DD7"/>
    <w:rsid w:val="42EE2727"/>
    <w:rsid w:val="43A3B2B2"/>
    <w:rsid w:val="44013655"/>
    <w:rsid w:val="44A9BE95"/>
    <w:rsid w:val="44E8DB10"/>
    <w:rsid w:val="457C7706"/>
    <w:rsid w:val="4653CAD8"/>
    <w:rsid w:val="46E9A513"/>
    <w:rsid w:val="478295A8"/>
    <w:rsid w:val="47B90E6E"/>
    <w:rsid w:val="47DDFAC0"/>
    <w:rsid w:val="481AA07D"/>
    <w:rsid w:val="489946D6"/>
    <w:rsid w:val="49C0F7B7"/>
    <w:rsid w:val="49F74F2C"/>
    <w:rsid w:val="4A1C904E"/>
    <w:rsid w:val="4A60A734"/>
    <w:rsid w:val="4AD19C5E"/>
    <w:rsid w:val="4BA909FC"/>
    <w:rsid w:val="4BC59676"/>
    <w:rsid w:val="4BCBE4D2"/>
    <w:rsid w:val="4C2D35E4"/>
    <w:rsid w:val="4C4ED47B"/>
    <w:rsid w:val="4C5934E7"/>
    <w:rsid w:val="4C5A8656"/>
    <w:rsid w:val="4CB4D07A"/>
    <w:rsid w:val="4D20889D"/>
    <w:rsid w:val="4DA2732D"/>
    <w:rsid w:val="4E100634"/>
    <w:rsid w:val="4E5E4724"/>
    <w:rsid w:val="4F8BDFDB"/>
    <w:rsid w:val="4F9529CC"/>
    <w:rsid w:val="4F96B531"/>
    <w:rsid w:val="5077DB25"/>
    <w:rsid w:val="50AA1B32"/>
    <w:rsid w:val="51104F91"/>
    <w:rsid w:val="511A4991"/>
    <w:rsid w:val="5134791C"/>
    <w:rsid w:val="5214788E"/>
    <w:rsid w:val="5269DC7C"/>
    <w:rsid w:val="52B37BC3"/>
    <w:rsid w:val="536B1062"/>
    <w:rsid w:val="537D6AF2"/>
    <w:rsid w:val="53FF440C"/>
    <w:rsid w:val="54F7B72C"/>
    <w:rsid w:val="54F92385"/>
    <w:rsid w:val="55193B53"/>
    <w:rsid w:val="55205E90"/>
    <w:rsid w:val="560A3BBF"/>
    <w:rsid w:val="56973F07"/>
    <w:rsid w:val="56CA36F4"/>
    <w:rsid w:val="574F75B3"/>
    <w:rsid w:val="57F6DCD0"/>
    <w:rsid w:val="581D9A95"/>
    <w:rsid w:val="5830C447"/>
    <w:rsid w:val="597D0107"/>
    <w:rsid w:val="5A7F41FB"/>
    <w:rsid w:val="5AD3E4BF"/>
    <w:rsid w:val="5AF05031"/>
    <w:rsid w:val="5AF7518D"/>
    <w:rsid w:val="5B197DBE"/>
    <w:rsid w:val="5CC7EC01"/>
    <w:rsid w:val="5DA4B9B3"/>
    <w:rsid w:val="5DC7CD8B"/>
    <w:rsid w:val="5DEAD229"/>
    <w:rsid w:val="5E4E3853"/>
    <w:rsid w:val="5E90DC84"/>
    <w:rsid w:val="5F1BDF39"/>
    <w:rsid w:val="5F2FA992"/>
    <w:rsid w:val="5F854F73"/>
    <w:rsid w:val="5FB99A1A"/>
    <w:rsid w:val="608E74E8"/>
    <w:rsid w:val="621A364E"/>
    <w:rsid w:val="64B4CEB7"/>
    <w:rsid w:val="65570AEF"/>
    <w:rsid w:val="65990BDD"/>
    <w:rsid w:val="668C06A9"/>
    <w:rsid w:val="66EDA771"/>
    <w:rsid w:val="676B0454"/>
    <w:rsid w:val="676C89E9"/>
    <w:rsid w:val="680B0950"/>
    <w:rsid w:val="68844D54"/>
    <w:rsid w:val="6949F803"/>
    <w:rsid w:val="69A4955D"/>
    <w:rsid w:val="69E7DE25"/>
    <w:rsid w:val="6B1B651B"/>
    <w:rsid w:val="6BF7C7BF"/>
    <w:rsid w:val="6C6F6D1C"/>
    <w:rsid w:val="6D05C7C6"/>
    <w:rsid w:val="6D467DF6"/>
    <w:rsid w:val="6E70C26C"/>
    <w:rsid w:val="6F3D6A30"/>
    <w:rsid w:val="6F805743"/>
    <w:rsid w:val="70152CFB"/>
    <w:rsid w:val="7026A16B"/>
    <w:rsid w:val="708233F0"/>
    <w:rsid w:val="708F3630"/>
    <w:rsid w:val="70C2EFF2"/>
    <w:rsid w:val="70CFD54E"/>
    <w:rsid w:val="70E875C1"/>
    <w:rsid w:val="72797DA2"/>
    <w:rsid w:val="7297BAA9"/>
    <w:rsid w:val="7376F388"/>
    <w:rsid w:val="741EAB80"/>
    <w:rsid w:val="747410B0"/>
    <w:rsid w:val="756B8565"/>
    <w:rsid w:val="7619C489"/>
    <w:rsid w:val="76514643"/>
    <w:rsid w:val="76EF1889"/>
    <w:rsid w:val="7719F73E"/>
    <w:rsid w:val="77572F41"/>
    <w:rsid w:val="780E3253"/>
    <w:rsid w:val="786406DF"/>
    <w:rsid w:val="7996633C"/>
    <w:rsid w:val="7A14F8F9"/>
    <w:rsid w:val="7AC73253"/>
    <w:rsid w:val="7AD33DA2"/>
    <w:rsid w:val="7AF0996A"/>
    <w:rsid w:val="7BE27763"/>
    <w:rsid w:val="7C976F2F"/>
    <w:rsid w:val="7D129D65"/>
    <w:rsid w:val="7D49E1C9"/>
    <w:rsid w:val="7D8561D0"/>
    <w:rsid w:val="7DADFF65"/>
    <w:rsid w:val="7F606489"/>
    <w:rsid w:val="7F8DBF98"/>
    <w:rsid w:val="7F95A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7B7CA40"/>
  <w15:docId w15:val="{98F1E8D4-2D7F-45E1-8FBA-576C51881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sl-SI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DD2"/>
    <w:pPr>
      <w:spacing w:after="200" w:line="276" w:lineRule="auto"/>
      <w:jc w:val="both"/>
    </w:pPr>
    <w:rPr>
      <w:rFonts w:ascii="Aptos" w:eastAsia="Times New Roman" w:hAnsi="Aptos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BE172F"/>
    <w:pPr>
      <w:keepNext/>
      <w:keepLines/>
      <w:spacing w:before="360" w:after="0"/>
      <w:jc w:val="left"/>
      <w:outlineLvl w:val="0"/>
    </w:pPr>
    <w:rPr>
      <w:b/>
      <w:bCs/>
      <w:sz w:val="24"/>
      <w:lang w:val="mk-MK"/>
    </w:rPr>
  </w:style>
  <w:style w:type="paragraph" w:styleId="Heading2">
    <w:name w:val="heading 2"/>
    <w:basedOn w:val="Normal"/>
    <w:next w:val="Normal"/>
    <w:link w:val="Heading2Char"/>
    <w:qFormat/>
    <w:rsid w:val="00824E19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inorHAnsi" w:eastAsia="Calibri" w:hAnsiTheme="minorHAnsi"/>
      <w:b/>
      <w:bCs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qFormat/>
    <w:rsid w:val="00DC7950"/>
    <w:pPr>
      <w:keepNext/>
      <w:keepLines/>
      <w:numPr>
        <w:ilvl w:val="2"/>
        <w:numId w:val="3"/>
      </w:numPr>
      <w:spacing w:before="200" w:after="0"/>
      <w:outlineLvl w:val="2"/>
    </w:pPr>
    <w:rPr>
      <w:rFonts w:eastAsia="Calibri"/>
      <w:b/>
      <w:bCs/>
      <w:color w:val="365F91" w:themeColor="accent1" w:themeShade="BF"/>
    </w:rPr>
  </w:style>
  <w:style w:type="paragraph" w:styleId="Heading4">
    <w:name w:val="heading 4"/>
    <w:basedOn w:val="Normal"/>
    <w:next w:val="Normal"/>
    <w:link w:val="Heading4Char"/>
    <w:qFormat/>
    <w:rsid w:val="00B47E38"/>
    <w:pPr>
      <w:keepNext/>
      <w:keepLines/>
      <w:numPr>
        <w:ilvl w:val="3"/>
        <w:numId w:val="3"/>
      </w:numPr>
      <w:spacing w:before="200" w:after="0"/>
      <w:outlineLvl w:val="3"/>
    </w:pPr>
    <w:rPr>
      <w:rFonts w:ascii="Cambria" w:eastAsia="Calibri" w:hAnsi="Cambria"/>
      <w:b/>
      <w:bCs/>
      <w:i/>
      <w:iCs/>
      <w:color w:val="1F497D" w:themeColor="text2"/>
    </w:rPr>
  </w:style>
  <w:style w:type="paragraph" w:styleId="Heading5">
    <w:name w:val="heading 5"/>
    <w:basedOn w:val="Normal"/>
    <w:next w:val="Normal"/>
    <w:link w:val="Heading5Char"/>
    <w:unhideWhenUsed/>
    <w:qFormat/>
    <w:locked/>
    <w:rsid w:val="00D7091C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D7091C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D7091C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D7091C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locked/>
    <w:rsid w:val="00D7091C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BE172F"/>
    <w:rPr>
      <w:rFonts w:ascii="Aptos" w:eastAsia="Times New Roman" w:hAnsi="Aptos"/>
      <w:b/>
      <w:bCs/>
      <w:sz w:val="24"/>
      <w:szCs w:val="22"/>
      <w:lang w:val="mk-MK" w:eastAsia="en-US"/>
    </w:rPr>
  </w:style>
  <w:style w:type="character" w:customStyle="1" w:styleId="Heading2Char">
    <w:name w:val="Heading 2 Char"/>
    <w:basedOn w:val="DefaultParagraphFont"/>
    <w:link w:val="Heading2"/>
    <w:locked/>
    <w:rsid w:val="00824E19"/>
    <w:rPr>
      <w:rFonts w:asciiTheme="minorHAnsi" w:hAnsiTheme="minorHAnsi"/>
      <w:b/>
      <w:bCs/>
      <w:color w:val="365F91" w:themeColor="accent1" w:themeShade="BF"/>
      <w:sz w:val="24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locked/>
    <w:rsid w:val="00DC7950"/>
    <w:rPr>
      <w:rFonts w:ascii="Aptos" w:hAnsi="Aptos"/>
      <w:b/>
      <w:bCs/>
      <w:color w:val="365F91" w:themeColor="accent1" w:themeShade="BF"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locked/>
    <w:rsid w:val="00B47E38"/>
    <w:rPr>
      <w:rFonts w:ascii="Cambria" w:hAnsi="Cambria"/>
      <w:b/>
      <w:bCs/>
      <w:i/>
      <w:iCs/>
      <w:color w:val="1F497D" w:themeColor="text2"/>
      <w:sz w:val="22"/>
      <w:szCs w:val="22"/>
      <w:lang w:eastAsia="en-US"/>
    </w:rPr>
  </w:style>
  <w:style w:type="paragraph" w:styleId="Header">
    <w:name w:val="header"/>
    <w:basedOn w:val="Normal"/>
    <w:link w:val="HeaderChar"/>
    <w:semiHidden/>
    <w:rsid w:val="005B26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semiHidden/>
    <w:locked/>
    <w:rsid w:val="005B2610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B26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B2610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6241"/>
    <w:pPr>
      <w:spacing w:after="0" w:line="240" w:lineRule="auto"/>
    </w:pPr>
    <w:rPr>
      <w:rFonts w:ascii="Segoe UI" w:eastAsiaTheme="minorHAnsi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06241"/>
    <w:rPr>
      <w:rFonts w:ascii="Segoe UI" w:eastAsiaTheme="minorHAnsi" w:hAnsi="Segoe UI" w:cs="Segoe UI"/>
      <w:sz w:val="18"/>
      <w:szCs w:val="18"/>
      <w:lang w:val="en-US" w:eastAsia="en-US"/>
    </w:rPr>
  </w:style>
  <w:style w:type="table" w:styleId="TableGrid">
    <w:name w:val="Table Grid"/>
    <w:basedOn w:val="TableNormal"/>
    <w:uiPriority w:val="59"/>
    <w:rsid w:val="00121EF2"/>
    <w:rPr>
      <w:rFonts w:eastAsia="Times New Roman"/>
      <w:lang w:eastAsia="sl-S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NaslovTOC1">
    <w:name w:val="Naslov TOC1"/>
    <w:basedOn w:val="Heading1"/>
    <w:next w:val="Normal"/>
    <w:rsid w:val="002A5981"/>
    <w:pPr>
      <w:outlineLvl w:val="9"/>
    </w:pPr>
  </w:style>
  <w:style w:type="paragraph" w:styleId="TOC2">
    <w:name w:val="toc 2"/>
    <w:basedOn w:val="Normal"/>
    <w:next w:val="Normal"/>
    <w:autoRedefine/>
    <w:uiPriority w:val="39"/>
    <w:rsid w:val="00126CAC"/>
    <w:pPr>
      <w:tabs>
        <w:tab w:val="right" w:leader="dot" w:pos="9060"/>
      </w:tabs>
      <w:spacing w:after="100"/>
      <w:ind w:left="1083" w:hanging="374"/>
    </w:pPr>
  </w:style>
  <w:style w:type="paragraph" w:styleId="TOC1">
    <w:name w:val="toc 1"/>
    <w:basedOn w:val="Normal"/>
    <w:next w:val="Normal"/>
    <w:autoRedefine/>
    <w:uiPriority w:val="39"/>
    <w:rsid w:val="000F120F"/>
    <w:pPr>
      <w:tabs>
        <w:tab w:val="left" w:pos="1083"/>
        <w:tab w:val="right" w:leader="dot" w:pos="9060"/>
      </w:tabs>
      <w:spacing w:after="100"/>
      <w:ind w:left="862" w:hanging="142"/>
    </w:pPr>
    <w:rPr>
      <w:rFonts w:asciiTheme="minorHAnsi" w:hAnsiTheme="minorHAnsi" w:cstheme="minorHAnsi"/>
      <w:noProof/>
      <w:sz w:val="24"/>
      <w:lang w:val="en-GB"/>
    </w:rPr>
  </w:style>
  <w:style w:type="character" w:styleId="Hyperlink">
    <w:name w:val="Hyperlink"/>
    <w:basedOn w:val="DefaultParagraphFont"/>
    <w:uiPriority w:val="99"/>
    <w:rsid w:val="00563271"/>
    <w:rPr>
      <w:rFonts w:cs="Times New Roman"/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697D87"/>
    <w:pPr>
      <w:spacing w:after="100"/>
      <w:ind w:left="1525" w:hanging="142"/>
    </w:pPr>
  </w:style>
  <w:style w:type="paragraph" w:customStyle="1" w:styleId="BSPRulesBodyText">
    <w:name w:val="BSP RulesBodyText"/>
    <w:basedOn w:val="Normal"/>
    <w:link w:val="BSPRulesBodyTextZnak"/>
    <w:rsid w:val="00B357A6"/>
    <w:pPr>
      <w:numPr>
        <w:numId w:val="5"/>
      </w:numPr>
      <w:suppressAutoHyphens/>
      <w:spacing w:before="240" w:after="0"/>
    </w:pPr>
    <w:rPr>
      <w:rFonts w:ascii="Myriad Pro" w:hAnsi="Myriad Pro"/>
      <w:szCs w:val="28"/>
      <w:lang w:val="en-GB"/>
    </w:rPr>
  </w:style>
  <w:style w:type="character" w:customStyle="1" w:styleId="BSPRulesBodyTextZnak">
    <w:name w:val="BSP RulesBodyText Znak"/>
    <w:basedOn w:val="DefaultParagraphFont"/>
    <w:link w:val="BSPRulesBodyText"/>
    <w:locked/>
    <w:rsid w:val="00B357A6"/>
    <w:rPr>
      <w:rFonts w:ascii="Myriad Pro" w:eastAsia="Times New Roman" w:hAnsi="Myriad Pro"/>
      <w:sz w:val="22"/>
      <w:szCs w:val="28"/>
      <w:lang w:val="en-GB" w:eastAsia="en-US"/>
    </w:rPr>
  </w:style>
  <w:style w:type="paragraph" w:customStyle="1" w:styleId="BSPRules1">
    <w:name w:val="BSP Rules1"/>
    <w:basedOn w:val="BSPRules2"/>
    <w:next w:val="BSPRulesBodyText"/>
    <w:link w:val="BSPRules1Znak"/>
    <w:rsid w:val="000E47E0"/>
    <w:pPr>
      <w:pageBreakBefore/>
      <w:numPr>
        <w:ilvl w:val="0"/>
      </w:numPr>
      <w:outlineLvl w:val="0"/>
    </w:pPr>
    <w:rPr>
      <w:spacing w:val="24"/>
      <w:sz w:val="32"/>
    </w:rPr>
  </w:style>
  <w:style w:type="paragraph" w:customStyle="1" w:styleId="BSPRules2">
    <w:name w:val="BSP Rules2"/>
    <w:basedOn w:val="BSPRules3"/>
    <w:next w:val="BSPRulesBodyText"/>
    <w:link w:val="BSPRules2Znak"/>
    <w:rsid w:val="00B357A6"/>
    <w:pPr>
      <w:numPr>
        <w:ilvl w:val="1"/>
      </w:numPr>
      <w:ind w:right="1134"/>
      <w:outlineLvl w:val="1"/>
    </w:pPr>
    <w:rPr>
      <w:spacing w:val="16"/>
      <w:sz w:val="28"/>
    </w:rPr>
  </w:style>
  <w:style w:type="paragraph" w:customStyle="1" w:styleId="BSPRules3">
    <w:name w:val="BSP Rules3"/>
    <w:basedOn w:val="BSPRules4"/>
    <w:next w:val="BSPRulesBodyText"/>
    <w:link w:val="BSPRules3Znak"/>
    <w:rsid w:val="007654CC"/>
    <w:pPr>
      <w:numPr>
        <w:ilvl w:val="2"/>
      </w:numPr>
      <w:outlineLvl w:val="2"/>
    </w:pPr>
    <w:rPr>
      <w:spacing w:val="12"/>
      <w:sz w:val="26"/>
      <w:szCs w:val="26"/>
    </w:rPr>
  </w:style>
  <w:style w:type="paragraph" w:customStyle="1" w:styleId="BSPRules4">
    <w:name w:val="BSP Rules4"/>
    <w:basedOn w:val="BSPRulesBodyText"/>
    <w:next w:val="BSPRulesBodyText"/>
    <w:link w:val="BSPRules4Znak"/>
    <w:rsid w:val="007654CC"/>
    <w:pPr>
      <w:keepNext/>
      <w:numPr>
        <w:ilvl w:val="3"/>
        <w:numId w:val="1"/>
      </w:numPr>
      <w:spacing w:before="360" w:after="240"/>
      <w:jc w:val="left"/>
      <w:outlineLvl w:val="3"/>
    </w:pPr>
    <w:rPr>
      <w:b/>
      <w:i/>
      <w:color w:val="084C8D"/>
      <w:spacing w:val="8"/>
      <w:sz w:val="24"/>
      <w:szCs w:val="24"/>
    </w:rPr>
  </w:style>
  <w:style w:type="character" w:customStyle="1" w:styleId="BSPRules4Znak">
    <w:name w:val="BSP Rules4 Znak"/>
    <w:basedOn w:val="BSPRules3Znak"/>
    <w:link w:val="BSPRules4"/>
    <w:locked/>
    <w:rsid w:val="007654CC"/>
    <w:rPr>
      <w:rFonts w:ascii="Myriad Pro" w:eastAsia="Times New Roman" w:hAnsi="Myriad Pro"/>
      <w:b/>
      <w:i/>
      <w:color w:val="084C8D"/>
      <w:spacing w:val="8"/>
      <w:sz w:val="24"/>
      <w:szCs w:val="24"/>
      <w:lang w:val="en-GB" w:eastAsia="en-US"/>
    </w:rPr>
  </w:style>
  <w:style w:type="character" w:customStyle="1" w:styleId="BSPRules3Znak">
    <w:name w:val="BSP Rules3 Znak"/>
    <w:basedOn w:val="BSPRules2Znak"/>
    <w:link w:val="BSPRules3"/>
    <w:locked/>
    <w:rsid w:val="007654CC"/>
    <w:rPr>
      <w:rFonts w:ascii="Myriad Pro" w:eastAsia="Times New Roman" w:hAnsi="Myriad Pro"/>
      <w:b/>
      <w:i/>
      <w:color w:val="084C8D"/>
      <w:spacing w:val="12"/>
      <w:sz w:val="26"/>
      <w:szCs w:val="26"/>
      <w:lang w:val="en-GB" w:eastAsia="en-US"/>
    </w:rPr>
  </w:style>
  <w:style w:type="character" w:customStyle="1" w:styleId="BSPRules2Znak">
    <w:name w:val="BSP Rules2 Znak"/>
    <w:basedOn w:val="DefaultParagraphFont"/>
    <w:link w:val="BSPRules2"/>
    <w:locked/>
    <w:rsid w:val="00B357A6"/>
    <w:rPr>
      <w:rFonts w:ascii="Myriad Pro" w:eastAsia="Times New Roman" w:hAnsi="Myriad Pro"/>
      <w:b/>
      <w:i/>
      <w:color w:val="084C8D"/>
      <w:spacing w:val="16"/>
      <w:sz w:val="28"/>
      <w:szCs w:val="26"/>
      <w:lang w:val="en-GB" w:eastAsia="en-US"/>
    </w:rPr>
  </w:style>
  <w:style w:type="character" w:customStyle="1" w:styleId="BSPRules1Znak">
    <w:name w:val="BSP Rules1 Znak"/>
    <w:basedOn w:val="DefaultParagraphFont"/>
    <w:link w:val="BSPRules1"/>
    <w:locked/>
    <w:rsid w:val="000E47E0"/>
    <w:rPr>
      <w:rFonts w:ascii="Myriad Pro" w:eastAsia="Times New Roman" w:hAnsi="Myriad Pro"/>
      <w:b/>
      <w:i/>
      <w:color w:val="084C8D"/>
      <w:spacing w:val="24"/>
      <w:sz w:val="32"/>
      <w:szCs w:val="26"/>
      <w:lang w:val="en-GB" w:eastAsia="en-US"/>
    </w:rPr>
  </w:style>
  <w:style w:type="paragraph" w:customStyle="1" w:styleId="BSPTitle0">
    <w:name w:val="BSP Title0"/>
    <w:basedOn w:val="BSPTitle1"/>
    <w:next w:val="BSPBodyText"/>
    <w:link w:val="BSPTitle0Znak"/>
    <w:rsid w:val="00A043F4"/>
    <w:pPr>
      <w:keepNext w:val="0"/>
      <w:keepLines/>
      <w:numPr>
        <w:numId w:val="0"/>
      </w:numPr>
      <w:spacing w:after="720"/>
      <w:ind w:left="720" w:right="720"/>
      <w:jc w:val="center"/>
      <w:outlineLvl w:val="9"/>
    </w:pPr>
    <w:rPr>
      <w:spacing w:val="40"/>
      <w:sz w:val="72"/>
    </w:rPr>
  </w:style>
  <w:style w:type="paragraph" w:customStyle="1" w:styleId="BSPTitle1">
    <w:name w:val="BSP Title1"/>
    <w:basedOn w:val="BSPTitle2"/>
    <w:next w:val="BSPTitle2"/>
    <w:link w:val="BSPTitle1Znak"/>
    <w:rsid w:val="002106B6"/>
    <w:pPr>
      <w:pageBreakBefore/>
      <w:numPr>
        <w:ilvl w:val="0"/>
      </w:numPr>
      <w:outlineLvl w:val="0"/>
    </w:pPr>
    <w:rPr>
      <w:spacing w:val="24"/>
      <w:sz w:val="32"/>
    </w:rPr>
  </w:style>
  <w:style w:type="paragraph" w:customStyle="1" w:styleId="BSPTitle2">
    <w:name w:val="BSP Title2"/>
    <w:basedOn w:val="BSPTitle3"/>
    <w:next w:val="BSPTitle3"/>
    <w:link w:val="BSPTitle2Znak"/>
    <w:rsid w:val="002106B6"/>
    <w:pPr>
      <w:numPr>
        <w:ilvl w:val="1"/>
      </w:numPr>
      <w:outlineLvl w:val="1"/>
    </w:pPr>
    <w:rPr>
      <w:spacing w:val="16"/>
      <w:sz w:val="28"/>
    </w:rPr>
  </w:style>
  <w:style w:type="paragraph" w:customStyle="1" w:styleId="BSPTitle3">
    <w:name w:val="BSP Title3"/>
    <w:basedOn w:val="BSPTitle4"/>
    <w:next w:val="BSPTitle4"/>
    <w:link w:val="BSPTitle3Znak"/>
    <w:rsid w:val="002C12C6"/>
    <w:pPr>
      <w:numPr>
        <w:ilvl w:val="2"/>
      </w:numPr>
      <w:outlineLvl w:val="2"/>
    </w:pPr>
    <w:rPr>
      <w:sz w:val="24"/>
    </w:rPr>
  </w:style>
  <w:style w:type="paragraph" w:customStyle="1" w:styleId="BSPTitle4">
    <w:name w:val="BSP Title4"/>
    <w:basedOn w:val="BSPBodyText"/>
    <w:link w:val="BSPTitle4Znak"/>
    <w:rsid w:val="002C12C6"/>
    <w:pPr>
      <w:keepNext/>
      <w:numPr>
        <w:ilvl w:val="3"/>
      </w:numPr>
      <w:spacing w:before="360" w:after="240"/>
      <w:ind w:right="1134"/>
      <w:jc w:val="left"/>
      <w:outlineLvl w:val="3"/>
    </w:pPr>
    <w:rPr>
      <w:b/>
      <w:i/>
      <w:color w:val="084C8D"/>
      <w:spacing w:val="8"/>
    </w:rPr>
  </w:style>
  <w:style w:type="paragraph" w:customStyle="1" w:styleId="BSPBodyText">
    <w:name w:val="BSP BodyText"/>
    <w:basedOn w:val="Normal"/>
    <w:link w:val="BSPBodyTextZnak"/>
    <w:rsid w:val="00B357A6"/>
    <w:pPr>
      <w:numPr>
        <w:ilvl w:val="4"/>
        <w:numId w:val="2"/>
      </w:numPr>
      <w:suppressAutoHyphens/>
      <w:spacing w:before="240" w:after="0"/>
    </w:pPr>
    <w:rPr>
      <w:rFonts w:ascii="Myriad Pro" w:hAnsi="Myriad Pro"/>
      <w:lang w:val="en-GB"/>
    </w:rPr>
  </w:style>
  <w:style w:type="character" w:customStyle="1" w:styleId="BSPBodyTextZnak">
    <w:name w:val="BSP BodyText Znak"/>
    <w:basedOn w:val="BSPRulesBodyTextZnak"/>
    <w:link w:val="BSPBodyText"/>
    <w:locked/>
    <w:rsid w:val="00B357A6"/>
    <w:rPr>
      <w:rFonts w:ascii="Myriad Pro" w:eastAsia="Times New Roman" w:hAnsi="Myriad Pro"/>
      <w:sz w:val="22"/>
      <w:szCs w:val="22"/>
      <w:lang w:val="en-GB" w:eastAsia="en-US"/>
    </w:rPr>
  </w:style>
  <w:style w:type="character" w:customStyle="1" w:styleId="BSPTitle4Znak">
    <w:name w:val="BSP Title4 Znak"/>
    <w:basedOn w:val="BSPRules4Znak"/>
    <w:link w:val="BSPTitle4"/>
    <w:locked/>
    <w:rsid w:val="002C12C6"/>
    <w:rPr>
      <w:rFonts w:ascii="Myriad Pro" w:eastAsia="Times New Roman" w:hAnsi="Myriad Pro"/>
      <w:b/>
      <w:i/>
      <w:color w:val="084C8D"/>
      <w:spacing w:val="8"/>
      <w:sz w:val="22"/>
      <w:szCs w:val="22"/>
      <w:lang w:val="en-GB" w:eastAsia="en-US"/>
    </w:rPr>
  </w:style>
  <w:style w:type="character" w:customStyle="1" w:styleId="BSPTitle3Znak">
    <w:name w:val="BSP Title3 Znak"/>
    <w:basedOn w:val="BSPRules3Znak"/>
    <w:link w:val="BSPTitle3"/>
    <w:locked/>
    <w:rsid w:val="002C12C6"/>
    <w:rPr>
      <w:rFonts w:ascii="Myriad Pro" w:eastAsia="Times New Roman" w:hAnsi="Myriad Pro"/>
      <w:b/>
      <w:i/>
      <w:color w:val="084C8D"/>
      <w:spacing w:val="8"/>
      <w:sz w:val="24"/>
      <w:szCs w:val="22"/>
      <w:lang w:val="en-GB" w:eastAsia="en-US"/>
    </w:rPr>
  </w:style>
  <w:style w:type="character" w:customStyle="1" w:styleId="BSPTitle2Znak">
    <w:name w:val="BSP Title2 Znak"/>
    <w:basedOn w:val="BSPRules2Znak"/>
    <w:link w:val="BSPTitle2"/>
    <w:locked/>
    <w:rsid w:val="002106B6"/>
    <w:rPr>
      <w:rFonts w:ascii="Myriad Pro" w:eastAsia="Times New Roman" w:hAnsi="Myriad Pro"/>
      <w:b/>
      <w:i/>
      <w:color w:val="084C8D"/>
      <w:spacing w:val="16"/>
      <w:sz w:val="28"/>
      <w:szCs w:val="22"/>
      <w:lang w:val="en-GB" w:eastAsia="en-US"/>
    </w:rPr>
  </w:style>
  <w:style w:type="character" w:customStyle="1" w:styleId="BSPTitle1Znak">
    <w:name w:val="BSP Title1 Znak"/>
    <w:basedOn w:val="BSPRules1Znak"/>
    <w:link w:val="BSPTitle1"/>
    <w:locked/>
    <w:rsid w:val="002106B6"/>
    <w:rPr>
      <w:rFonts w:ascii="Myriad Pro" w:eastAsia="Times New Roman" w:hAnsi="Myriad Pro"/>
      <w:b/>
      <w:i/>
      <w:color w:val="084C8D"/>
      <w:spacing w:val="24"/>
      <w:sz w:val="32"/>
      <w:szCs w:val="22"/>
      <w:lang w:val="en-GB" w:eastAsia="en-US"/>
    </w:rPr>
  </w:style>
  <w:style w:type="character" w:customStyle="1" w:styleId="BSPTitle0Znak">
    <w:name w:val="BSP Title0 Znak"/>
    <w:basedOn w:val="DefaultParagraphFont"/>
    <w:link w:val="BSPTitle0"/>
    <w:locked/>
    <w:rsid w:val="00A043F4"/>
    <w:rPr>
      <w:rFonts w:cs="Times New Roman"/>
      <w:b/>
      <w:i/>
      <w:color w:val="084C8D"/>
      <w:spacing w:val="40"/>
      <w:sz w:val="72"/>
      <w:lang w:val="en-GB"/>
    </w:rPr>
  </w:style>
  <w:style w:type="paragraph" w:customStyle="1" w:styleId="BSPRulesBodyTextList">
    <w:name w:val="BSP RulesBodyTextList"/>
    <w:basedOn w:val="BSPRulesBodyText"/>
    <w:link w:val="BSPRulesBodyTextListZnak"/>
    <w:rsid w:val="00721B84"/>
    <w:pPr>
      <w:numPr>
        <w:numId w:val="0"/>
      </w:numPr>
      <w:spacing w:before="120"/>
    </w:pPr>
  </w:style>
  <w:style w:type="character" w:customStyle="1" w:styleId="BSPRulesBodyTextListZnak">
    <w:name w:val="BSP RulesBodyTextList Znak"/>
    <w:basedOn w:val="BSPRulesBodyTextZnak"/>
    <w:link w:val="BSPRulesBodyTextList"/>
    <w:locked/>
    <w:rsid w:val="00721B84"/>
    <w:rPr>
      <w:rFonts w:ascii="Myriad Pro" w:eastAsia="Times New Roman" w:hAnsi="Myriad Pro"/>
      <w:sz w:val="22"/>
      <w:szCs w:val="28"/>
      <w:lang w:val="en-GB" w:eastAsia="en-US"/>
    </w:rPr>
  </w:style>
  <w:style w:type="paragraph" w:customStyle="1" w:styleId="BSPBodyTextList">
    <w:name w:val="BSP BodyTextList"/>
    <w:basedOn w:val="BSPBodyText"/>
    <w:link w:val="BSPBodyTextListZnak"/>
    <w:rsid w:val="002E46B5"/>
    <w:pPr>
      <w:numPr>
        <w:ilvl w:val="5"/>
      </w:numPr>
      <w:spacing w:before="120"/>
    </w:pPr>
  </w:style>
  <w:style w:type="character" w:customStyle="1" w:styleId="BSPBodyTextListZnak">
    <w:name w:val="BSP BodyTextList Znak"/>
    <w:basedOn w:val="BSPRulesBodyTextListZnak"/>
    <w:link w:val="BSPBodyTextList"/>
    <w:locked/>
    <w:rsid w:val="002E46B5"/>
    <w:rPr>
      <w:rFonts w:ascii="Myriad Pro" w:eastAsia="Times New Roman" w:hAnsi="Myriad Pro"/>
      <w:sz w:val="22"/>
      <w:szCs w:val="22"/>
      <w:lang w:val="en-GB" w:eastAsia="en-US"/>
    </w:rPr>
  </w:style>
  <w:style w:type="paragraph" w:styleId="TOC3">
    <w:name w:val="toc 3"/>
    <w:basedOn w:val="Normal"/>
    <w:next w:val="Normal"/>
    <w:autoRedefine/>
    <w:uiPriority w:val="39"/>
    <w:rsid w:val="0047404A"/>
    <w:pPr>
      <w:tabs>
        <w:tab w:val="left" w:pos="1868"/>
        <w:tab w:val="right" w:leader="dot" w:pos="9060"/>
      </w:tabs>
      <w:spacing w:after="100"/>
      <w:ind w:left="1304" w:hanging="142"/>
    </w:pPr>
    <w:rPr>
      <w:rFonts w:asciiTheme="minorHAnsi" w:hAnsiTheme="minorHAnsi" w:cstheme="minorHAnsi"/>
      <w:noProof/>
      <w:sz w:val="24"/>
      <w:szCs w:val="24"/>
    </w:rPr>
  </w:style>
  <w:style w:type="paragraph" w:customStyle="1" w:styleId="BSPRules5">
    <w:name w:val="BSP Rules5"/>
    <w:basedOn w:val="BSPRules4"/>
    <w:next w:val="BSPRulesBodyText"/>
    <w:link w:val="BSPRules5Znak"/>
    <w:rsid w:val="007654CC"/>
    <w:pPr>
      <w:numPr>
        <w:ilvl w:val="4"/>
      </w:numPr>
    </w:pPr>
    <w:rPr>
      <w:spacing w:val="4"/>
      <w:sz w:val="22"/>
      <w:szCs w:val="22"/>
    </w:rPr>
  </w:style>
  <w:style w:type="character" w:customStyle="1" w:styleId="BSPRules5Znak">
    <w:name w:val="BSP Rules5 Znak"/>
    <w:basedOn w:val="BSPRules4Znak"/>
    <w:link w:val="BSPRules5"/>
    <w:locked/>
    <w:rsid w:val="007654CC"/>
    <w:rPr>
      <w:rFonts w:ascii="Myriad Pro" w:eastAsia="Times New Roman" w:hAnsi="Myriad Pro"/>
      <w:b/>
      <w:i/>
      <w:color w:val="084C8D"/>
      <w:spacing w:val="4"/>
      <w:sz w:val="22"/>
      <w:szCs w:val="22"/>
      <w:lang w:val="en-GB" w:eastAsia="en-US"/>
    </w:rPr>
  </w:style>
  <w:style w:type="paragraph" w:customStyle="1" w:styleId="BSPRules6">
    <w:name w:val="BSP Rules6"/>
    <w:basedOn w:val="BSPRules5"/>
    <w:next w:val="BSPRulesBodyText"/>
    <w:link w:val="BSPRules6Znak"/>
    <w:rsid w:val="007654CC"/>
    <w:pPr>
      <w:numPr>
        <w:ilvl w:val="5"/>
      </w:numPr>
    </w:pPr>
    <w:rPr>
      <w:spacing w:val="2"/>
    </w:rPr>
  </w:style>
  <w:style w:type="character" w:customStyle="1" w:styleId="BSPRules6Znak">
    <w:name w:val="BSP Rules6 Znak"/>
    <w:basedOn w:val="BSPRules5Znak"/>
    <w:link w:val="BSPRules6"/>
    <w:locked/>
    <w:rsid w:val="007654CC"/>
    <w:rPr>
      <w:rFonts w:ascii="Myriad Pro" w:eastAsia="Times New Roman" w:hAnsi="Myriad Pro"/>
      <w:b/>
      <w:i/>
      <w:color w:val="084C8D"/>
      <w:spacing w:val="2"/>
      <w:sz w:val="22"/>
      <w:szCs w:val="22"/>
      <w:lang w:val="en-GB" w:eastAsia="en-US"/>
    </w:rPr>
  </w:style>
  <w:style w:type="paragraph" w:customStyle="1" w:styleId="BSPDefinitionTerms">
    <w:name w:val="BSP DefinitionTerms"/>
    <w:basedOn w:val="BSPRulesBodyText"/>
    <w:link w:val="BSPDefinitionTermsZnak"/>
    <w:rsid w:val="006155FC"/>
    <w:pPr>
      <w:numPr>
        <w:numId w:val="0"/>
      </w:numPr>
      <w:tabs>
        <w:tab w:val="left" w:leader="dot" w:pos="3402"/>
      </w:tabs>
      <w:ind w:left="3402" w:hanging="2682"/>
    </w:pPr>
  </w:style>
  <w:style w:type="character" w:customStyle="1" w:styleId="BSPDefinitionTermsZnak">
    <w:name w:val="BSP DefinitionTerms Znak"/>
    <w:basedOn w:val="BSPRulesBodyTextZnak"/>
    <w:link w:val="BSPDefinitionTerms"/>
    <w:locked/>
    <w:rsid w:val="006155FC"/>
    <w:rPr>
      <w:rFonts w:ascii="Myriad Pro" w:eastAsia="Times New Roman" w:hAnsi="Myriad Pro"/>
      <w:sz w:val="22"/>
      <w:szCs w:val="28"/>
      <w:lang w:val="en-GB" w:eastAsia="en-US"/>
    </w:rPr>
  </w:style>
  <w:style w:type="character" w:customStyle="1" w:styleId="Besediloograde1">
    <w:name w:val="Besedilo ograde1"/>
    <w:basedOn w:val="DefaultParagraphFont"/>
    <w:semiHidden/>
    <w:rsid w:val="00155645"/>
    <w:rPr>
      <w:rFonts w:cs="Times New Roman"/>
      <w:color w:val="808080"/>
    </w:rPr>
  </w:style>
  <w:style w:type="character" w:styleId="CommentReference">
    <w:name w:val="annotation reference"/>
    <w:basedOn w:val="DefaultParagraphFont"/>
    <w:uiPriority w:val="99"/>
    <w:semiHidden/>
    <w:rsid w:val="005D647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5D64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locked/>
    <w:rsid w:val="005D647C"/>
    <w:rPr>
      <w:rFonts w:cs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5D6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5D647C"/>
    <w:rPr>
      <w:rFonts w:cs="Times New Roman"/>
      <w:b/>
      <w:bCs/>
      <w:lang w:eastAsia="en-US"/>
    </w:rPr>
  </w:style>
  <w:style w:type="paragraph" w:customStyle="1" w:styleId="Default">
    <w:name w:val="Default"/>
    <w:rsid w:val="00465EA6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TOC5">
    <w:name w:val="toc 5"/>
    <w:basedOn w:val="Normal"/>
    <w:next w:val="Normal"/>
    <w:autoRedefine/>
    <w:uiPriority w:val="39"/>
    <w:locked/>
    <w:rsid w:val="00A544CF"/>
    <w:pPr>
      <w:spacing w:after="100"/>
      <w:ind w:left="1747" w:hanging="142"/>
    </w:pPr>
  </w:style>
  <w:style w:type="paragraph" w:styleId="DocumentMap">
    <w:name w:val="Document Map"/>
    <w:basedOn w:val="Normal"/>
    <w:link w:val="DocumentMapChar"/>
    <w:semiHidden/>
    <w:rsid w:val="007D0577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locked/>
    <w:rsid w:val="000459F3"/>
    <w:rPr>
      <w:rFonts w:ascii="Times New Roman" w:hAnsi="Times New Roman" w:cs="Times New Roman"/>
      <w:sz w:val="2"/>
      <w:lang w:eastAsia="en-US"/>
    </w:rPr>
  </w:style>
  <w:style w:type="paragraph" w:customStyle="1" w:styleId="StyleBorzenJustified">
    <w:name w:val="Style Borzen + Justified"/>
    <w:basedOn w:val="Normal"/>
    <w:rsid w:val="009738B9"/>
    <w:pPr>
      <w:suppressAutoHyphens/>
      <w:spacing w:after="0" w:line="240" w:lineRule="auto"/>
    </w:pPr>
    <w:rPr>
      <w:rFonts w:ascii="Arial Narrow" w:eastAsia="MS Mincho" w:hAnsi="Arial Narrow" w:cs="Arial"/>
      <w:sz w:val="24"/>
      <w:szCs w:val="20"/>
      <w:lang w:eastAsia="ja-JP"/>
    </w:rPr>
  </w:style>
  <w:style w:type="paragraph" w:styleId="BodyText">
    <w:name w:val="Body Text"/>
    <w:basedOn w:val="Normal"/>
    <w:link w:val="BodyTextChar"/>
    <w:rsid w:val="00AC7F84"/>
    <w:pPr>
      <w:spacing w:after="120"/>
    </w:pPr>
  </w:style>
  <w:style w:type="paragraph" w:styleId="Revision">
    <w:name w:val="Revision"/>
    <w:hidden/>
    <w:uiPriority w:val="99"/>
    <w:semiHidden/>
    <w:rsid w:val="00B64223"/>
    <w:rPr>
      <w:rFonts w:eastAsia="Times New Roman"/>
      <w:sz w:val="22"/>
      <w:szCs w:val="22"/>
      <w:lang w:eastAsia="en-US"/>
    </w:rPr>
  </w:style>
  <w:style w:type="character" w:styleId="FollowedHyperlink">
    <w:name w:val="FollowedHyperlink"/>
    <w:basedOn w:val="DefaultParagraphFont"/>
    <w:rsid w:val="00425FB2"/>
    <w:rPr>
      <w:color w:val="606420"/>
      <w:u w:val="single"/>
    </w:rPr>
  </w:style>
  <w:style w:type="paragraph" w:styleId="ListParagraph">
    <w:name w:val="List Paragraph"/>
    <w:aliases w:val="Stav"/>
    <w:basedOn w:val="Normal"/>
    <w:uiPriority w:val="34"/>
    <w:qFormat/>
    <w:rsid w:val="00B12260"/>
    <w:pPr>
      <w:numPr>
        <w:numId w:val="10"/>
      </w:numPr>
      <w:contextualSpacing/>
    </w:pPr>
  </w:style>
  <w:style w:type="paragraph" w:styleId="TOC6">
    <w:name w:val="toc 6"/>
    <w:basedOn w:val="Normal"/>
    <w:next w:val="Normal"/>
    <w:autoRedefine/>
    <w:uiPriority w:val="39"/>
    <w:unhideWhenUsed/>
    <w:locked/>
    <w:rsid w:val="005F4049"/>
    <w:pPr>
      <w:spacing w:after="100"/>
      <w:ind w:left="1100"/>
    </w:pPr>
    <w:rPr>
      <w:rFonts w:asciiTheme="minorHAnsi" w:eastAsiaTheme="minorEastAsia" w:hAnsiTheme="minorHAnsi" w:cstheme="minorBidi"/>
      <w:lang w:eastAsia="sl-SI"/>
    </w:rPr>
  </w:style>
  <w:style w:type="paragraph" w:styleId="TOC7">
    <w:name w:val="toc 7"/>
    <w:basedOn w:val="Normal"/>
    <w:next w:val="Normal"/>
    <w:autoRedefine/>
    <w:uiPriority w:val="39"/>
    <w:unhideWhenUsed/>
    <w:locked/>
    <w:rsid w:val="005F4049"/>
    <w:pPr>
      <w:spacing w:after="100"/>
      <w:ind w:left="1320"/>
    </w:pPr>
    <w:rPr>
      <w:rFonts w:asciiTheme="minorHAnsi" w:eastAsiaTheme="minorEastAsia" w:hAnsiTheme="minorHAnsi" w:cstheme="minorBidi"/>
      <w:lang w:eastAsia="sl-SI"/>
    </w:rPr>
  </w:style>
  <w:style w:type="paragraph" w:styleId="TOC8">
    <w:name w:val="toc 8"/>
    <w:basedOn w:val="Normal"/>
    <w:next w:val="Normal"/>
    <w:autoRedefine/>
    <w:uiPriority w:val="39"/>
    <w:unhideWhenUsed/>
    <w:locked/>
    <w:rsid w:val="005F4049"/>
    <w:pPr>
      <w:spacing w:after="100"/>
      <w:ind w:left="1540"/>
    </w:pPr>
    <w:rPr>
      <w:rFonts w:asciiTheme="minorHAnsi" w:eastAsiaTheme="minorEastAsia" w:hAnsiTheme="minorHAnsi" w:cstheme="minorBidi"/>
      <w:lang w:eastAsia="sl-SI"/>
    </w:rPr>
  </w:style>
  <w:style w:type="paragraph" w:styleId="TOC9">
    <w:name w:val="toc 9"/>
    <w:basedOn w:val="Normal"/>
    <w:next w:val="Normal"/>
    <w:autoRedefine/>
    <w:uiPriority w:val="39"/>
    <w:unhideWhenUsed/>
    <w:locked/>
    <w:rsid w:val="005F4049"/>
    <w:pPr>
      <w:spacing w:after="100"/>
      <w:ind w:left="1760"/>
    </w:pPr>
    <w:rPr>
      <w:rFonts w:asciiTheme="minorHAnsi" w:eastAsiaTheme="minorEastAsia" w:hAnsiTheme="minorHAnsi" w:cstheme="minorBidi"/>
      <w:lang w:eastAsia="sl-SI"/>
    </w:rPr>
  </w:style>
  <w:style w:type="paragraph" w:styleId="Subtitle">
    <w:name w:val="Subtitle"/>
    <w:aliases w:val="Article"/>
    <w:basedOn w:val="Normal"/>
    <w:next w:val="Normal"/>
    <w:link w:val="SubtitleChar"/>
    <w:qFormat/>
    <w:locked/>
    <w:rsid w:val="003B1168"/>
    <w:pPr>
      <w:widowControl w:val="0"/>
      <w:numPr>
        <w:numId w:val="4"/>
      </w:numPr>
      <w:spacing w:before="240" w:after="120" w:line="240" w:lineRule="auto"/>
      <w:jc w:val="center"/>
    </w:pPr>
    <w:rPr>
      <w:rFonts w:eastAsiaTheme="majorEastAsia" w:cstheme="majorBidi"/>
      <w:b/>
      <w:iCs/>
      <w:spacing w:val="15"/>
      <w:lang w:val="en-US"/>
    </w:rPr>
  </w:style>
  <w:style w:type="character" w:customStyle="1" w:styleId="SubtitleChar">
    <w:name w:val="Subtitle Char"/>
    <w:aliases w:val="Article Char"/>
    <w:basedOn w:val="DefaultParagraphFont"/>
    <w:link w:val="Subtitle"/>
    <w:rsid w:val="002A20FB"/>
    <w:rPr>
      <w:rFonts w:ascii="Aptos" w:eastAsiaTheme="majorEastAsia" w:hAnsi="Aptos" w:cstheme="majorBidi"/>
      <w:b/>
      <w:iCs/>
      <w:spacing w:val="15"/>
      <w:sz w:val="22"/>
      <w:szCs w:val="22"/>
      <w:lang w:val="en-US" w:eastAsia="en-US"/>
    </w:rPr>
  </w:style>
  <w:style w:type="character" w:customStyle="1" w:styleId="normaltextrun">
    <w:name w:val="normaltextrun"/>
    <w:basedOn w:val="DefaultParagraphFont"/>
    <w:rsid w:val="008711BC"/>
  </w:style>
  <w:style w:type="character" w:customStyle="1" w:styleId="apple-converted-space">
    <w:name w:val="apple-converted-space"/>
    <w:basedOn w:val="DefaultParagraphFont"/>
    <w:rsid w:val="008711BC"/>
  </w:style>
  <w:style w:type="character" w:customStyle="1" w:styleId="spellingerror">
    <w:name w:val="spellingerror"/>
    <w:basedOn w:val="DefaultParagraphFont"/>
    <w:rsid w:val="008711BC"/>
  </w:style>
  <w:style w:type="character" w:customStyle="1" w:styleId="eop">
    <w:name w:val="eop"/>
    <w:basedOn w:val="DefaultParagraphFont"/>
    <w:rsid w:val="008711BC"/>
  </w:style>
  <w:style w:type="character" w:customStyle="1" w:styleId="tlid-translation">
    <w:name w:val="tlid-translation"/>
    <w:basedOn w:val="DefaultParagraphFont"/>
    <w:rsid w:val="007F2552"/>
  </w:style>
  <w:style w:type="paragraph" w:styleId="TOCHeading">
    <w:name w:val="TOC Heading"/>
    <w:basedOn w:val="Heading1"/>
    <w:next w:val="Normal"/>
    <w:uiPriority w:val="39"/>
    <w:unhideWhenUsed/>
    <w:qFormat/>
    <w:rsid w:val="00987B13"/>
    <w:pPr>
      <w:outlineLvl w:val="9"/>
    </w:pPr>
    <w:rPr>
      <w:rFonts w:asciiTheme="majorHAnsi" w:eastAsiaTheme="majorEastAsia" w:hAnsiTheme="majorHAnsi" w:cstheme="majorBidi"/>
      <w:lang w:val="en-US" w:eastAsia="ja-JP"/>
    </w:rPr>
  </w:style>
  <w:style w:type="character" w:customStyle="1" w:styleId="Heading5Char">
    <w:name w:val="Heading 5 Char"/>
    <w:basedOn w:val="DefaultParagraphFont"/>
    <w:link w:val="Heading5"/>
    <w:rsid w:val="00D7091C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D7091C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D7091C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D7091C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D7091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styleId="Emphasis">
    <w:name w:val="Emphasis"/>
    <w:basedOn w:val="DefaultParagraphFont"/>
    <w:qFormat/>
    <w:locked/>
    <w:rsid w:val="00A4631B"/>
    <w:rPr>
      <w:i/>
      <w:iCs/>
    </w:rPr>
  </w:style>
  <w:style w:type="paragraph" w:styleId="FootnoteText">
    <w:name w:val="footnote text"/>
    <w:basedOn w:val="Normal"/>
    <w:link w:val="FootnoteTextChar"/>
    <w:semiHidden/>
    <w:unhideWhenUsed/>
    <w:rsid w:val="00EE07F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EE07FE"/>
    <w:rPr>
      <w:rFonts w:eastAsia="Times New Roman"/>
      <w:lang w:eastAsia="en-US"/>
    </w:rPr>
  </w:style>
  <w:style w:type="character" w:styleId="FootnoteReference">
    <w:name w:val="footnote reference"/>
    <w:basedOn w:val="DefaultParagraphFont"/>
    <w:unhideWhenUsed/>
    <w:rsid w:val="00EE07FE"/>
    <w:rPr>
      <w:vertAlign w:val="superscript"/>
    </w:rPr>
  </w:style>
  <w:style w:type="paragraph" w:styleId="Title">
    <w:name w:val="Title"/>
    <w:basedOn w:val="Normal"/>
    <w:next w:val="Normal"/>
    <w:link w:val="TitleChar"/>
    <w:qFormat/>
    <w:locked/>
    <w:rsid w:val="008A04E7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rsid w:val="008A04E7"/>
    <w:rPr>
      <w:rFonts w:ascii="Aptos" w:eastAsiaTheme="majorEastAsia" w:hAnsi="Aptos" w:cstheme="majorBidi"/>
      <w:b/>
      <w:spacing w:val="-10"/>
      <w:kern w:val="28"/>
      <w:sz w:val="24"/>
      <w:szCs w:val="56"/>
      <w:lang w:eastAsia="en-US"/>
    </w:rPr>
  </w:style>
  <w:style w:type="paragraph" w:customStyle="1" w:styleId="a0">
    <w:name w:val="СТАВ"/>
    <w:basedOn w:val="Normal"/>
    <w:link w:val="Char"/>
    <w:qFormat/>
    <w:rsid w:val="00375232"/>
    <w:pPr>
      <w:numPr>
        <w:numId w:val="9"/>
      </w:numPr>
    </w:pPr>
    <w:rPr>
      <w:rFonts w:eastAsiaTheme="minorEastAsia" w:cs="Arial"/>
      <w:szCs w:val="20"/>
      <w:lang w:val="mk-MK" w:eastAsia="pl-PL"/>
    </w:rPr>
  </w:style>
  <w:style w:type="character" w:customStyle="1" w:styleId="Char">
    <w:name w:val="СТАВ Char"/>
    <w:basedOn w:val="DefaultParagraphFont"/>
    <w:link w:val="a0"/>
    <w:rsid w:val="00375232"/>
    <w:rPr>
      <w:rFonts w:ascii="Aptos" w:eastAsiaTheme="minorEastAsia" w:hAnsi="Aptos" w:cs="Arial"/>
      <w:sz w:val="22"/>
      <w:lang w:val="mk-MK" w:eastAsia="pl-PL"/>
    </w:rPr>
  </w:style>
  <w:style w:type="paragraph" w:customStyle="1" w:styleId="a">
    <w:name w:val="точка"/>
    <w:basedOn w:val="a0"/>
    <w:link w:val="Char0"/>
    <w:qFormat/>
    <w:rsid w:val="0042219F"/>
    <w:pPr>
      <w:numPr>
        <w:numId w:val="8"/>
      </w:numPr>
    </w:pPr>
  </w:style>
  <w:style w:type="character" w:customStyle="1" w:styleId="Char0">
    <w:name w:val="точка Char"/>
    <w:basedOn w:val="Char"/>
    <w:link w:val="a"/>
    <w:rsid w:val="0042219F"/>
    <w:rPr>
      <w:rFonts w:ascii="Aptos" w:eastAsiaTheme="minorEastAsia" w:hAnsi="Aptos" w:cs="Arial"/>
      <w:sz w:val="22"/>
      <w:lang w:val="mk-MK" w:eastAsia="pl-PL"/>
    </w:rPr>
  </w:style>
  <w:style w:type="character" w:customStyle="1" w:styleId="BodyTextChar">
    <w:name w:val="Body Text Char"/>
    <w:basedOn w:val="DefaultParagraphFont"/>
    <w:link w:val="BodyText"/>
    <w:rsid w:val="005C73C4"/>
    <w:rPr>
      <w:rFonts w:ascii="Aptos" w:eastAsia="Times New Roman" w:hAnsi="Aptos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11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8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7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5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740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532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0374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906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897955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0777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67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7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59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95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20/10/relationships/intelligence" Target="intelligence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ПРАВИЛА ЗА АДМИНИСТРАЦИЈА НА ГАРАНЦИИ ЗА ПОТЕКЛО 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D9A8F4F20A554DA23B30021FE993A7" ma:contentTypeVersion="2" ma:contentTypeDescription="Create a new document." ma:contentTypeScope="" ma:versionID="073760f47823596dfe8e9348248e7be7">
  <xsd:schema xmlns:xsd="http://www.w3.org/2001/XMLSchema" xmlns:xs="http://www.w3.org/2001/XMLSchema" xmlns:p="http://schemas.microsoft.com/office/2006/metadata/properties" xmlns:ns2="f7daa397-d6e2-4039-ad14-9e047a677c65" targetNamespace="http://schemas.microsoft.com/office/2006/metadata/properties" ma:root="true" ma:fieldsID="a9f840a62fd99d400587fa13b60d54e1" ns2:_="">
    <xsd:import namespace="f7daa397-d6e2-4039-ad14-9e047a677c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aa397-d6e2-4039-ad14-9e047a677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48D9595-03C7-4138-9AF1-65F7754361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3D7BC69-AC10-4705-8B86-F2F2CE0C63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C825327-6EF0-478B-9BEC-3BA1BF5B7B5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7FCDB83-5305-4581-8B1F-BD46D774C1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daa397-d6e2-4039-ad14-9e047a677c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Exchange Rules</vt:lpstr>
    </vt:vector>
  </TitlesOfParts>
  <Company>HP</Company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Exchange Rules</dc:title>
  <dc:creator>TA Provider</dc:creator>
  <cp:lastModifiedBy>MEMO Conference</cp:lastModifiedBy>
  <cp:revision>11</cp:revision>
  <cp:lastPrinted>2023-03-21T08:35:00Z</cp:lastPrinted>
  <dcterms:created xsi:type="dcterms:W3CDTF">2025-03-24T11:52:00Z</dcterms:created>
  <dcterms:modified xsi:type="dcterms:W3CDTF">2025-03-25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DFD9A8F4F20A554DA23B30021FE993A7</vt:lpwstr>
  </property>
  <property fmtid="{D5CDD505-2E9C-101B-9397-08002B2CF9AE}" pid="4" name="_dlc_DocIdItemGuid">
    <vt:lpwstr>f4cebf68-43c8-43d0-9825-e78419f157cc</vt:lpwstr>
  </property>
  <property fmtid="{D5CDD505-2E9C-101B-9397-08002B2CF9AE}" pid="5" name="GrammarlyDocumentId">
    <vt:lpwstr>efc3de0a82272580a14c7f332aadd42f17b7da92f04a57cbaa257706e97e5d72</vt:lpwstr>
  </property>
</Properties>
</file>